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BFCE6" w14:textId="77777777" w:rsidR="00D94AAE" w:rsidRDefault="006D4E81">
      <w:pPr>
        <w:pStyle w:val="BodyText"/>
        <w:rPr>
          <w:rFonts w:ascii="Times New Roman"/>
          <w:sz w:val="20"/>
        </w:rPr>
      </w:pPr>
      <w:r>
        <w:pict w14:anchorId="7F3BFD74">
          <v:group id="_x0000_s1965" style="position:absolute;margin-left:24pt;margin-top:24pt;width:564.3pt;height:744.15pt;z-index:-253037568;mso-position-horizontal-relative:page;mso-position-vertical-relative:page" coordorigin="480,480" coordsize="11286,14883">
            <v:line id="_x0000_s3144" style="position:absolute" from="489,15353" to="641,15353" strokecolor="#b1b1b1" strokeweight=".32172mm"/>
            <v:shape id="_x0000_s3143" style="position:absolute;left:481;top:15202;width:161;height:143" coordorigin="481,15203" coordsize="161,143" path="m481,15203r,142l642,15345e" filled="f" strokeweight=".14pt">
              <v:path arrowok="t"/>
            </v:shape>
            <v:line id="_x0000_s3142" style="position:absolute" from="641,15353" to="804,15353" strokecolor="#b1b1b1" strokeweight=".32172mm"/>
            <v:line id="_x0000_s3141" style="position:absolute" from="642,15345" to="805,15345" strokeweight=".14pt"/>
            <v:line id="_x0000_s3140" style="position:absolute" from="804,15353" to="967,15353" strokecolor="#b1b1b1" strokeweight=".32172mm"/>
            <v:line id="_x0000_s3139" style="position:absolute" from="805,15345" to="968,15345" strokeweight=".14pt"/>
            <v:line id="_x0000_s3138" style="position:absolute" from="967,15353" to="1130,15353" strokecolor="#b1b1b1" strokeweight=".32172mm"/>
            <v:line id="_x0000_s3137" style="position:absolute" from="968,15345" to="1132,15345" strokeweight=".14pt"/>
            <v:line id="_x0000_s3136" style="position:absolute" from="1130,15353" to="1294,15353" strokecolor="#b1b1b1" strokeweight=".32172mm"/>
            <v:line id="_x0000_s3135" style="position:absolute" from="1132,15345" to="1295,15345" strokeweight=".14pt"/>
            <v:line id="_x0000_s3134" style="position:absolute" from="1294,15353" to="1457,15353" strokecolor="#b1b1b1" strokeweight=".32172mm"/>
            <v:line id="_x0000_s3133" style="position:absolute" from="1295,15345" to="1458,15345" strokeweight=".14pt"/>
            <v:line id="_x0000_s3132" style="position:absolute" from="1457,15353" to="1620,15353" strokecolor="#b1b1b1" strokeweight=".32172mm"/>
            <v:line id="_x0000_s3131" style="position:absolute" from="1458,15345" to="1622,15345" strokeweight=".14pt"/>
            <v:line id="_x0000_s3130" style="position:absolute" from="1620,15353" to="1784,15353" strokecolor="#b1b1b1" strokeweight=".32172mm"/>
            <v:line id="_x0000_s3129" style="position:absolute" from="1622,15345" to="1785,15345" strokeweight=".14pt"/>
            <v:line id="_x0000_s3128" style="position:absolute" from="1784,15353" to="1947,15353" strokecolor="#b1b1b1" strokeweight=".32172mm"/>
            <v:line id="_x0000_s3127" style="position:absolute" from="1785,15345" to="1948,15345" strokeweight=".14pt"/>
            <v:line id="_x0000_s3126" style="position:absolute" from="1947,15353" to="2110,15353" strokecolor="#b1b1b1" strokeweight=".32172mm"/>
            <v:line id="_x0000_s3125" style="position:absolute" from="1948,15345" to="2111,15345" strokeweight=".14pt"/>
            <v:line id="_x0000_s3124" style="position:absolute" from="2110,15353" to="2273,15353" strokecolor="#b1b1b1" strokeweight=".32172mm"/>
            <v:line id="_x0000_s3123" style="position:absolute" from="2111,15345" to="2274,15345" strokeweight=".14pt"/>
            <v:line id="_x0000_s3122" style="position:absolute" from="2273,15353" to="2436,15353" strokecolor="#b1b1b1" strokeweight=".32172mm"/>
            <v:line id="_x0000_s3121" style="position:absolute" from="2274,15345" to="2438,15345" strokeweight=".14pt"/>
            <v:line id="_x0000_s3120" style="position:absolute" from="2436,15353" to="2600,15353" strokecolor="#b1b1b1" strokeweight=".32172mm"/>
            <v:line id="_x0000_s3119" style="position:absolute" from="2438,15345" to="2601,15345" strokeweight=".14pt"/>
            <v:line id="_x0000_s3118" style="position:absolute" from="2600,15353" to="2763,15353" strokecolor="#b1b1b1" strokeweight=".32172mm"/>
            <v:line id="_x0000_s3117" style="position:absolute" from="2601,15345" to="2764,15345" strokeweight=".14pt"/>
            <v:line id="_x0000_s3116" style="position:absolute" from="2763,15353" to="2926,15353" strokecolor="#b1b1b1" strokeweight=".32172mm"/>
            <v:line id="_x0000_s3115" style="position:absolute" from="2764,15345" to="2927,15345" strokeweight=".14pt"/>
            <v:line id="_x0000_s3114" style="position:absolute" from="2926,15353" to="3089,15353" strokecolor="#b1b1b1" strokeweight=".32172mm"/>
            <v:line id="_x0000_s3113" style="position:absolute" from="2927,15345" to="3090,15345" strokeweight=".14pt"/>
            <v:line id="_x0000_s3112" style="position:absolute" from="3089,15353" to="3252,15353" strokecolor="#b1b1b1" strokeweight=".32172mm"/>
            <v:line id="_x0000_s3111" style="position:absolute" from="3090,15345" to="3254,15345" strokeweight=".14pt"/>
            <v:line id="_x0000_s3110" style="position:absolute" from="3252,15353" to="3416,15353" strokecolor="#b1b1b1" strokeweight=".32172mm"/>
            <v:line id="_x0000_s3109" style="position:absolute" from="3254,15345" to="3417,15345" strokeweight=".14pt"/>
            <v:line id="_x0000_s3108" style="position:absolute" from="3416,15353" to="3579,15353" strokecolor="#b1b1b1" strokeweight=".32172mm"/>
            <v:line id="_x0000_s3107" style="position:absolute" from="3417,15345" to="3580,15345" strokeweight=".14pt"/>
            <v:line id="_x0000_s3106" style="position:absolute" from="3579,15353" to="3742,15353" strokecolor="#b1b1b1" strokeweight=".32172mm"/>
            <v:line id="_x0000_s3105" style="position:absolute" from="3580,15345" to="3743,15345" strokeweight=".14pt"/>
            <v:line id="_x0000_s3104" style="position:absolute" from="3742,15353" to="3906,15353" strokecolor="#b1b1b1" strokeweight=".32172mm"/>
            <v:line id="_x0000_s3103" style="position:absolute" from="3743,15345" to="3907,15345" strokeweight=".14pt"/>
            <v:line id="_x0000_s3102" style="position:absolute" from="3906,15353" to="4069,15353" strokecolor="#b1b1b1" strokeweight=".32172mm"/>
            <v:line id="_x0000_s3101" style="position:absolute" from="3907,15345" to="4070,15345" strokeweight=".14pt"/>
            <v:line id="_x0000_s3100" style="position:absolute" from="4069,15353" to="4232,15353" strokecolor="#b1b1b1" strokeweight=".32172mm"/>
            <v:line id="_x0000_s3099" style="position:absolute" from="4070,15345" to="4233,15345" strokeweight=".14pt"/>
            <v:line id="_x0000_s3098" style="position:absolute" from="4232,15353" to="4395,15353" strokecolor="#b1b1b1" strokeweight=".32172mm"/>
            <v:line id="_x0000_s3097" style="position:absolute" from="4233,15345" to="4397,15345" strokeweight=".14pt"/>
            <v:line id="_x0000_s3096" style="position:absolute" from="4395,15353" to="4559,15353" strokecolor="#b1b1b1" strokeweight=".32172mm"/>
            <v:line id="_x0000_s3095" style="position:absolute" from="4397,15345" to="4560,15345" strokeweight=".14pt"/>
            <v:line id="_x0000_s3094" style="position:absolute" from="4559,15353" to="4722,15353" strokecolor="#b1b1b1" strokeweight=".32172mm"/>
            <v:line id="_x0000_s3093" style="position:absolute" from="4560,15345" to="4723,15345" strokeweight=".14pt"/>
            <v:line id="_x0000_s3092" style="position:absolute" from="4722,15353" to="4885,15353" strokecolor="#b1b1b1" strokeweight=".32172mm"/>
            <v:line id="_x0000_s3091" style="position:absolute" from="4723,15345" to="4886,15345" strokeweight=".14pt"/>
            <v:line id="_x0000_s3090" style="position:absolute" from="4885,15353" to="5048,15353" strokecolor="#b1b1b1" strokeweight=".32172mm"/>
            <v:line id="_x0000_s3089" style="position:absolute" from="4886,15345" to="5049,15345" strokeweight=".14pt"/>
            <v:line id="_x0000_s3088" style="position:absolute" from="5048,15353" to="5211,15353" strokecolor="#b1b1b1" strokeweight=".32172mm"/>
            <v:line id="_x0000_s3087" style="position:absolute" from="5049,15345" to="5213,15345" strokeweight=".14pt"/>
            <v:line id="_x0000_s3086" style="position:absolute" from="5211,15353" to="5375,15353" strokecolor="#b1b1b1" strokeweight=".32172mm"/>
            <v:line id="_x0000_s3085" style="position:absolute" from="5213,15345" to="5376,15345" strokeweight=".14pt"/>
            <v:line id="_x0000_s3084" style="position:absolute" from="5375,15353" to="5538,15353" strokecolor="#b1b1b1" strokeweight=".32172mm"/>
            <v:line id="_x0000_s3083" style="position:absolute" from="5376,15345" to="5539,15345" strokeweight=".14pt"/>
            <v:line id="_x0000_s3082" style="position:absolute" from="5538,15353" to="5701,15353" strokecolor="#b1b1b1" strokeweight=".32172mm"/>
            <v:line id="_x0000_s3081" style="position:absolute" from="5539,15345" to="5702,15345" strokeweight=".14pt"/>
            <v:line id="_x0000_s3080" style="position:absolute" from="5701,15353" to="5864,15353" strokecolor="#b1b1b1" strokeweight=".32172mm"/>
            <v:line id="_x0000_s3079" style="position:absolute" from="5702,15345" to="5865,15345" strokeweight=".14pt"/>
            <v:line id="_x0000_s3078" style="position:absolute" from="5864,15353" to="6027,15353" strokecolor="#b1b1b1" strokeweight=".32172mm"/>
            <v:line id="_x0000_s3077" style="position:absolute" from="5865,15345" to="6029,15345" strokeweight=".14pt"/>
            <v:line id="_x0000_s3076" style="position:absolute" from="6027,15353" to="6191,15353" strokecolor="#b1b1b1" strokeweight=".32172mm"/>
            <v:line id="_x0000_s3075" style="position:absolute" from="6029,15345" to="6192,15345" strokeweight=".14pt"/>
            <v:line id="_x0000_s3074" style="position:absolute" from="6191,15353" to="6354,15353" strokecolor="#b1b1b1" strokeweight=".32172mm"/>
            <v:line id="_x0000_s3073" style="position:absolute" from="6192,15345" to="6355,15345" strokeweight=".14pt"/>
            <v:line id="_x0000_s3072" style="position:absolute" from="6354,15353" to="6517,15353" strokecolor="#b1b1b1" strokeweight=".32172mm"/>
            <v:line id="_x0000_s2047" style="position:absolute" from="6355,15345" to="6519,15345" strokeweight=".14pt"/>
            <v:line id="_x0000_s2046" style="position:absolute" from="6517,15353" to="6681,15353" strokecolor="#b1b1b1" strokeweight=".32172mm"/>
            <v:line id="_x0000_s2045" style="position:absolute" from="6519,15345" to="6682,15345" strokeweight=".14pt"/>
            <v:line id="_x0000_s2044" style="position:absolute" from="6681,15353" to="6844,15353" strokecolor="#b1b1b1" strokeweight=".32172mm"/>
            <v:line id="_x0000_s2043" style="position:absolute" from="6682,15345" to="6845,15345" strokeweight=".14pt"/>
            <v:line id="_x0000_s2042" style="position:absolute" from="6844,15353" to="7007,15353" strokecolor="#b1b1b1" strokeweight=".32172mm"/>
            <v:line id="_x0000_s2041" style="position:absolute" from="6845,15345" to="7008,15345" strokeweight=".14pt"/>
            <v:line id="_x0000_s2040" style="position:absolute" from="7007,15353" to="7170,15353" strokecolor="#b1b1b1" strokeweight=".32172mm"/>
            <v:line id="_x0000_s2039" style="position:absolute" from="7008,15345" to="7171,15345" strokeweight=".14pt"/>
            <v:line id="_x0000_s2038" style="position:absolute" from="7170,15353" to="7333,15353" strokecolor="#b1b1b1" strokeweight=".32172mm"/>
            <v:line id="_x0000_s2037" style="position:absolute" from="7171,15345" to="7335,15345" strokeweight=".14pt"/>
            <v:line id="_x0000_s2036" style="position:absolute" from="7333,15353" to="7497,15353" strokecolor="#b1b1b1" strokeweight=".32172mm"/>
            <v:line id="_x0000_s2035" style="position:absolute" from="7335,15345" to="7498,15345" strokeweight=".14pt"/>
            <v:line id="_x0000_s2034" style="position:absolute" from="7497,15353" to="7660,15353" strokecolor="#b1b1b1" strokeweight=".32172mm"/>
            <v:line id="_x0000_s2033" style="position:absolute" from="7498,15345" to="7661,15345" strokeweight=".14pt"/>
            <v:line id="_x0000_s2032" style="position:absolute" from="7660,15353" to="7823,15353" strokecolor="#b1b1b1" strokeweight=".32172mm"/>
            <v:line id="_x0000_s2031" style="position:absolute" from="7661,15345" to="7824,15345" strokeweight=".14pt"/>
            <v:line id="_x0000_s2030" style="position:absolute" from="7823,15353" to="7986,15353" strokecolor="#b1b1b1" strokeweight=".32172mm"/>
            <v:line id="_x0000_s2029" style="position:absolute" from="7824,15345" to="7987,15345" strokeweight=".14pt"/>
            <v:line id="_x0000_s2028" style="position:absolute" from="7986,15353" to="8149,15353" strokecolor="#b1b1b1" strokeweight=".32172mm"/>
            <v:line id="_x0000_s2027" style="position:absolute" from="7987,15345" to="8151,15345" strokeweight=".14pt"/>
            <v:line id="_x0000_s2026" style="position:absolute" from="8149,15353" to="8313,15353" strokecolor="#b1b1b1" strokeweight=".32172mm"/>
            <v:line id="_x0000_s2025" style="position:absolute" from="8151,15345" to="8314,15345" strokeweight=".14pt"/>
            <v:line id="_x0000_s2024" style="position:absolute" from="8313,15353" to="8476,15353" strokecolor="#b1b1b1" strokeweight=".32172mm"/>
            <v:line id="_x0000_s2023" style="position:absolute" from="8314,15345" to="8477,15345" strokeweight=".14pt"/>
            <v:line id="_x0000_s2022" style="position:absolute" from="8476,15353" to="8639,15353" strokecolor="#b1b1b1" strokeweight=".32172mm"/>
            <v:line id="_x0000_s2021" style="position:absolute" from="8477,15345" to="8640,15345" strokeweight=".14pt"/>
            <v:line id="_x0000_s2020" style="position:absolute" from="8639,15353" to="8802,15353" strokecolor="#b1b1b1" strokeweight=".32172mm"/>
            <v:line id="_x0000_s2019" style="position:absolute" from="8640,15345" to="8803,15345" strokeweight=".14pt"/>
            <v:line id="_x0000_s2018" style="position:absolute" from="8802,15353" to="8966,15353" strokecolor="#b1b1b1" strokeweight=".32172mm"/>
            <v:line id="_x0000_s2017" style="position:absolute" from="8803,15345" to="8967,15345" strokeweight=".14pt"/>
            <v:line id="_x0000_s2016" style="position:absolute" from="8966,15353" to="9129,15353" strokecolor="#b1b1b1" strokeweight=".32172mm"/>
            <v:line id="_x0000_s2015" style="position:absolute" from="8967,15345" to="9130,15345" strokeweight=".14pt"/>
            <v:line id="_x0000_s2014" style="position:absolute" from="9129,15353" to="9292,15353" strokecolor="#b1b1b1" strokeweight=".32172mm"/>
            <v:line id="_x0000_s2013" style="position:absolute" from="9130,15345" to="9294,15345" strokeweight=".14pt"/>
            <v:line id="_x0000_s2012" style="position:absolute" from="9292,15353" to="9456,15353" strokecolor="#b1b1b1" strokeweight=".32172mm"/>
            <v:line id="_x0000_s2011" style="position:absolute" from="9294,15345" to="9457,15345" strokeweight=".14pt"/>
            <v:line id="_x0000_s2010" style="position:absolute" from="9456,15353" to="9619,15353" strokecolor="#b1b1b1" strokeweight=".32172mm"/>
            <v:line id="_x0000_s2009" style="position:absolute" from="9457,15345" to="9620,15345" strokeweight=".14pt"/>
            <v:line id="_x0000_s2008" style="position:absolute" from="9619,15353" to="9782,15353" strokecolor="#b1b1b1" strokeweight=".32172mm"/>
            <v:line id="_x0000_s2007" style="position:absolute" from="9620,15345" to="9783,15345" strokeweight=".14pt"/>
            <v:line id="_x0000_s2006" style="position:absolute" from="9782,15353" to="9945,15353" strokecolor="#b1b1b1" strokeweight=".32172mm"/>
            <v:line id="_x0000_s2005" style="position:absolute" from="9783,15345" to="9946,15345" strokeweight=".14pt"/>
            <v:line id="_x0000_s2004" style="position:absolute" from="9945,15353" to="10111,15353" strokecolor="#b1b1b1" strokeweight=".32172mm"/>
            <v:line id="_x0000_s2003" style="position:absolute" from="9946,15345" to="10112,15345" strokeweight=".14pt"/>
            <v:line id="_x0000_s2002" style="position:absolute" from="10111,15353" to="10276,15353" strokecolor="#b1b1b1" strokeweight=".32172mm"/>
            <v:line id="_x0000_s2001" style="position:absolute" from="10112,15345" to="10278,15345" strokeweight=".14pt"/>
            <v:line id="_x0000_s2000" style="position:absolute" from="10276,15353" to="10442,15353" strokecolor="#b1b1b1" strokeweight=".32172mm"/>
            <v:line id="_x0000_s1999" style="position:absolute" from="10278,15345" to="10443,15345" strokeweight=".14pt"/>
            <v:line id="_x0000_s1998" style="position:absolute" from="10442,15353" to="10608,15353" strokecolor="#b1b1b1" strokeweight=".32172mm"/>
            <v:line id="_x0000_s1997" style="position:absolute" from="10443,15345" to="10609,15345" strokeweight=".14pt"/>
            <v:line id="_x0000_s1996" style="position:absolute" from="10608,15353" to="10773,15353" strokecolor="#b1b1b1" strokeweight=".32172mm"/>
            <v:line id="_x0000_s1995" style="position:absolute" from="10609,15345" to="10774,15345" strokeweight=".14pt"/>
            <v:line id="_x0000_s1994" style="position:absolute" from="10773,15353" to="10939,15353" strokecolor="#b1b1b1" strokeweight=".32172mm"/>
            <v:line id="_x0000_s1993" style="position:absolute" from="10774,15345" to="10940,15345" strokeweight=".14pt"/>
            <v:line id="_x0000_s1992" style="position:absolute" from="10939,15353" to="11104,15353" strokecolor="#b1b1b1" strokeweight=".32172mm"/>
            <v:line id="_x0000_s1991" style="position:absolute" from="10940,15345" to="11106,15345" strokeweight=".14pt"/>
            <v:line id="_x0000_s1990" style="position:absolute" from="11104,15353" to="11270,15353" strokecolor="#b1b1b1" strokeweight=".32172mm"/>
            <v:line id="_x0000_s1989" style="position:absolute" from="11106,15345" to="11271,15345" strokeweight=".14pt"/>
            <v:line id="_x0000_s1988" style="position:absolute" from="11270,15353" to="11436,15353" strokecolor="#b1b1b1" strokeweight=".32172mm"/>
            <v:line id="_x0000_s1987" style="position:absolute" from="11271,15345" to="11437,15345" strokeweight=".14pt"/>
            <v:line id="_x0000_s1986" style="position:absolute" from="11436,15353" to="11601,15353" strokecolor="#b1b1b1" strokeweight=".32172mm"/>
            <v:line id="_x0000_s1985" style="position:absolute" from="11437,15345" to="11602,15345" strokeweight=".14pt"/>
            <v:line id="_x0000_s1984" style="position:absolute" from="11602,15353" to="11755,15353" strokecolor="#b1b1b1" strokeweight=".32172mm"/>
            <v:shape id="_x0000_s1983" style="position:absolute;left:481;top:527;width:11283;height:14819" coordorigin="481,527" coordsize="11283,14819" o:spt="100" adj="0,,0" path="m11764,15203r,142l11603,15345m642,527r-161,l481,642e" filled="f" strokeweight=".14pt">
              <v:stroke joinstyle="round"/>
              <v:formulas/>
              <v:path arrowok="t" o:connecttype="segments"/>
            </v:shape>
            <v:shape id="_x0000_s1982" style="position:absolute;left:513;top:587;width:57;height:36" coordorigin="513,588" coordsize="57,36" path="m547,588r-11,l533,588r-3,1l528,589r-13,11l514,601r-1,2l513,607r7,9l521,618r9,4l533,622r3,1l539,623r5,l547,623r3,-1l552,622r5,-2l560,619r2,-1l563,616r2,-1l566,613r2,-2l569,609r1,-2l570,603r-1,-2l568,600r-1,-2l566,597r-1,-2l563,594r-1,-1l560,591r-5,-2l552,589r-2,-1l547,588xe" fillcolor="#b1b1b1" stroked="f">
              <v:path arrowok="t"/>
            </v:shape>
            <v:rect id="_x0000_s1981" style="position:absolute;left:532;top:600;width:19;height:7" fillcolor="#7e7e7e" stroked="f"/>
            <v:shape id="_x0000_s1980" style="position:absolute;left:532;top:572;width:17;height:32" coordorigin="533,573" coordsize="17,32" path="m549,573r-16,l539,604r6,l549,573xe" fillcolor="black" stroked="f">
              <v:path arrowok="t"/>
            </v:shape>
            <v:shape id="_x0000_s1979" style="position:absolute;left:534;top:573;width:17;height:32" coordorigin="534,574" coordsize="17,32" path="m534,574r6,32l546,606r4,-32l534,574e" filled="f" strokeweight=".14pt">
              <v:path arrowok="t"/>
            </v:shape>
            <v:shape id="_x0000_s1978" style="position:absolute;left:504;top:529;width:72;height:50" coordorigin="504,529" coordsize="72,50" path="m544,529r-7,l533,530r-3,l504,554r1,3l511,568r2,2l537,579r7,l548,578r3,l554,577r3,-1l560,575r3,-2l565,572r2,-2l570,568r1,-2l573,564r1,-2l575,559r1,-2l576,552r-9,-13l565,537r-2,-2l560,534r-3,-2l554,531r-3,-1l548,530r-4,-1xe" fillcolor="#ffff80" stroked="f">
              <v:path arrowok="t"/>
            </v:shape>
            <v:shape id="_x0000_s1977" style="position:absolute;left:505;top:530;width:72;height:50" coordorigin="506,531" coordsize="72,50" path="m577,555r,3l576,560r-1,3l574,565r-2,2l571,569r-2,2l567,573r-3,1l561,576r-3,1l555,578r-3,1l549,580r-4,l542,580r-4,l534,580r-3,-1l528,578r-4,-1l522,576r-3,-2l516,573r-2,-2l512,569r-2,-2l506,555r,-2l507,550r1,-2l522,535r2,-1l528,533r3,-1l534,531r4,l542,531r3,l549,531r3,1l555,533r3,1l561,535r3,1l567,538r2,2l577,553r,2e" filled="f" strokeweight=".14pt">
              <v:path arrowok="t"/>
            </v:shape>
            <v:shape id="_x0000_s1976" style="position:absolute;left:522;top:506;width:36;height:47" coordorigin="523,507" coordsize="36,47" path="m553,507r-26,l523,541r1,4l528,550r5,2l541,553r6,-1l552,551r4,-4l558,541r-5,-34xe" fillcolor="#ff6" stroked="f">
              <v:path arrowok="t"/>
            </v:shape>
            <v:shape id="_x0000_s1975" style="position:absolute;left:523;top:508;width:36;height:47" coordorigin="524,508" coordsize="36,47" path="m524,543r4,-35l555,508r4,35l557,548r-4,4l548,553r-6,2l534,553r-5,-2l525,546r-1,-3e" filled="f" strokeweight=".14pt">
              <v:path arrowok="t"/>
            </v:shape>
            <v:shape id="_x0000_s1974" style="position:absolute;left:513;top:489;width:53;height:22" coordorigin="514,490" coordsize="53,22" o:spt="100" adj="0,,0" path="m545,511r-10,l538,511r5,l545,511xm550,490r-20,l528,491r-3,1l521,492r-2,1l518,494r-1,1l516,496r-1,1l514,499r,3l515,504r1,l517,505r1,1l519,507r4,2l525,509r3,1l530,510r2,1l548,511r2,-1l552,510r2,-1l557,509r1,-1l560,507r2,-1l563,505r1,-1l565,504r1,-2l566,499r-1,-2l564,496r-1,-1l560,493r-2,-1l557,492r-3,l552,491r-2,-1xm545,490r-10,l532,490r16,l545,490xe" fillcolor="#fc3" stroked="f">
              <v:stroke joinstyle="round"/>
              <v:formulas/>
              <v:path arrowok="t" o:connecttype="segments"/>
            </v:shape>
            <v:shape id="_x0000_s1973" style="position:absolute;left:514;top:490;width:53;height:22" coordorigin="515,491" coordsize="53,22" path="m567,502r,1l567,504r-1,1l565,506r-1,1l563,508r-2,l559,509r-1,1l556,510r-2,1l551,511r-2,1l546,512r-2,l541,512r-2,l536,512r-2,l531,511r-2,l526,510r-2,l522,509r-1,-1l519,508r-1,-1l517,506r-1,-1l515,504r,-1l515,502r,-2l515,499r1,-1l517,498r1,-1l519,496r2,-1l522,494r2,-1l526,493r3,-1l531,491r3,l536,491r5,l546,491r3,l551,491r3,1l556,493r2,l565,498r1,l567,499r,1l567,502e" filled="f" strokeweight=".14pt">
              <v:path arrowok="t"/>
            </v:shape>
            <v:shape id="_x0000_s1972" style="position:absolute;left:513;top:480;width:53;height:25" coordorigin="514,480" coordsize="53,25" o:spt="100" adj="0,,0" path="m548,480r-16,l530,481r-2,l525,482r-2,1l519,485r-1,1l517,487r-1,1l515,489r-1,1l514,491r,2l514,495r1,1l516,497r1,1l518,499r1,1l521,501r2,1l525,503r3,1l532,504r3,1l545,505r3,-1l552,504r2,-1l557,502r1,-1l560,500r3,-2l564,497r1,-1l565,495r1,-2l566,491r-1,-1l565,489r-1,-1l563,487r-3,-2l558,484r-1,-1l554,482r-2,-1l550,481r-2,-1xm543,480r-5,l535,480r10,l543,480xe" fillcolor="#ffff80" stroked="f">
              <v:stroke joinstyle="round"/>
              <v:formulas/>
              <v:path arrowok="t" o:connecttype="segments"/>
            </v:shape>
            <v:shape id="_x0000_s1971" style="position:absolute;left:514;top:481;width:53;height:25" coordorigin="515,481" coordsize="53,25" path="m567,494r,1l567,496r-1,1l565,498r-1,1l563,500r-2,1l559,502r-1,1l556,504r-2,1l551,505r-2,1l546,506r-2,l541,506r-2,l536,506r-2,l531,505r-2,l526,504r-2,-1l522,502r-1,-1l519,500r-1,-1l517,498r-1,-1l515,496r,-1l515,494r,-2l515,491r1,-1l517,489r1,-1l519,487r2,-1l522,485r2,-1l526,484r3,-1l531,482r3,l536,482r3,-1l541,481r3,l546,482r3,l551,482r3,1l556,484r2,l559,485r2,1l563,487r1,1l565,489r1,1l567,491r,1l567,494e" filled="f" strokeweight=".14pt">
              <v:path arrowok="t"/>
            </v:shape>
            <v:shape id="_x0000_s1970" style="position:absolute;left:523;top:484;width:34;height:16" coordorigin="524,485" coordsize="34,16" path="m544,485r-7,l534,485r-3,1l528,487r-3,3l524,491r,3l537,500r7,l557,492r,-1l556,490r-2,-2l552,487r-2,-1l547,485r-3,xe" fillcolor="#fc3" stroked="f">
              <v:path arrowok="t"/>
            </v:shape>
            <v:shape id="_x0000_s1969" style="position:absolute;left:524;top:486;width:11078;height:42" coordorigin="525,486" coordsize="11078,42" o:spt="100" adj="0,,0" path="m558,494r,l558,495r-1,2l556,498r-2,1l551,500r-3,1l545,501r-3,l542,501r-4,l535,501r-3,-1l530,499r-2,-1l526,497r-1,-2l525,494r,l525,492r1,-1l528,489r2,-1l532,487r3,-1l538,486r4,l542,486r3,l548,486r3,1l554,488r2,1l557,491r1,1l558,494t84,33l805,527t,l968,527t,l1132,527t,l1295,527t,l1458,527t,l1622,527t,l1785,527t,l1948,527t,l2111,527t,l2274,527t,l2438,527t,l2601,527t,l2764,527t,l2927,527t,l3090,527t,l3254,527t,l3417,527t,l3580,527t,l3743,527t,l3907,527t,l4070,527t,l4233,527t,l4397,527t,l4560,527t,l4723,527t,l4886,527t,l5049,527t,l5213,527t,l5376,527t,l5539,527t,l5702,527t,l5865,527t,l6029,527t,l6192,527t,l6355,527t,l6519,527t,l6682,527t,l6845,527t,l7008,527t,l7171,527t,l7335,527t,l7498,527t,l7661,527t,l7824,527t,l7987,527t,l8151,527t,l8314,527t,l8477,527t,l8640,527t,l8803,527t,l8967,527t,l9130,527t,l9294,527t,l9457,527t,l9620,527t,l9783,527t,l9946,527t,l10112,527t,l10278,527t,l10443,527t,l10609,527t,l10774,527t,l10940,527t,l11106,527t,l11271,527t,l11437,527t,l11602,527e" filled="f" strokeweight=".14pt">
              <v:stroke joinstyle="round"/>
              <v:formulas/>
              <v:path arrowok="t" o:connecttype="segments"/>
            </v:shape>
            <v:shape id="_x0000_s1968" style="position:absolute;left:11650;top:625;width:109;height:16" coordorigin="11650,625" coordsize="109,16" path="m11759,625r-109,l11656,641r103,-16xe" fillcolor="#b1b1b1" stroked="f">
              <v:path arrowok="t"/>
            </v:shape>
            <v:shape id="_x0000_s1967" style="position:absolute;left:11601;top:527;width:161;height:99" coordorigin="11601,527" coordsize="161,99" path="m11601,527r44,98l11762,625r-161,-98xe" fillcolor="#e4e4e4" stroked="f">
              <v:path arrowok="t"/>
            </v:shape>
            <v:shape id="_x0000_s1966" style="position:absolute;left:481;top:528;width:11282;height:14675" coordorigin="481,528" coordsize="11282,14675" o:spt="100" adj="0,,0" path="m11602,528r44,99l11763,627r-161,-99m11763,627r,15m11763,642r,163m11763,805r,163m11763,968r,164m11763,1132r,163m11763,1295r,163m11763,1458r,164m11763,1622r,163m11763,1785r,163m11763,1948r,163m11763,2111r,163m11763,2274r,164m11763,2438r,163m11763,2601r,163m11763,2764r,163m11763,2927r,163m11763,3090r,164m11763,3254r,163m11763,3417r,163m11763,3580r,163m11763,3743r,163m11763,3906r,164m11763,4070r,163m11763,4233r,163m11763,4396r,163m11763,4559r,163m11763,4722r,164m11763,4886r,163m11763,5049r,164m11763,5213r,163m11763,5376r,163m11763,5539r,163m11763,5702r,163m11763,5865r,164m11763,6029r,163m11763,6192r,163m11763,6355r,163m11763,6518r,163m11763,6681r,164m11763,6845r,163m11763,7008r,163m11763,7171r,163m11763,7334r,163m11763,7497r,164m11763,7661r,163m11763,7824r,163m11763,7987r,163m11763,8150r,164m11763,8314r,163m11763,8477r,163m11763,8640r,163m11763,8803r,164m11763,8967r,163m11763,9130r,163m11763,9293r,163m11763,9456r,163m11763,9619r,164m11763,9783r,163m11763,9946r,163m11763,10109r,163m11763,10272r,163m11763,10435r,164m11763,10599r,163m11763,10762r,163m11763,10925r,163m11763,11088r,163m11763,11251r,164m11763,11415r,163m11763,11578r,164m11763,11742r,163m11763,11905r,163m11763,12068r,163m11763,12231r,163m11763,12394r,164m11763,12558r,163m11763,12721r,163m11763,12884r,166m11763,13050r,165m11763,13215r,166m11763,13381r,165m11763,13546r,166m11763,13712r,166m11763,13878r,165m11763,14043r,166m11763,14209r,165m11763,14374r,166m11763,14540r,166m11763,14706r,165m11763,14871r,166m11763,15037r,166m481,642r,163m481,805r,163m481,968r,164m481,1132r,163m481,1295r,163m481,1458r,164m481,1622r,163m481,1785r,163m481,1948r,163m481,2111r,163m481,2274r,164m481,2438r,163m481,2601r,163m481,2764r,163m481,2927r,163m481,3090r,164m481,3254r,163m481,3417r,163m481,3580r,163m481,3743r,163m481,3906r,164m481,4070r,163m481,4233r,163m481,4396r,163m481,4559r,163m481,4722r,164m481,4886r,163m481,5049r,164m481,5213r,163m481,5376r,163m481,5539r,163m481,5702r,163m481,5865r,164m481,6029r,163m481,6192r,163m481,6355r,163m481,6518r,163m481,6681r,164m481,6845r,163m481,7008r,163m481,7171r,163m481,7334r,163m481,7497r,164m481,7661r,163m481,7824r,163m481,7987r,163m481,8150r,164m481,8314r,163m481,8477r,163m481,8640r,163m481,8803r,164m481,8967r,163m481,9130r,163m481,9293r,163m481,9456r,163m481,9619r,164m481,9783r,163m481,9946r,163m481,10109r,163m481,10272r,163m481,10435r,164m481,10599r,163m481,10762r,163m481,10925r,163m481,11088r,163m481,11251r,164m481,11415r,163m481,11578r,164m481,11742r,163m481,11905r,163m481,12068r,163m481,12231r,163m481,12394r,164m481,12558r,163m481,12721r,163m481,12884r,166m481,13050r,165m481,13215r,166m481,13381r,165m481,13546r,166m481,13712r,166m481,13878r,165m481,14043r,166m481,14209r,165m481,14374r,166m481,14540r,166m481,14706r,165m481,14871r,166m481,15037r,166e" filled="f" strokeweight=".14pt">
              <v:stroke joinstyle="round"/>
              <v:formulas/>
              <v:path arrowok="t" o:connecttype="segments"/>
            </v:shape>
            <w10:wrap anchorx="page" anchory="page"/>
          </v:group>
        </w:pict>
      </w:r>
    </w:p>
    <w:p w14:paraId="7F3BFCE7" w14:textId="77777777" w:rsidR="00D94AAE" w:rsidRDefault="00D94AAE">
      <w:pPr>
        <w:pStyle w:val="BodyText"/>
        <w:rPr>
          <w:rFonts w:ascii="Times New Roman"/>
          <w:sz w:val="23"/>
        </w:rPr>
      </w:pPr>
    </w:p>
    <w:p w14:paraId="7F3BFCE8" w14:textId="77777777" w:rsidR="00D94AAE" w:rsidRDefault="006D4E81">
      <w:pPr>
        <w:spacing w:before="101"/>
        <w:ind w:left="4020" w:hanging="1899"/>
        <w:rPr>
          <w:rFonts w:ascii="Cambria"/>
          <w:sz w:val="96"/>
        </w:rPr>
      </w:pPr>
      <w:r>
        <w:rPr>
          <w:rFonts w:ascii="Cambria"/>
          <w:color w:val="17365D"/>
          <w:sz w:val="96"/>
        </w:rPr>
        <w:t>Big Data Project Report</w:t>
      </w:r>
    </w:p>
    <w:p w14:paraId="7F3BFCE9" w14:textId="77777777" w:rsidR="00D94AAE" w:rsidRDefault="00D94AAE">
      <w:pPr>
        <w:pStyle w:val="BodyText"/>
        <w:rPr>
          <w:rFonts w:ascii="Cambria"/>
          <w:sz w:val="20"/>
        </w:rPr>
      </w:pPr>
    </w:p>
    <w:p w14:paraId="7F3BFCEA" w14:textId="77777777" w:rsidR="00D94AAE" w:rsidRDefault="00D94AAE">
      <w:pPr>
        <w:pStyle w:val="BodyText"/>
        <w:rPr>
          <w:rFonts w:ascii="Cambria"/>
          <w:sz w:val="20"/>
        </w:rPr>
      </w:pPr>
    </w:p>
    <w:p w14:paraId="7F3BFCEB" w14:textId="77777777" w:rsidR="00D94AAE" w:rsidRDefault="006D4E81">
      <w:pPr>
        <w:pStyle w:val="BodyText"/>
        <w:spacing w:before="5"/>
        <w:rPr>
          <w:rFonts w:ascii="Cambria"/>
          <w:sz w:val="15"/>
        </w:rPr>
      </w:pPr>
      <w:r>
        <w:pict w14:anchorId="7F3BFD75">
          <v:line id="_x0000_s1964" style="position:absolute;z-index:-251658240;mso-wrap-distance-left:0;mso-wrap-distance-right:0;mso-position-horizontal-relative:page" from="70.6pt,11.5pt" to="541.55pt,11.5pt" strokecolor="#4f81bc" strokeweight=".96pt">
            <w10:wrap type="topAndBottom" anchorx="page"/>
          </v:line>
        </w:pict>
      </w:r>
    </w:p>
    <w:p w14:paraId="7F3BFCEC" w14:textId="77777777" w:rsidR="00D94AAE" w:rsidRDefault="00D94AAE">
      <w:pPr>
        <w:pStyle w:val="BodyText"/>
        <w:rPr>
          <w:rFonts w:ascii="Cambria"/>
          <w:sz w:val="20"/>
        </w:rPr>
      </w:pPr>
    </w:p>
    <w:p w14:paraId="7F3BFCED" w14:textId="77777777" w:rsidR="00D94AAE" w:rsidRDefault="00D94AAE">
      <w:pPr>
        <w:pStyle w:val="BodyText"/>
        <w:rPr>
          <w:rFonts w:ascii="Cambria"/>
          <w:sz w:val="20"/>
        </w:rPr>
      </w:pPr>
    </w:p>
    <w:p w14:paraId="7F3BFCEE" w14:textId="77777777" w:rsidR="00D94AAE" w:rsidRDefault="00D94AAE">
      <w:pPr>
        <w:pStyle w:val="BodyText"/>
        <w:rPr>
          <w:rFonts w:ascii="Cambria"/>
          <w:sz w:val="20"/>
        </w:rPr>
      </w:pPr>
    </w:p>
    <w:p w14:paraId="7F3BFCEF" w14:textId="77777777" w:rsidR="00D94AAE" w:rsidRDefault="00D94AAE">
      <w:pPr>
        <w:pStyle w:val="BodyText"/>
        <w:rPr>
          <w:rFonts w:ascii="Cambria"/>
          <w:sz w:val="20"/>
        </w:rPr>
      </w:pPr>
    </w:p>
    <w:p w14:paraId="7F3BFCF0" w14:textId="77777777" w:rsidR="00D94AAE" w:rsidRDefault="00D94AAE">
      <w:pPr>
        <w:pStyle w:val="BodyText"/>
        <w:rPr>
          <w:rFonts w:ascii="Cambria"/>
          <w:sz w:val="20"/>
        </w:rPr>
      </w:pPr>
    </w:p>
    <w:p w14:paraId="7F3BFCF1" w14:textId="77777777" w:rsidR="00D94AAE" w:rsidRDefault="00D94AAE">
      <w:pPr>
        <w:pStyle w:val="BodyText"/>
        <w:rPr>
          <w:rFonts w:ascii="Cambria"/>
          <w:sz w:val="20"/>
        </w:rPr>
      </w:pPr>
    </w:p>
    <w:p w14:paraId="7F3BFCF2" w14:textId="77777777" w:rsidR="00D94AAE" w:rsidRDefault="00D94AAE">
      <w:pPr>
        <w:pStyle w:val="BodyText"/>
        <w:rPr>
          <w:rFonts w:ascii="Cambria"/>
          <w:sz w:val="20"/>
        </w:rPr>
      </w:pPr>
    </w:p>
    <w:p w14:paraId="7F3BFCF3" w14:textId="77777777" w:rsidR="00D94AAE" w:rsidRDefault="00D94AAE">
      <w:pPr>
        <w:pStyle w:val="BodyText"/>
        <w:rPr>
          <w:rFonts w:ascii="Cambria"/>
          <w:sz w:val="20"/>
        </w:rPr>
      </w:pPr>
    </w:p>
    <w:p w14:paraId="7F3BFCF4" w14:textId="77777777" w:rsidR="00D94AAE" w:rsidRDefault="00D94AAE">
      <w:pPr>
        <w:pStyle w:val="BodyText"/>
        <w:rPr>
          <w:rFonts w:ascii="Cambria"/>
          <w:sz w:val="20"/>
        </w:rPr>
      </w:pPr>
    </w:p>
    <w:p w14:paraId="7F3BFCF5" w14:textId="77777777" w:rsidR="00D94AAE" w:rsidRDefault="00D94AAE">
      <w:pPr>
        <w:pStyle w:val="BodyText"/>
        <w:rPr>
          <w:rFonts w:ascii="Cambria"/>
          <w:sz w:val="20"/>
        </w:rPr>
      </w:pPr>
    </w:p>
    <w:p w14:paraId="7F3BFCF6" w14:textId="77777777" w:rsidR="00D94AAE" w:rsidRDefault="00D94AAE">
      <w:pPr>
        <w:pStyle w:val="BodyText"/>
        <w:rPr>
          <w:rFonts w:ascii="Cambria"/>
          <w:sz w:val="20"/>
        </w:rPr>
      </w:pPr>
    </w:p>
    <w:p w14:paraId="7F3BFCF7" w14:textId="77777777" w:rsidR="00D94AAE" w:rsidRDefault="00D94AAE">
      <w:pPr>
        <w:pStyle w:val="BodyText"/>
        <w:rPr>
          <w:rFonts w:ascii="Cambria"/>
          <w:sz w:val="20"/>
        </w:rPr>
      </w:pPr>
    </w:p>
    <w:p w14:paraId="7F3BFCF8" w14:textId="77777777" w:rsidR="00D94AAE" w:rsidRDefault="00D94AAE">
      <w:pPr>
        <w:pStyle w:val="BodyText"/>
        <w:rPr>
          <w:rFonts w:ascii="Cambria"/>
          <w:sz w:val="20"/>
        </w:rPr>
      </w:pPr>
    </w:p>
    <w:p w14:paraId="7F3BFCF9" w14:textId="77777777" w:rsidR="00D94AAE" w:rsidRDefault="00D94AAE">
      <w:pPr>
        <w:pStyle w:val="BodyText"/>
        <w:rPr>
          <w:rFonts w:ascii="Cambria"/>
          <w:sz w:val="20"/>
        </w:rPr>
      </w:pPr>
    </w:p>
    <w:p w14:paraId="7F3BFCFA" w14:textId="77777777" w:rsidR="00D94AAE" w:rsidRDefault="00D94AAE">
      <w:pPr>
        <w:pStyle w:val="BodyText"/>
        <w:rPr>
          <w:rFonts w:ascii="Cambria"/>
          <w:sz w:val="20"/>
        </w:rPr>
      </w:pPr>
    </w:p>
    <w:p w14:paraId="7F3BFCFB" w14:textId="77777777" w:rsidR="00D94AAE" w:rsidRDefault="00D94AAE">
      <w:pPr>
        <w:pStyle w:val="BodyText"/>
        <w:rPr>
          <w:rFonts w:ascii="Cambria"/>
          <w:sz w:val="20"/>
        </w:rPr>
      </w:pPr>
    </w:p>
    <w:p w14:paraId="7F3BFCFC" w14:textId="77777777" w:rsidR="00D94AAE" w:rsidRDefault="00D94AAE">
      <w:pPr>
        <w:pStyle w:val="BodyText"/>
        <w:rPr>
          <w:rFonts w:ascii="Cambria"/>
          <w:sz w:val="20"/>
        </w:rPr>
      </w:pPr>
    </w:p>
    <w:p w14:paraId="7F3BFCFD" w14:textId="77777777" w:rsidR="00D94AAE" w:rsidRDefault="00D94AAE">
      <w:pPr>
        <w:pStyle w:val="BodyText"/>
        <w:spacing w:before="6"/>
        <w:rPr>
          <w:rFonts w:ascii="Cambria"/>
          <w:sz w:val="27"/>
        </w:rPr>
      </w:pPr>
    </w:p>
    <w:p w14:paraId="7F3BFD03" w14:textId="1E3A6F87" w:rsidR="00D94AAE" w:rsidRDefault="0054695A">
      <w:pPr>
        <w:rPr>
          <w:sz w:val="32"/>
        </w:rPr>
        <w:sectPr w:rsidR="00D94AAE">
          <w:footerReference w:type="default" r:id="rId7"/>
          <w:type w:val="continuous"/>
          <w:pgSz w:w="12240" w:h="15840"/>
          <w:pgMar w:top="1500" w:right="1200" w:bottom="1200" w:left="680" w:header="720" w:footer="1012" w:gutter="0"/>
          <w:pgNumType w:start="1"/>
          <w:cols w:space="720"/>
        </w:sectPr>
      </w:pPr>
      <w:r>
        <w:rPr>
          <w:sz w:val="32"/>
        </w:rPr>
        <w:t xml:space="preserve"> Fatemeh </w:t>
      </w:r>
      <w:proofErr w:type="spellStart"/>
      <w:r>
        <w:rPr>
          <w:sz w:val="32"/>
        </w:rPr>
        <w:t>Kiaie</w:t>
      </w:r>
      <w:proofErr w:type="spellEnd"/>
    </w:p>
    <w:p w14:paraId="7F3BFD43" w14:textId="741F1370" w:rsidR="00D94AAE" w:rsidRDefault="006D4E81">
      <w:pPr>
        <w:pStyle w:val="Heading1"/>
      </w:pPr>
      <w:r>
        <w:lastRenderedPageBreak/>
        <w:pict w14:anchorId="7F3BFD79">
          <v:line id="_x0000_s1650" style="position:absolute;left:0;text-align:left;z-index:-251653120;mso-wrap-distance-left:0;mso-wrap-distance-right:0;mso-position-horizontal-relative:page" from="70.6pt,38.9pt" to="541.55pt,38.9pt" strokecolor="#4f81bc" strokeweight=".96pt">
            <w10:wrap type="topAndBottom" anchorx="page"/>
          </v:line>
        </w:pict>
      </w:r>
      <w:r>
        <w:pict w14:anchorId="7F3BFD7A">
          <v:group id="_x0000_s1494" style="position:absolute;left:0;text-align:left;margin-left:24pt;margin-top:24pt;width:564.3pt;height:744.15pt;z-index:-253032448;mso-position-horizontal-relative:page;mso-position-vertical-relative:page" coordorigin="480,480" coordsize="11286,14883">
            <v:line id="_x0000_s1649" style="position:absolute" from="489,15353" to="641,15353" strokecolor="#b1b1b1" strokeweight=".32172mm"/>
            <v:shape id="_x0000_s1648" style="position:absolute;left:481;top:15202;width:161;height:143" coordorigin="481,15203" coordsize="161,143" path="m481,15203r,142l642,15345e" filled="f" strokeweight=".14pt">
              <v:path arrowok="t"/>
            </v:shape>
            <v:line id="_x0000_s1647" style="position:absolute" from="641,15353" to="804,15353" strokecolor="#b1b1b1" strokeweight=".32172mm"/>
            <v:line id="_x0000_s1646" style="position:absolute" from="642,15345" to="805,15345" strokeweight=".14pt"/>
            <v:line id="_x0000_s1645" style="position:absolute" from="804,15353" to="967,15353" strokecolor="#b1b1b1" strokeweight=".32172mm"/>
            <v:line id="_x0000_s1644" style="position:absolute" from="805,15345" to="968,15345" strokeweight=".14pt"/>
            <v:line id="_x0000_s1643" style="position:absolute" from="967,15353" to="1130,15353" strokecolor="#b1b1b1" strokeweight=".32172mm"/>
            <v:line id="_x0000_s1642" style="position:absolute" from="968,15345" to="1132,15345" strokeweight=".14pt"/>
            <v:line id="_x0000_s1641" style="position:absolute" from="1130,15353" to="1294,15353" strokecolor="#b1b1b1" strokeweight=".32172mm"/>
            <v:line id="_x0000_s1640" style="position:absolute" from="1132,15345" to="1295,15345" strokeweight=".14pt"/>
            <v:line id="_x0000_s1639" style="position:absolute" from="1294,15353" to="1457,15353" strokecolor="#b1b1b1" strokeweight=".32172mm"/>
            <v:line id="_x0000_s1638" style="position:absolute" from="1295,15345" to="1458,15345" strokeweight=".14pt"/>
            <v:line id="_x0000_s1637" style="position:absolute" from="1457,15353" to="1620,15353" strokecolor="#b1b1b1" strokeweight=".32172mm"/>
            <v:line id="_x0000_s1636" style="position:absolute" from="1458,15345" to="1622,15345" strokeweight=".14pt"/>
            <v:line id="_x0000_s1635" style="position:absolute" from="1620,15353" to="1784,15353" strokecolor="#b1b1b1" strokeweight=".32172mm"/>
            <v:line id="_x0000_s1634" style="position:absolute" from="1622,15345" to="1785,15345" strokeweight=".14pt"/>
            <v:line id="_x0000_s1633" style="position:absolute" from="1784,15353" to="1947,15353" strokecolor="#b1b1b1" strokeweight=".32172mm"/>
            <v:line id="_x0000_s1632" style="position:absolute" from="1785,15345" to="1948,15345" strokeweight=".14pt"/>
            <v:line id="_x0000_s1631" style="position:absolute" from="1947,15353" to="2110,15353" strokecolor="#b1b1b1" strokeweight=".32172mm"/>
            <v:line id="_x0000_s1630" style="position:absolute" from="1948,15345" to="2111,15345" strokeweight=".14pt"/>
            <v:line id="_x0000_s1629" style="position:absolute" from="2110,15353" to="2273,15353" strokecolor="#b1b1b1" strokeweight=".32172mm"/>
            <v:line id="_x0000_s1628" style="position:absolute" from="2111,15345" to="2274,15345" strokeweight=".14pt"/>
            <v:line id="_x0000_s1627" style="position:absolute" from="2273,15353" to="2436,15353" strokecolor="#b1b1b1" strokeweight=".32172mm"/>
            <v:line id="_x0000_s1626" style="position:absolute" from="2274,15345" to="2438,15345" strokeweight=".14pt"/>
            <v:line id="_x0000_s1625" style="position:absolute" from="2436,15353" to="2600,15353" strokecolor="#b1b1b1" strokeweight=".32172mm"/>
            <v:line id="_x0000_s1624" style="position:absolute" from="2438,15345" to="2601,15345" strokeweight=".14pt"/>
            <v:line id="_x0000_s1623" style="position:absolute" from="2600,15353" to="2763,15353" strokecolor="#b1b1b1" strokeweight=".32172mm"/>
            <v:line id="_x0000_s1622" style="position:absolute" from="2601,15345" to="2764,15345" strokeweight=".14pt"/>
            <v:line id="_x0000_s1621" style="position:absolute" from="2763,15353" to="2926,15353" strokecolor="#b1b1b1" strokeweight=".32172mm"/>
            <v:line id="_x0000_s1620" style="position:absolute" from="2764,15345" to="2927,15345" strokeweight=".14pt"/>
            <v:line id="_x0000_s1619" style="position:absolute" from="2926,15353" to="3089,15353" strokecolor="#b1b1b1" strokeweight=".32172mm"/>
            <v:line id="_x0000_s1618" style="position:absolute" from="2927,15345" to="3090,15345" strokeweight=".14pt"/>
            <v:line id="_x0000_s1617" style="position:absolute" from="3089,15353" to="3252,15353" strokecolor="#b1b1b1" strokeweight=".32172mm"/>
            <v:line id="_x0000_s1616" style="position:absolute" from="3090,15345" to="3254,15345" strokeweight=".14pt"/>
            <v:line id="_x0000_s1615" style="position:absolute" from="3252,15353" to="3416,15353" strokecolor="#b1b1b1" strokeweight=".32172mm"/>
            <v:line id="_x0000_s1614" style="position:absolute" from="3254,15345" to="3417,15345" strokeweight=".14pt"/>
            <v:line id="_x0000_s1613" style="position:absolute" from="3416,15353" to="3579,15353" strokecolor="#b1b1b1" strokeweight=".32172mm"/>
            <v:line id="_x0000_s1612" style="position:absolute" from="3417,15345" to="3580,15345" strokeweight=".14pt"/>
            <v:line id="_x0000_s1611" style="position:absolute" from="3579,15353" to="3742,15353" strokecolor="#b1b1b1" strokeweight=".32172mm"/>
            <v:line id="_x0000_s1610" style="position:absolute" from="3580,15345" to="3743,15345" strokeweight=".14pt"/>
            <v:line id="_x0000_s1609" style="position:absolute" from="3742,15353" to="3906,15353" strokecolor="#b1b1b1" strokeweight=".32172mm"/>
            <v:line id="_x0000_s1608" style="position:absolute" from="3743,15345" to="3907,15345" strokeweight=".14pt"/>
            <v:line id="_x0000_s1607" style="position:absolute" from="3906,15353" to="4069,15353" strokecolor="#b1b1b1" strokeweight=".32172mm"/>
            <v:line id="_x0000_s1606" style="position:absolute" from="3907,15345" to="4070,15345" strokeweight=".14pt"/>
            <v:line id="_x0000_s1605" style="position:absolute" from="4069,15353" to="4232,15353" strokecolor="#b1b1b1" strokeweight=".32172mm"/>
            <v:line id="_x0000_s1604" style="position:absolute" from="4070,15345" to="4233,15345" strokeweight=".14pt"/>
            <v:line id="_x0000_s1603" style="position:absolute" from="4232,15353" to="4395,15353" strokecolor="#b1b1b1" strokeweight=".32172mm"/>
            <v:line id="_x0000_s1602" style="position:absolute" from="4233,15345" to="4397,15345" strokeweight=".14pt"/>
            <v:line id="_x0000_s1601" style="position:absolute" from="4395,15353" to="4559,15353" strokecolor="#b1b1b1" strokeweight=".32172mm"/>
            <v:line id="_x0000_s1600" style="position:absolute" from="4397,15345" to="4560,15345" strokeweight=".14pt"/>
            <v:line id="_x0000_s1599" style="position:absolute" from="4559,15353" to="4722,15353" strokecolor="#b1b1b1" strokeweight=".32172mm"/>
            <v:line id="_x0000_s1598" style="position:absolute" from="4560,15345" to="4723,15345" strokeweight=".14pt"/>
            <v:line id="_x0000_s1597" style="position:absolute" from="4722,15353" to="4885,15353" strokecolor="#b1b1b1" strokeweight=".32172mm"/>
            <v:line id="_x0000_s1596" style="position:absolute" from="4723,15345" to="4886,15345" strokeweight=".14pt"/>
            <v:line id="_x0000_s1595" style="position:absolute" from="4885,15353" to="5048,15353" strokecolor="#b1b1b1" strokeweight=".32172mm"/>
            <v:line id="_x0000_s1594" style="position:absolute" from="4886,15345" to="5049,15345" strokeweight=".14pt"/>
            <v:line id="_x0000_s1593" style="position:absolute" from="5048,15353" to="5211,15353" strokecolor="#b1b1b1" strokeweight=".32172mm"/>
            <v:line id="_x0000_s1592" style="position:absolute" from="5049,15345" to="5213,15345" strokeweight=".14pt"/>
            <v:line id="_x0000_s1591" style="position:absolute" from="5211,15353" to="5375,15353" strokecolor="#b1b1b1" strokeweight=".32172mm"/>
            <v:line id="_x0000_s1590" style="position:absolute" from="5213,15345" to="5376,15345" strokeweight=".14pt"/>
            <v:line id="_x0000_s1589" style="position:absolute" from="5375,15353" to="5538,15353" strokecolor="#b1b1b1" strokeweight=".32172mm"/>
            <v:line id="_x0000_s1588" style="position:absolute" from="5376,15345" to="5539,15345" strokeweight=".14pt"/>
            <v:line id="_x0000_s1587" style="position:absolute" from="5538,15353" to="5701,15353" strokecolor="#b1b1b1" strokeweight=".32172mm"/>
            <v:line id="_x0000_s1586" style="position:absolute" from="5539,15345" to="5702,15345" strokeweight=".14pt"/>
            <v:line id="_x0000_s1585" style="position:absolute" from="5701,15353" to="5864,15353" strokecolor="#b1b1b1" strokeweight=".32172mm"/>
            <v:line id="_x0000_s1584" style="position:absolute" from="5702,15345" to="5865,15345" strokeweight=".14pt"/>
            <v:line id="_x0000_s1583" style="position:absolute" from="5864,15353" to="6027,15353" strokecolor="#b1b1b1" strokeweight=".32172mm"/>
            <v:line id="_x0000_s1582" style="position:absolute" from="5865,15345" to="6029,15345" strokeweight=".14pt"/>
            <v:line id="_x0000_s1581" style="position:absolute" from="6027,15353" to="6191,15353" strokecolor="#b1b1b1" strokeweight=".32172mm"/>
            <v:line id="_x0000_s1580" style="position:absolute" from="6029,15345" to="6192,15345" strokeweight=".14pt"/>
            <v:line id="_x0000_s1579" style="position:absolute" from="6191,15353" to="6354,15353" strokecolor="#b1b1b1" strokeweight=".32172mm"/>
            <v:line id="_x0000_s1578" style="position:absolute" from="6192,15345" to="6355,15345" strokeweight=".14pt"/>
            <v:line id="_x0000_s1577" style="position:absolute" from="6354,15353" to="6517,15353" strokecolor="#b1b1b1" strokeweight=".32172mm"/>
            <v:line id="_x0000_s1576" style="position:absolute" from="6355,15345" to="6519,15345" strokeweight=".14pt"/>
            <v:line id="_x0000_s1575" style="position:absolute" from="6517,15353" to="6681,15353" strokecolor="#b1b1b1" strokeweight=".32172mm"/>
            <v:line id="_x0000_s1574" style="position:absolute" from="6519,15345" to="6682,15345" strokeweight=".14pt"/>
            <v:line id="_x0000_s1573" style="position:absolute" from="6681,15353" to="6844,15353" strokecolor="#b1b1b1" strokeweight=".32172mm"/>
            <v:line id="_x0000_s1572" style="position:absolute" from="6682,15345" to="6845,15345" strokeweight=".14pt"/>
            <v:line id="_x0000_s1571" style="position:absolute" from="6844,15353" to="7007,15353" strokecolor="#b1b1b1" strokeweight=".32172mm"/>
            <v:line id="_x0000_s1570" style="position:absolute" from="6845,15345" to="7008,15345" strokeweight=".14pt"/>
            <v:line id="_x0000_s1569" style="position:absolute" from="7007,15353" to="7170,15353" strokecolor="#b1b1b1" strokeweight=".32172mm"/>
            <v:line id="_x0000_s1568" style="position:absolute" from="7008,15345" to="7171,15345" strokeweight=".14pt"/>
            <v:line id="_x0000_s1567" style="position:absolute" from="7170,15353" to="7333,15353" strokecolor="#b1b1b1" strokeweight=".32172mm"/>
            <v:line id="_x0000_s1566" style="position:absolute" from="7171,15345" to="7335,15345" strokeweight=".14pt"/>
            <v:line id="_x0000_s1565" style="position:absolute" from="7333,15353" to="7497,15353" strokecolor="#b1b1b1" strokeweight=".32172mm"/>
            <v:line id="_x0000_s1564" style="position:absolute" from="7335,15345" to="7498,15345" strokeweight=".14pt"/>
            <v:line id="_x0000_s1563" style="position:absolute" from="7497,15353" to="7660,15353" strokecolor="#b1b1b1" strokeweight=".32172mm"/>
            <v:line id="_x0000_s1562" style="position:absolute" from="7498,15345" to="7661,15345" strokeweight=".14pt"/>
            <v:line id="_x0000_s1561" style="position:absolute" from="7660,15353" to="7823,15353" strokecolor="#b1b1b1" strokeweight=".32172mm"/>
            <v:line id="_x0000_s1560" style="position:absolute" from="7661,15345" to="7824,15345" strokeweight=".14pt"/>
            <v:line id="_x0000_s1559" style="position:absolute" from="7823,15353" to="7986,15353" strokecolor="#b1b1b1" strokeweight=".32172mm"/>
            <v:line id="_x0000_s1558" style="position:absolute" from="7824,15345" to="7987,15345" strokeweight=".14pt"/>
            <v:line id="_x0000_s1557" style="position:absolute" from="7986,15353" to="8149,15353" strokecolor="#b1b1b1" strokeweight=".32172mm"/>
            <v:line id="_x0000_s1556" style="position:absolute" from="7987,15345" to="8151,15345" strokeweight=".14pt"/>
            <v:line id="_x0000_s1555" style="position:absolute" from="8149,15353" to="8313,15353" strokecolor="#b1b1b1" strokeweight=".32172mm"/>
            <v:line id="_x0000_s1554" style="position:absolute" from="8151,15345" to="8314,15345" strokeweight=".14pt"/>
            <v:line id="_x0000_s1553" style="position:absolute" from="8313,15353" to="8476,15353" strokecolor="#b1b1b1" strokeweight=".32172mm"/>
            <v:line id="_x0000_s1552" style="position:absolute" from="8314,15345" to="8477,15345" strokeweight=".14pt"/>
            <v:line id="_x0000_s1551" style="position:absolute" from="8476,15353" to="8639,15353" strokecolor="#b1b1b1" strokeweight=".32172mm"/>
            <v:line id="_x0000_s1550" style="position:absolute" from="8477,15345" to="8640,15345" strokeweight=".14pt"/>
            <v:line id="_x0000_s1549" style="position:absolute" from="8639,15353" to="8802,15353" strokecolor="#b1b1b1" strokeweight=".32172mm"/>
            <v:line id="_x0000_s1548" style="position:absolute" from="8640,15345" to="8803,15345" strokeweight=".14pt"/>
            <v:line id="_x0000_s1547" style="position:absolute" from="8802,15353" to="8966,15353" strokecolor="#b1b1b1" strokeweight=".32172mm"/>
            <v:line id="_x0000_s1546" style="position:absolute" from="8803,15345" to="8967,15345" strokeweight=".14pt"/>
            <v:line id="_x0000_s1545" style="position:absolute" from="8966,15353" to="9129,15353" strokecolor="#b1b1b1" strokeweight=".32172mm"/>
            <v:line id="_x0000_s1544" style="position:absolute" from="8967,15345" to="9130,15345" strokeweight=".14pt"/>
            <v:line id="_x0000_s1543" style="position:absolute" from="9129,15353" to="9292,15353" strokecolor="#b1b1b1" strokeweight=".32172mm"/>
            <v:line id="_x0000_s1542" style="position:absolute" from="9130,15345" to="9294,15345" strokeweight=".14pt"/>
            <v:line id="_x0000_s1541" style="position:absolute" from="9292,15353" to="9456,15353" strokecolor="#b1b1b1" strokeweight=".32172mm"/>
            <v:line id="_x0000_s1540" style="position:absolute" from="9294,15345" to="9457,15345" strokeweight=".14pt"/>
            <v:line id="_x0000_s1539" style="position:absolute" from="9456,15353" to="9619,15353" strokecolor="#b1b1b1" strokeweight=".32172mm"/>
            <v:line id="_x0000_s1538" style="position:absolute" from="9457,15345" to="9620,15345" strokeweight=".14pt"/>
            <v:line id="_x0000_s1537" style="position:absolute" from="9619,15353" to="9782,15353" strokecolor="#b1b1b1" strokeweight=".32172mm"/>
            <v:line id="_x0000_s1536" style="position:absolute" from="9620,15345" to="9783,15345" strokeweight=".14pt"/>
            <v:line id="_x0000_s1535" style="position:absolute" from="9782,15353" to="9945,15353" strokecolor="#b1b1b1" strokeweight=".32172mm"/>
            <v:line id="_x0000_s1534" style="position:absolute" from="9783,15345" to="9946,15345" strokeweight=".14pt"/>
            <v:line id="_x0000_s1533" style="position:absolute" from="9945,15353" to="10111,15353" strokecolor="#b1b1b1" strokeweight=".32172mm"/>
            <v:line id="_x0000_s1532" style="position:absolute" from="9946,15345" to="10112,15345" strokeweight=".14pt"/>
            <v:line id="_x0000_s1531" style="position:absolute" from="10111,15353" to="10276,15353" strokecolor="#b1b1b1" strokeweight=".32172mm"/>
            <v:line id="_x0000_s1530" style="position:absolute" from="10112,15345" to="10278,15345" strokeweight=".14pt"/>
            <v:line id="_x0000_s1529" style="position:absolute" from="10276,15353" to="10442,15353" strokecolor="#b1b1b1" strokeweight=".32172mm"/>
            <v:line id="_x0000_s1528" style="position:absolute" from="10278,15345" to="10443,15345" strokeweight=".14pt"/>
            <v:line id="_x0000_s1527" style="position:absolute" from="10442,15353" to="10608,15353" strokecolor="#b1b1b1" strokeweight=".32172mm"/>
            <v:line id="_x0000_s1526" style="position:absolute" from="10443,15345" to="10609,15345" strokeweight=".14pt"/>
            <v:line id="_x0000_s1525" style="position:absolute" from="10608,15353" to="10773,15353" strokecolor="#b1b1b1" strokeweight=".32172mm"/>
            <v:line id="_x0000_s1524" style="position:absolute" from="10609,15345" to="10774,15345" strokeweight=".14pt"/>
            <v:line id="_x0000_s1523" style="position:absolute" from="10773,15353" to="10939,15353" strokecolor="#b1b1b1" strokeweight=".32172mm"/>
            <v:line id="_x0000_s1522" style="position:absolute" from="10774,15345" to="10940,15345" strokeweight=".14pt"/>
            <v:line id="_x0000_s1521" style="position:absolute" from="10939,15353" to="11104,15353" strokecolor="#b1b1b1" strokeweight=".32172mm"/>
            <v:line id="_x0000_s1520" style="position:absolute" from="10940,15345" to="11106,15345" strokeweight=".14pt"/>
            <v:line id="_x0000_s1519" style="position:absolute" from="11104,15353" to="11270,15353" strokecolor="#b1b1b1" strokeweight=".32172mm"/>
            <v:line id="_x0000_s1518" style="position:absolute" from="11106,15345" to="11271,15345" strokeweight=".14pt"/>
            <v:line id="_x0000_s1517" style="position:absolute" from="11270,15353" to="11436,15353" strokecolor="#b1b1b1" strokeweight=".32172mm"/>
            <v:line id="_x0000_s1516" style="position:absolute" from="11271,15345" to="11437,15345" strokeweight=".14pt"/>
            <v:line id="_x0000_s1515" style="position:absolute" from="11436,15353" to="11601,15353" strokecolor="#b1b1b1" strokeweight=".32172mm"/>
            <v:line id="_x0000_s1514" style="position:absolute" from="11437,15345" to="11602,15345" strokeweight=".14pt"/>
            <v:line id="_x0000_s1513" style="position:absolute" from="11602,15353" to="11755,15353" strokecolor="#b1b1b1" strokeweight=".32172mm"/>
            <v:shape id="_x0000_s1512" style="position:absolute;left:481;top:527;width:11283;height:14819" coordorigin="481,527" coordsize="11283,14819" o:spt="100" adj="0,,0" path="m11764,15203r,142l11603,15345m642,527r-161,l481,642e" filled="f" strokeweight=".14pt">
              <v:stroke joinstyle="round"/>
              <v:formulas/>
              <v:path arrowok="t" o:connecttype="segments"/>
            </v:shape>
            <v:shape id="_x0000_s1511" style="position:absolute;left:513;top:587;width:57;height:36" coordorigin="513,588" coordsize="57,36" path="m547,588r-11,l533,588r-3,1l528,589r-13,11l514,601r-1,2l513,607r7,9l521,618r9,4l533,622r3,1l539,623r5,l547,623r3,-1l552,622r5,-2l560,619r2,-1l563,616r2,-1l566,613r2,-2l569,609r1,-2l570,603r-1,-2l568,600r-1,-2l566,597r-1,-2l563,594r-1,-1l560,591r-5,-2l552,589r-2,-1l547,588xe" fillcolor="#b1b1b1" stroked="f">
              <v:path arrowok="t"/>
            </v:shape>
            <v:rect id="_x0000_s1510" style="position:absolute;left:532;top:600;width:19;height:7" fillcolor="#7e7e7e" stroked="f"/>
            <v:shape id="_x0000_s1509" style="position:absolute;left:532;top:572;width:17;height:32" coordorigin="533,573" coordsize="17,32" path="m549,573r-16,l539,604r6,l549,573xe" fillcolor="black" stroked="f">
              <v:path arrowok="t"/>
            </v:shape>
            <v:shape id="_x0000_s1508" style="position:absolute;left:534;top:573;width:17;height:32" coordorigin="534,574" coordsize="17,32" path="m534,574r6,32l546,606r4,-32l534,574e" filled="f" strokeweight=".14pt">
              <v:path arrowok="t"/>
            </v:shape>
            <v:shape id="_x0000_s1507" style="position:absolute;left:504;top:529;width:72;height:50" coordorigin="504,529" coordsize="72,50" path="m544,529r-7,l533,530r-3,l504,554r1,3l511,568r2,2l537,579r7,l548,578r3,l554,577r3,-1l560,575r3,-2l565,572r2,-2l570,568r1,-2l573,564r1,-2l575,559r1,-2l576,552r-9,-13l565,537r-2,-2l560,534r-3,-2l554,531r-3,-1l548,530r-4,-1xe" fillcolor="#ffff80" stroked="f">
              <v:path arrowok="t"/>
            </v:shape>
            <v:shape id="_x0000_s1506" style="position:absolute;left:505;top:530;width:72;height:50" coordorigin="506,531" coordsize="72,50" path="m577,555r,3l576,560r-1,3l574,565r-2,2l571,569r-2,2l567,573r-3,1l561,576r-3,1l555,578r-3,1l549,580r-4,l542,580r-4,l534,580r-3,-1l528,578r-4,-1l522,576r-3,-2l516,573r-2,-2l512,569r-2,-2l506,555r,-2l507,550r1,-2l522,535r2,-1l528,533r3,-1l534,531r4,l542,531r3,l549,531r3,1l555,533r3,1l561,535r3,1l567,538r2,2l577,553r,2e" filled="f" strokeweight=".14pt">
              <v:path arrowok="t"/>
            </v:shape>
            <v:shape id="_x0000_s1505" style="position:absolute;left:522;top:506;width:36;height:47" coordorigin="523,507" coordsize="36,47" path="m553,507r-26,l523,541r1,4l528,550r5,2l541,553r6,-1l552,551r4,-4l558,541r-5,-34xe" fillcolor="#ff6" stroked="f">
              <v:path arrowok="t"/>
            </v:shape>
            <v:shape id="_x0000_s1504" style="position:absolute;left:523;top:508;width:36;height:47" coordorigin="524,508" coordsize="36,47" path="m524,543r4,-35l555,508r4,35l557,548r-4,4l548,553r-6,2l534,553r-5,-2l525,546r-1,-3e" filled="f" strokeweight=".14pt">
              <v:path arrowok="t"/>
            </v:shape>
            <v:shape id="_x0000_s1503" style="position:absolute;left:513;top:489;width:53;height:22" coordorigin="514,490" coordsize="53,22" o:spt="100" adj="0,,0" path="m545,511r-10,l538,511r5,l545,511xm550,490r-20,l528,491r-3,1l521,492r-2,1l518,494r-1,1l516,496r-1,1l514,499r,3l515,504r1,l517,505r1,1l519,507r4,2l525,509r3,1l530,510r2,1l548,511r2,-1l552,510r2,-1l557,509r1,-1l560,507r2,-1l563,505r1,-1l565,504r1,-2l566,499r-1,-2l564,496r-1,-1l560,493r-2,-1l557,492r-3,l552,491r-2,-1xm545,490r-10,l532,490r16,l545,490xe" fillcolor="#fc3" stroked="f">
              <v:stroke joinstyle="round"/>
              <v:formulas/>
              <v:path arrowok="t" o:connecttype="segments"/>
            </v:shape>
            <v:shape id="_x0000_s1502" style="position:absolute;left:514;top:490;width:53;height:22" coordorigin="515,491" coordsize="53,22" path="m567,502r,1l567,504r-1,1l565,506r-1,1l563,508r-2,l559,509r-1,1l556,510r-2,1l551,511r-2,1l546,512r-2,l541,512r-2,l536,512r-2,l531,511r-2,l526,510r-2,l522,509r-1,-1l519,508r-1,-1l517,506r-1,-1l515,504r,-1l515,502r,-2l515,499r1,-1l517,498r1,-1l519,496r2,-1l522,494r2,-1l526,493r3,-1l531,491r3,l536,491r5,l546,491r3,l551,491r3,1l556,493r2,l565,498r1,l567,499r,1l567,502e" filled="f" strokeweight=".14pt">
              <v:path arrowok="t"/>
            </v:shape>
            <v:shape id="_x0000_s1501" style="position:absolute;left:513;top:480;width:53;height:25" coordorigin="514,480" coordsize="53,25" o:spt="100" adj="0,,0" path="m548,480r-16,l530,481r-2,l525,482r-2,1l519,485r-1,1l517,487r-1,1l515,489r-1,1l514,491r,2l514,495r1,1l516,497r1,1l518,499r1,1l521,501r2,1l525,503r3,1l532,504r3,1l545,505r3,-1l552,504r2,-1l557,502r1,-1l560,500r3,-2l564,497r1,-1l565,495r1,-2l566,491r-1,-1l565,489r-1,-1l563,487r-3,-2l558,484r-1,-1l554,482r-2,-1l550,481r-2,-1xm543,480r-5,l535,480r10,l543,480xe" fillcolor="#ffff80" stroked="f">
              <v:stroke joinstyle="round"/>
              <v:formulas/>
              <v:path arrowok="t" o:connecttype="segments"/>
            </v:shape>
            <v:shape id="_x0000_s1500" style="position:absolute;left:514;top:481;width:53;height:25" coordorigin="515,481" coordsize="53,25" path="m567,494r,1l567,496r-1,1l565,498r-1,1l563,500r-2,1l559,502r-1,1l556,504r-2,1l551,505r-2,1l546,506r-2,l541,506r-2,l536,506r-2,l531,505r-2,l526,504r-2,-1l522,502r-1,-1l519,500r-1,-1l517,498r-1,-1l515,496r,-1l515,494r,-2l515,491r1,-1l517,489r1,-1l519,487r2,-1l522,485r2,-1l526,484r3,-1l531,482r3,l536,482r3,-1l541,481r3,l546,482r3,l551,482r3,1l556,484r2,l559,485r2,1l563,487r1,1l565,489r1,1l567,491r,1l567,494e" filled="f" strokeweight=".14pt">
              <v:path arrowok="t"/>
            </v:shape>
            <v:shape id="_x0000_s1499" style="position:absolute;left:523;top:484;width:34;height:16" coordorigin="524,485" coordsize="34,16" path="m544,485r-7,l534,485r-3,1l528,487r-3,3l524,491r,3l537,500r7,l557,492r,-1l556,490r-2,-2l552,487r-2,-1l547,485r-3,xe" fillcolor="#fc3" stroked="f">
              <v:path arrowok="t"/>
            </v:shape>
            <v:shape id="_x0000_s1498" style="position:absolute;left:524;top:486;width:11078;height:42" coordorigin="525,486" coordsize="11078,42" o:spt="100" adj="0,,0" path="m558,494r,l558,495r-1,2l556,498r-2,1l551,500r-3,1l545,501r-3,l542,501r-4,l535,501r-3,-1l530,499r-2,-1l526,497r-1,-2l525,494r,l525,492r1,-1l528,489r2,-1l532,487r3,-1l538,486r4,l542,486r3,l548,486r3,1l554,488r2,1l557,491r1,1l558,494t84,33l805,527t,l968,527t,l1132,527t,l1295,527t,l1458,527t,l1622,527t,l1785,527t,l1948,527t,l2111,527t,l2274,527t,l2438,527t,l2601,527t,l2764,527t,l2927,527t,l3090,527t,l3254,527t,l3417,527t,l3580,527t,l3743,527t,l3907,527t,l4070,527t,l4233,527t,l4397,527t,l4560,527t,l4723,527t,l4886,527t,l5049,527t,l5213,527t,l5376,527t,l5539,527t,l5702,527t,l5865,527t,l6029,527t,l6192,527t,l6355,527t,l6519,527t,l6682,527t,l6845,527t,l7008,527t,l7171,527t,l7335,527t,l7498,527t,l7661,527t,l7824,527t,l7987,527t,l8151,527t,l8314,527t,l8477,527t,l8640,527t,l8803,527t,l8967,527t,l9130,527t,l9294,527t,l9457,527t,l9620,527t,l9783,527t,l9946,527t,l10112,527t,l10278,527t,l10443,527t,l10609,527t,l10774,527t,l10940,527t,l11106,527t,l11271,527t,l11437,527t,l11602,527e" filled="f" strokeweight=".14pt">
              <v:stroke joinstyle="round"/>
              <v:formulas/>
              <v:path arrowok="t" o:connecttype="segments"/>
            </v:shape>
            <v:shape id="_x0000_s1497" style="position:absolute;left:11650;top:625;width:109;height:16" coordorigin="11650,625" coordsize="109,16" path="m11759,625r-109,l11656,641r103,-16xe" fillcolor="#b1b1b1" stroked="f">
              <v:path arrowok="t"/>
            </v:shape>
            <v:shape id="_x0000_s1496" style="position:absolute;left:11601;top:527;width:161;height:99" coordorigin="11601,527" coordsize="161,99" path="m11601,527r44,98l11762,625r-161,-98xe" fillcolor="#e4e4e4" stroked="f">
              <v:path arrowok="t"/>
            </v:shape>
            <v:shape id="_x0000_s1495" style="position:absolute;left:481;top:528;width:11282;height:14675" coordorigin="481,528" coordsize="11282,14675" o:spt="100" adj="0,,0" path="m11602,528r44,99l11763,627r-161,-99m11763,627r,15m11763,642r,163m11763,805r,163m11763,968r,164m11763,1132r,163m11763,1295r,163m11763,1458r,164m11763,1622r,163m11763,1785r,163m11763,1948r,163m11763,2111r,163m11763,2274r,164m11763,2438r,163m11763,2601r,163m11763,2764r,163m11763,2927r,163m11763,3090r,164m11763,3254r,163m11763,3417r,163m11763,3580r,163m11763,3743r,163m11763,3906r,164m11763,4070r,163m11763,4233r,163m11763,4396r,163m11763,4559r,163m11763,4722r,164m11763,4886r,163m11763,5049r,164m11763,5213r,163m11763,5376r,163m11763,5539r,163m11763,5702r,163m11763,5865r,164m11763,6029r,163m11763,6192r,163m11763,6355r,163m11763,6518r,163m11763,6681r,164m11763,6845r,163m11763,7008r,163m11763,7171r,163m11763,7334r,163m11763,7497r,164m11763,7661r,163m11763,7824r,163m11763,7987r,163m11763,8150r,164m11763,8314r,163m11763,8477r,163m11763,8640r,163m11763,8803r,164m11763,8967r,163m11763,9130r,163m11763,9293r,163m11763,9456r,163m11763,9619r,164m11763,9783r,163m11763,9946r,163m11763,10109r,163m11763,10272r,163m11763,10435r,164m11763,10599r,163m11763,10762r,163m11763,10925r,163m11763,11088r,163m11763,11251r,164m11763,11415r,163m11763,11578r,164m11763,11742r,163m11763,11905r,163m11763,12068r,163m11763,12231r,163m11763,12394r,164m11763,12558r,163m11763,12721r,163m11763,12884r,166m11763,13050r,165m11763,13215r,166m11763,13381r,165m11763,13546r,166m11763,13712r,166m11763,13878r,165m11763,14043r,166m11763,14209r,165m11763,14374r,166m11763,14540r,166m11763,14706r,165m11763,14871r,166m11763,15037r,166m481,642r,163m481,805r,163m481,968r,164m481,1132r,163m481,1295r,163m481,1458r,164m481,1622r,163m481,1785r,163m481,1948r,163m481,2111r,163m481,2274r,164m481,2438r,163m481,2601r,163m481,2764r,163m481,2927r,163m481,3090r,164m481,3254r,163m481,3417r,163m481,3580r,163m481,3743r,163m481,3906r,164m481,4070r,163m481,4233r,163m481,4396r,163m481,4559r,163m481,4722r,164m481,4886r,163m481,5049r,164m481,5213r,163m481,5376r,163m481,5539r,163m481,5702r,163m481,5865r,164m481,6029r,163m481,6192r,163m481,6355r,163m481,6518r,163m481,6681r,164m481,6845r,163m481,7008r,163m481,7171r,163m481,7334r,163m481,7497r,164m481,7661r,163m481,7824r,163m481,7987r,163m481,8150r,164m481,8314r,163m481,8477r,163m481,8640r,163m481,8803r,164m481,8967r,163m481,9130r,163m481,9293r,163m481,9456r,163m481,9619r,164m481,9783r,163m481,9946r,163m481,10109r,163m481,10272r,163m481,10435r,164m481,10599r,163m481,10762r,163m481,10925r,163m481,11088r,163m481,11251r,164m481,11415r,163m481,11578r,164m481,11742r,163m481,11905r,163m481,12068r,163m481,12231r,163m481,12394r,164m481,12558r,163m481,12721r,163m481,12884r,166m481,13050r,165m481,13215r,166m481,13381r,165m481,13546r,166m481,13712r,166m481,13878r,165m481,14043r,166m481,14209r,165m481,14374r,166m481,14540r,166m481,14706r,165m481,14871r,166m481,15037r,166e" filled="f" strokeweight=".14pt">
              <v:stroke joinstyle="round"/>
              <v:formulas/>
              <v:path arrowok="t" o:connecttype="segments"/>
            </v:shape>
            <w10:wrap anchorx="page" anchory="page"/>
          </v:group>
        </w:pict>
      </w:r>
      <w:r w:rsidR="0047408D">
        <w:rPr>
          <w:color w:val="17365D"/>
        </w:rPr>
        <w:t>Toxic Comment C</w:t>
      </w:r>
      <w:r>
        <w:rPr>
          <w:color w:val="17365D"/>
        </w:rPr>
        <w:t>lassification Project</w:t>
      </w:r>
      <w:bookmarkStart w:id="0" w:name="_GoBack"/>
      <w:bookmarkEnd w:id="0"/>
    </w:p>
    <w:p w14:paraId="7F3BFD44" w14:textId="77777777" w:rsidR="00D94AAE" w:rsidRDefault="00D94AAE">
      <w:pPr>
        <w:pStyle w:val="BodyText"/>
        <w:spacing w:before="5"/>
        <w:rPr>
          <w:rFonts w:ascii="Cambria"/>
          <w:sz w:val="18"/>
        </w:rPr>
      </w:pPr>
    </w:p>
    <w:p w14:paraId="7F3BFD45" w14:textId="77777777" w:rsidR="00D94AAE" w:rsidRDefault="006D4E81">
      <w:pPr>
        <w:pStyle w:val="BodyText"/>
        <w:spacing w:before="56" w:line="276" w:lineRule="auto"/>
        <w:ind w:left="760" w:right="279"/>
      </w:pPr>
      <w:r>
        <w:t>The aim of the project is to categorize the toxic comments based on the types of toxicity. Examples of toxicity types can be toxic, severely toxic, obscene, threat, insult, identity hate. Two machine learning techniques like Logistic Regression and Decisio</w:t>
      </w:r>
      <w:r>
        <w:t>n Tree are implemented to determine the 6 types of toxic comments</w:t>
      </w:r>
    </w:p>
    <w:p w14:paraId="7F3BFD46" w14:textId="77777777" w:rsidR="00D94AAE" w:rsidRDefault="00D94AAE">
      <w:pPr>
        <w:pStyle w:val="BodyText"/>
      </w:pPr>
    </w:p>
    <w:p w14:paraId="7F3BFD47" w14:textId="77777777" w:rsidR="00D94AAE" w:rsidRDefault="00D94AAE">
      <w:pPr>
        <w:pStyle w:val="BodyText"/>
        <w:spacing w:before="5"/>
        <w:rPr>
          <w:sz w:val="17"/>
        </w:rPr>
      </w:pPr>
    </w:p>
    <w:p w14:paraId="7F3BFD48" w14:textId="77777777" w:rsidR="00D94AAE" w:rsidRDefault="006D4E81">
      <w:pPr>
        <w:pStyle w:val="Heading3"/>
        <w:spacing w:before="1"/>
      </w:pPr>
      <w:r>
        <w:rPr>
          <w:color w:val="365F91"/>
        </w:rPr>
        <w:t>Data Description:</w:t>
      </w:r>
    </w:p>
    <w:p w14:paraId="7F3BFD49" w14:textId="77777777" w:rsidR="00D94AAE" w:rsidRDefault="006D4E81">
      <w:pPr>
        <w:pStyle w:val="BodyText"/>
        <w:spacing w:before="47" w:line="276" w:lineRule="auto"/>
        <w:ind w:left="760" w:right="232"/>
        <w:jc w:val="both"/>
      </w:pPr>
      <w:r>
        <w:t xml:space="preserve">The dataset we are using for toxic comment classification is taken from Kaggle competition which can be found at Kaggle. Dataset has </w:t>
      </w:r>
      <w:proofErr w:type="gramStart"/>
      <w:r>
        <w:t>a large number of</w:t>
      </w:r>
      <w:proofErr w:type="gramEnd"/>
      <w:r>
        <w:t xml:space="preserve"> comments from Wikip</w:t>
      </w:r>
      <w:r>
        <w:t xml:space="preserve">edia talk page edits. They have been labeled by human raters for toxic behavior. Each comment can be labeled as any of the toxicity labels. Therefore, we have multiple targets for each </w:t>
      </w:r>
      <w:proofErr w:type="gramStart"/>
      <w:r>
        <w:t>record</w:t>
      </w:r>
      <w:proofErr w:type="gramEnd"/>
      <w:r>
        <w:t xml:space="preserve"> and we are dealing with multi-labeled classification.</w:t>
      </w:r>
    </w:p>
    <w:p w14:paraId="7F3BFD4A" w14:textId="77777777" w:rsidR="00D94AAE" w:rsidRDefault="00D94AAE">
      <w:pPr>
        <w:pStyle w:val="BodyText"/>
      </w:pPr>
    </w:p>
    <w:p w14:paraId="7F3BFD4B" w14:textId="77777777" w:rsidR="00D94AAE" w:rsidRDefault="00D94AAE">
      <w:pPr>
        <w:pStyle w:val="BodyText"/>
        <w:spacing w:before="4"/>
        <w:rPr>
          <w:sz w:val="17"/>
        </w:rPr>
      </w:pPr>
    </w:p>
    <w:p w14:paraId="7F3BFD4C" w14:textId="77777777" w:rsidR="00D94AAE" w:rsidRDefault="006D4E81">
      <w:pPr>
        <w:pStyle w:val="Heading3"/>
        <w:spacing w:before="1"/>
      </w:pPr>
      <w:r>
        <w:rPr>
          <w:color w:val="365F91"/>
        </w:rPr>
        <w:t>Data Pre</w:t>
      </w:r>
      <w:r>
        <w:rPr>
          <w:color w:val="365F91"/>
        </w:rPr>
        <w:t>processing:</w:t>
      </w:r>
    </w:p>
    <w:p w14:paraId="7F3BFD4D" w14:textId="77777777" w:rsidR="00D94AAE" w:rsidRDefault="006D4E81">
      <w:pPr>
        <w:pStyle w:val="BodyText"/>
        <w:spacing w:before="47" w:line="276" w:lineRule="auto"/>
        <w:ind w:left="760" w:right="245"/>
      </w:pPr>
      <w:r>
        <w:t>1. Random sampling from data: due to the huge number of instances in dataset, a random sample of data containing 10000 instances are selected for data exploration and analysis. 2. Handling missing data: no missing value. 3. Encoding: not required because a</w:t>
      </w:r>
      <w:r>
        <w:t xml:space="preserve">ll features are numeric. 4. Dropping unnecessary feature: two columns including the id and the data type (either test or training) are removed. Moreover, Toxicity is the summation of the other toxic </w:t>
      </w:r>
      <w:proofErr w:type="gramStart"/>
      <w:r>
        <w:t>comments</w:t>
      </w:r>
      <w:proofErr w:type="gramEnd"/>
      <w:r>
        <w:t xml:space="preserve"> targets, so it is removed. 5. Scaling: not requi</w:t>
      </w:r>
      <w:r>
        <w:t xml:space="preserve">red since the data are almost in the same range of values. 6. Text Analysis: for the test analysis we need to follow the steps as follows, a. </w:t>
      </w:r>
      <w:proofErr w:type="spellStart"/>
      <w:r>
        <w:t>Lowerization</w:t>
      </w:r>
      <w:proofErr w:type="spellEnd"/>
      <w:r>
        <w:t xml:space="preserve">: all texts are already in lower case and this step is not required, </w:t>
      </w:r>
      <w:proofErr w:type="spellStart"/>
      <w:r>
        <w:t>b.Tokenization</w:t>
      </w:r>
      <w:proofErr w:type="spellEnd"/>
      <w:r>
        <w:t>: all texts have be</w:t>
      </w:r>
      <w:r>
        <w:t>en tokenized using “</w:t>
      </w:r>
      <w:proofErr w:type="spellStart"/>
      <w:r>
        <w:t>nltk</w:t>
      </w:r>
      <w:proofErr w:type="spellEnd"/>
      <w:r>
        <w:t>” package been installed, the output is an RDD format c. Stop word removal: the stop words are removed from the RDD of tokenized words using “</w:t>
      </w:r>
      <w:proofErr w:type="spellStart"/>
      <w:r>
        <w:t>nltk</w:t>
      </w:r>
      <w:proofErr w:type="spellEnd"/>
      <w:r>
        <w:t>” package, d. Punctuation removal: the punctuation characters are removed from the wor</w:t>
      </w:r>
      <w:r>
        <w:t>ds,</w:t>
      </w:r>
    </w:p>
    <w:p w14:paraId="7F3BFD4E" w14:textId="77777777" w:rsidR="00D94AAE" w:rsidRDefault="006D4E81">
      <w:pPr>
        <w:pStyle w:val="BodyText"/>
        <w:spacing w:before="1" w:line="276" w:lineRule="auto"/>
        <w:ind w:left="760" w:right="242"/>
      </w:pPr>
      <w:r>
        <w:t>e. Lemmatization is done to get the data ready for the TF-IDF, finally TF-IDF is used to convert the results words to the numbers for being used by the</w:t>
      </w:r>
    </w:p>
    <w:p w14:paraId="7F3BFD4F" w14:textId="77777777" w:rsidR="00D94AAE" w:rsidRDefault="00D94AAE">
      <w:pPr>
        <w:pStyle w:val="BodyText"/>
        <w:spacing w:before="6"/>
        <w:rPr>
          <w:sz w:val="16"/>
        </w:rPr>
      </w:pPr>
    </w:p>
    <w:p w14:paraId="7F3BFD50" w14:textId="77777777" w:rsidR="00D94AAE" w:rsidRDefault="006D4E81">
      <w:pPr>
        <w:ind w:left="760"/>
        <w:rPr>
          <w:rFonts w:ascii="Cambria"/>
          <w:i/>
          <w:sz w:val="24"/>
        </w:rPr>
      </w:pPr>
      <w:r>
        <w:rPr>
          <w:rFonts w:ascii="Cambria"/>
          <w:i/>
          <w:color w:val="4F81BC"/>
          <w:sz w:val="24"/>
        </w:rPr>
        <w:t>Correlation Analysis:</w:t>
      </w:r>
    </w:p>
    <w:p w14:paraId="7F3BFD51" w14:textId="77777777" w:rsidR="00D94AAE" w:rsidRDefault="006D4E81">
      <w:pPr>
        <w:pStyle w:val="BodyText"/>
        <w:spacing w:before="241" w:line="276" w:lineRule="auto"/>
        <w:ind w:left="760" w:right="223"/>
      </w:pPr>
      <w:r>
        <w:t>Since we are dealing with multi-label classification, we need to find the cor</w:t>
      </w:r>
      <w:r>
        <w:t xml:space="preserve">relation among targets to remove the uncorrelated targets and the heat map for the target correlation is shown as below in Fig.1 (obtained from exporting the </w:t>
      </w:r>
      <w:proofErr w:type="spellStart"/>
      <w:r>
        <w:t>pyspark</w:t>
      </w:r>
      <w:proofErr w:type="spellEnd"/>
      <w:r>
        <w:t xml:space="preserve"> result into python heatmap). From Fig.1, there is relatively correlation among the </w:t>
      </w:r>
      <w:proofErr w:type="gramStart"/>
      <w:r>
        <w:t>targets</w:t>
      </w:r>
      <w:proofErr w:type="gramEnd"/>
      <w:r>
        <w:t xml:space="preserve"> and we cannot remove any targets as the feature of other targets.</w:t>
      </w:r>
    </w:p>
    <w:p w14:paraId="7F3BFD52" w14:textId="77777777" w:rsidR="00D94AAE" w:rsidRDefault="00D94AAE">
      <w:pPr>
        <w:spacing w:line="276" w:lineRule="auto"/>
        <w:sectPr w:rsidR="00D94AAE">
          <w:pgSz w:w="12240" w:h="15840"/>
          <w:pgMar w:top="1360" w:right="1200" w:bottom="1200" w:left="680" w:header="0" w:footer="1012" w:gutter="0"/>
          <w:cols w:space="720"/>
        </w:sectPr>
      </w:pPr>
    </w:p>
    <w:p w14:paraId="7F3BFD53" w14:textId="77777777" w:rsidR="00D94AAE" w:rsidRDefault="006D4E81">
      <w:pPr>
        <w:pStyle w:val="BodyText"/>
        <w:ind w:left="2303"/>
        <w:rPr>
          <w:sz w:val="20"/>
        </w:rPr>
      </w:pPr>
      <w:r>
        <w:lastRenderedPageBreak/>
        <w:pict w14:anchorId="7F3BFD7B">
          <v:group id="_x0000_s1338" style="position:absolute;left:0;text-align:left;margin-left:24pt;margin-top:24pt;width:564.3pt;height:744.15pt;z-index:-253028352;mso-position-horizontal-relative:page;mso-position-vertical-relative:page" coordorigin="480,480" coordsize="11286,14883">
            <v:line id="_x0000_s1493" style="position:absolute" from="489,15353" to="641,15353" strokecolor="#b1b1b1" strokeweight=".32172mm"/>
            <v:shape id="_x0000_s1492" style="position:absolute;left:481;top:15202;width:161;height:143" coordorigin="481,15203" coordsize="161,143" path="m481,15203r,142l642,15345e" filled="f" strokeweight=".14pt">
              <v:path arrowok="t"/>
            </v:shape>
            <v:line id="_x0000_s1491" style="position:absolute" from="641,15353" to="804,15353" strokecolor="#b1b1b1" strokeweight=".32172mm"/>
            <v:line id="_x0000_s1490" style="position:absolute" from="642,15345" to="805,15345" strokeweight=".14pt"/>
            <v:line id="_x0000_s1489" style="position:absolute" from="804,15353" to="967,15353" strokecolor="#b1b1b1" strokeweight=".32172mm"/>
            <v:line id="_x0000_s1488" style="position:absolute" from="805,15345" to="968,15345" strokeweight=".14pt"/>
            <v:line id="_x0000_s1487" style="position:absolute" from="967,15353" to="1130,15353" strokecolor="#b1b1b1" strokeweight=".32172mm"/>
            <v:line id="_x0000_s1486" style="position:absolute" from="968,15345" to="1132,15345" strokeweight=".14pt"/>
            <v:line id="_x0000_s1485" style="position:absolute" from="1130,15353" to="1294,15353" strokecolor="#b1b1b1" strokeweight=".32172mm"/>
            <v:line id="_x0000_s1484" style="position:absolute" from="1132,15345" to="1295,15345" strokeweight=".14pt"/>
            <v:line id="_x0000_s1483" style="position:absolute" from="1294,15353" to="1457,15353" strokecolor="#b1b1b1" strokeweight=".32172mm"/>
            <v:line id="_x0000_s1482" style="position:absolute" from="1295,15345" to="1458,15345" strokeweight=".14pt"/>
            <v:line id="_x0000_s1481" style="position:absolute" from="1457,15353" to="1620,15353" strokecolor="#b1b1b1" strokeweight=".32172mm"/>
            <v:line id="_x0000_s1480" style="position:absolute" from="1458,15345" to="1622,15345" strokeweight=".14pt"/>
            <v:line id="_x0000_s1479" style="position:absolute" from="1620,15353" to="1784,15353" strokecolor="#b1b1b1" strokeweight=".32172mm"/>
            <v:line id="_x0000_s1478" style="position:absolute" from="1622,15345" to="1785,15345" strokeweight=".14pt"/>
            <v:line id="_x0000_s1477" style="position:absolute" from="1784,15353" to="1947,15353" strokecolor="#b1b1b1" strokeweight=".32172mm"/>
            <v:line id="_x0000_s1476" style="position:absolute" from="1785,15345" to="1948,15345" strokeweight=".14pt"/>
            <v:line id="_x0000_s1475" style="position:absolute" from="1947,15353" to="2110,15353" strokecolor="#b1b1b1" strokeweight=".32172mm"/>
            <v:line id="_x0000_s1474" style="position:absolute" from="1948,15345" to="2111,15345" strokeweight=".14pt"/>
            <v:line id="_x0000_s1473" style="position:absolute" from="2110,15353" to="2273,15353" strokecolor="#b1b1b1" strokeweight=".32172mm"/>
            <v:line id="_x0000_s1472" style="position:absolute" from="2111,15345" to="2274,15345" strokeweight=".14pt"/>
            <v:line id="_x0000_s1471" style="position:absolute" from="2273,15353" to="2436,15353" strokecolor="#b1b1b1" strokeweight=".32172mm"/>
            <v:line id="_x0000_s1470" style="position:absolute" from="2274,15345" to="2438,15345" strokeweight=".14pt"/>
            <v:line id="_x0000_s1469" style="position:absolute" from="2436,15353" to="2600,15353" strokecolor="#b1b1b1" strokeweight=".32172mm"/>
            <v:line id="_x0000_s1468" style="position:absolute" from="2438,15345" to="2601,15345" strokeweight=".14pt"/>
            <v:line id="_x0000_s1467" style="position:absolute" from="2600,15353" to="2763,15353" strokecolor="#b1b1b1" strokeweight=".32172mm"/>
            <v:line id="_x0000_s1466" style="position:absolute" from="2601,15345" to="2764,15345" strokeweight=".14pt"/>
            <v:line id="_x0000_s1465" style="position:absolute" from="2763,15353" to="2926,15353" strokecolor="#b1b1b1" strokeweight=".32172mm"/>
            <v:line id="_x0000_s1464" style="position:absolute" from="2764,15345" to="2927,15345" strokeweight=".14pt"/>
            <v:line id="_x0000_s1463" style="position:absolute" from="2926,15353" to="3089,15353" strokecolor="#b1b1b1" strokeweight=".32172mm"/>
            <v:line id="_x0000_s1462" style="position:absolute" from="2927,15345" to="3090,15345" strokeweight=".14pt"/>
            <v:line id="_x0000_s1461" style="position:absolute" from="3089,15353" to="3252,15353" strokecolor="#b1b1b1" strokeweight=".32172mm"/>
            <v:line id="_x0000_s1460" style="position:absolute" from="3090,15345" to="3254,15345" strokeweight=".14pt"/>
            <v:line id="_x0000_s1459" style="position:absolute" from="3252,15353" to="3416,15353" strokecolor="#b1b1b1" strokeweight=".32172mm"/>
            <v:line id="_x0000_s1458" style="position:absolute" from="3254,15345" to="3417,15345" strokeweight=".14pt"/>
            <v:line id="_x0000_s1457" style="position:absolute" from="3416,15353" to="3579,15353" strokecolor="#b1b1b1" strokeweight=".32172mm"/>
            <v:line id="_x0000_s1456" style="position:absolute" from="3417,15345" to="3580,15345" strokeweight=".14pt"/>
            <v:line id="_x0000_s1455" style="position:absolute" from="3579,15353" to="3742,15353" strokecolor="#b1b1b1" strokeweight=".32172mm"/>
            <v:line id="_x0000_s1454" style="position:absolute" from="3580,15345" to="3743,15345" strokeweight=".14pt"/>
            <v:line id="_x0000_s1453" style="position:absolute" from="3742,15353" to="3906,15353" strokecolor="#b1b1b1" strokeweight=".32172mm"/>
            <v:line id="_x0000_s1452" style="position:absolute" from="3743,15345" to="3907,15345" strokeweight=".14pt"/>
            <v:line id="_x0000_s1451" style="position:absolute" from="3906,15353" to="4069,15353" strokecolor="#b1b1b1" strokeweight=".32172mm"/>
            <v:line id="_x0000_s1450" style="position:absolute" from="3907,15345" to="4070,15345" strokeweight=".14pt"/>
            <v:line id="_x0000_s1449" style="position:absolute" from="4069,15353" to="4232,15353" strokecolor="#b1b1b1" strokeweight=".32172mm"/>
            <v:line id="_x0000_s1448" style="position:absolute" from="4070,15345" to="4233,15345" strokeweight=".14pt"/>
            <v:line id="_x0000_s1447" style="position:absolute" from="4232,15353" to="4395,15353" strokecolor="#b1b1b1" strokeweight=".32172mm"/>
            <v:line id="_x0000_s1446" style="position:absolute" from="4233,15345" to="4397,15345" strokeweight=".14pt"/>
            <v:line id="_x0000_s1445" style="position:absolute" from="4395,15353" to="4559,15353" strokecolor="#b1b1b1" strokeweight=".32172mm"/>
            <v:line id="_x0000_s1444" style="position:absolute" from="4397,15345" to="4560,15345" strokeweight=".14pt"/>
            <v:line id="_x0000_s1443" style="position:absolute" from="4559,15353" to="4722,15353" strokecolor="#b1b1b1" strokeweight=".32172mm"/>
            <v:line id="_x0000_s1442" style="position:absolute" from="4560,15345" to="4723,15345" strokeweight=".14pt"/>
            <v:line id="_x0000_s1441" style="position:absolute" from="4722,15353" to="4885,15353" strokecolor="#b1b1b1" strokeweight=".32172mm"/>
            <v:line id="_x0000_s1440" style="position:absolute" from="4723,15345" to="4886,15345" strokeweight=".14pt"/>
            <v:line id="_x0000_s1439" style="position:absolute" from="4885,15353" to="5048,15353" strokecolor="#b1b1b1" strokeweight=".32172mm"/>
            <v:line id="_x0000_s1438" style="position:absolute" from="4886,15345" to="5049,15345" strokeweight=".14pt"/>
            <v:line id="_x0000_s1437" style="position:absolute" from="5048,15353" to="5211,15353" strokecolor="#b1b1b1" strokeweight=".32172mm"/>
            <v:line id="_x0000_s1436" style="position:absolute" from="5049,15345" to="5213,15345" strokeweight=".14pt"/>
            <v:line id="_x0000_s1435" style="position:absolute" from="5211,15353" to="5375,15353" strokecolor="#b1b1b1" strokeweight=".32172mm"/>
            <v:line id="_x0000_s1434" style="position:absolute" from="5213,15345" to="5376,15345" strokeweight=".14pt"/>
            <v:line id="_x0000_s1433" style="position:absolute" from="5375,15353" to="5538,15353" strokecolor="#b1b1b1" strokeweight=".32172mm"/>
            <v:line id="_x0000_s1432" style="position:absolute" from="5376,15345" to="5539,15345" strokeweight=".14pt"/>
            <v:line id="_x0000_s1431" style="position:absolute" from="5538,15353" to="5701,15353" strokecolor="#b1b1b1" strokeweight=".32172mm"/>
            <v:line id="_x0000_s1430" style="position:absolute" from="5539,15345" to="5702,15345" strokeweight=".14pt"/>
            <v:line id="_x0000_s1429" style="position:absolute" from="5701,15353" to="5864,15353" strokecolor="#b1b1b1" strokeweight=".32172mm"/>
            <v:line id="_x0000_s1428" style="position:absolute" from="5702,15345" to="5865,15345" strokeweight=".14pt"/>
            <v:line id="_x0000_s1427" style="position:absolute" from="5864,15353" to="6027,15353" strokecolor="#b1b1b1" strokeweight=".32172mm"/>
            <v:line id="_x0000_s1426" style="position:absolute" from="5865,15345" to="6029,15345" strokeweight=".14pt"/>
            <v:line id="_x0000_s1425" style="position:absolute" from="6027,15353" to="6191,15353" strokecolor="#b1b1b1" strokeweight=".32172mm"/>
            <v:line id="_x0000_s1424" style="position:absolute" from="6029,15345" to="6192,15345" strokeweight=".14pt"/>
            <v:line id="_x0000_s1423" style="position:absolute" from="6191,15353" to="6354,15353" strokecolor="#b1b1b1" strokeweight=".32172mm"/>
            <v:line id="_x0000_s1422" style="position:absolute" from="6192,15345" to="6355,15345" strokeweight=".14pt"/>
            <v:line id="_x0000_s1421" style="position:absolute" from="6354,15353" to="6517,15353" strokecolor="#b1b1b1" strokeweight=".32172mm"/>
            <v:line id="_x0000_s1420" style="position:absolute" from="6355,15345" to="6519,15345" strokeweight=".14pt"/>
            <v:line id="_x0000_s1419" style="position:absolute" from="6517,15353" to="6681,15353" strokecolor="#b1b1b1" strokeweight=".32172mm"/>
            <v:line id="_x0000_s1418" style="position:absolute" from="6519,15345" to="6682,15345" strokeweight=".14pt"/>
            <v:line id="_x0000_s1417" style="position:absolute" from="6681,15353" to="6844,15353" strokecolor="#b1b1b1" strokeweight=".32172mm"/>
            <v:line id="_x0000_s1416" style="position:absolute" from="6682,15345" to="6845,15345" strokeweight=".14pt"/>
            <v:line id="_x0000_s1415" style="position:absolute" from="6844,15353" to="7007,15353" strokecolor="#b1b1b1" strokeweight=".32172mm"/>
            <v:line id="_x0000_s1414" style="position:absolute" from="6845,15345" to="7008,15345" strokeweight=".14pt"/>
            <v:line id="_x0000_s1413" style="position:absolute" from="7007,15353" to="7170,15353" strokecolor="#b1b1b1" strokeweight=".32172mm"/>
            <v:line id="_x0000_s1412" style="position:absolute" from="7008,15345" to="7171,15345" strokeweight=".14pt"/>
            <v:line id="_x0000_s1411" style="position:absolute" from="7170,15353" to="7333,15353" strokecolor="#b1b1b1" strokeweight=".32172mm"/>
            <v:line id="_x0000_s1410" style="position:absolute" from="7171,15345" to="7335,15345" strokeweight=".14pt"/>
            <v:line id="_x0000_s1409" style="position:absolute" from="7333,15353" to="7497,15353" strokecolor="#b1b1b1" strokeweight=".32172mm"/>
            <v:line id="_x0000_s1408" style="position:absolute" from="7335,15345" to="7498,15345" strokeweight=".14pt"/>
            <v:line id="_x0000_s1407" style="position:absolute" from="7497,15353" to="7660,15353" strokecolor="#b1b1b1" strokeweight=".32172mm"/>
            <v:line id="_x0000_s1406" style="position:absolute" from="7498,15345" to="7661,15345" strokeweight=".14pt"/>
            <v:line id="_x0000_s1405" style="position:absolute" from="7660,15353" to="7823,15353" strokecolor="#b1b1b1" strokeweight=".32172mm"/>
            <v:line id="_x0000_s1404" style="position:absolute" from="7661,15345" to="7824,15345" strokeweight=".14pt"/>
            <v:line id="_x0000_s1403" style="position:absolute" from="7823,15353" to="7986,15353" strokecolor="#b1b1b1" strokeweight=".32172mm"/>
            <v:line id="_x0000_s1402" style="position:absolute" from="7824,15345" to="7987,15345" strokeweight=".14pt"/>
            <v:line id="_x0000_s1401" style="position:absolute" from="7986,15353" to="8149,15353" strokecolor="#b1b1b1" strokeweight=".32172mm"/>
            <v:line id="_x0000_s1400" style="position:absolute" from="7987,15345" to="8151,15345" strokeweight=".14pt"/>
            <v:line id="_x0000_s1399" style="position:absolute" from="8149,15353" to="8313,15353" strokecolor="#b1b1b1" strokeweight=".32172mm"/>
            <v:line id="_x0000_s1398" style="position:absolute" from="8151,15345" to="8314,15345" strokeweight=".14pt"/>
            <v:line id="_x0000_s1397" style="position:absolute" from="8313,15353" to="8476,15353" strokecolor="#b1b1b1" strokeweight=".32172mm"/>
            <v:line id="_x0000_s1396" style="position:absolute" from="8314,15345" to="8477,15345" strokeweight=".14pt"/>
            <v:line id="_x0000_s1395" style="position:absolute" from="8476,15353" to="8639,15353" strokecolor="#b1b1b1" strokeweight=".32172mm"/>
            <v:line id="_x0000_s1394" style="position:absolute" from="8477,15345" to="8640,15345" strokeweight=".14pt"/>
            <v:line id="_x0000_s1393" style="position:absolute" from="8639,15353" to="8802,15353" strokecolor="#b1b1b1" strokeweight=".32172mm"/>
            <v:line id="_x0000_s1392" style="position:absolute" from="8640,15345" to="8803,15345" strokeweight=".14pt"/>
            <v:line id="_x0000_s1391" style="position:absolute" from="8802,15353" to="8966,15353" strokecolor="#b1b1b1" strokeweight=".32172mm"/>
            <v:line id="_x0000_s1390" style="position:absolute" from="8803,15345" to="8967,15345" strokeweight=".14pt"/>
            <v:line id="_x0000_s1389" style="position:absolute" from="8966,15353" to="9129,15353" strokecolor="#b1b1b1" strokeweight=".32172mm"/>
            <v:line id="_x0000_s1388" style="position:absolute" from="8967,15345" to="9130,15345" strokeweight=".14pt"/>
            <v:line id="_x0000_s1387" style="position:absolute" from="9129,15353" to="9292,15353" strokecolor="#b1b1b1" strokeweight=".32172mm"/>
            <v:line id="_x0000_s1386" style="position:absolute" from="9130,15345" to="9294,15345" strokeweight=".14pt"/>
            <v:line id="_x0000_s1385" style="position:absolute" from="9292,15353" to="9456,15353" strokecolor="#b1b1b1" strokeweight=".32172mm"/>
            <v:line id="_x0000_s1384" style="position:absolute" from="9294,15345" to="9457,15345" strokeweight=".14pt"/>
            <v:line id="_x0000_s1383" style="position:absolute" from="9456,15353" to="9619,15353" strokecolor="#b1b1b1" strokeweight=".32172mm"/>
            <v:line id="_x0000_s1382" style="position:absolute" from="9457,15345" to="9620,15345" strokeweight=".14pt"/>
            <v:line id="_x0000_s1381" style="position:absolute" from="9619,15353" to="9782,15353" strokecolor="#b1b1b1" strokeweight=".32172mm"/>
            <v:line id="_x0000_s1380" style="position:absolute" from="9620,15345" to="9783,15345" strokeweight=".14pt"/>
            <v:line id="_x0000_s1379" style="position:absolute" from="9782,15353" to="9945,15353" strokecolor="#b1b1b1" strokeweight=".32172mm"/>
            <v:line id="_x0000_s1378" style="position:absolute" from="9783,15345" to="9946,15345" strokeweight=".14pt"/>
            <v:line id="_x0000_s1377" style="position:absolute" from="9945,15353" to="10111,15353" strokecolor="#b1b1b1" strokeweight=".32172mm"/>
            <v:line id="_x0000_s1376" style="position:absolute" from="9946,15345" to="10112,15345" strokeweight=".14pt"/>
            <v:line id="_x0000_s1375" style="position:absolute" from="10111,15353" to="10276,15353" strokecolor="#b1b1b1" strokeweight=".32172mm"/>
            <v:line id="_x0000_s1374" style="position:absolute" from="10112,15345" to="10278,15345" strokeweight=".14pt"/>
            <v:line id="_x0000_s1373" style="position:absolute" from="10276,15353" to="10442,15353" strokecolor="#b1b1b1" strokeweight=".32172mm"/>
            <v:line id="_x0000_s1372" style="position:absolute" from="10278,15345" to="10443,15345" strokeweight=".14pt"/>
            <v:line id="_x0000_s1371" style="position:absolute" from="10442,15353" to="10608,15353" strokecolor="#b1b1b1" strokeweight=".32172mm"/>
            <v:line id="_x0000_s1370" style="position:absolute" from="10443,15345" to="10609,15345" strokeweight=".14pt"/>
            <v:line id="_x0000_s1369" style="position:absolute" from="10608,15353" to="10773,15353" strokecolor="#b1b1b1" strokeweight=".32172mm"/>
            <v:line id="_x0000_s1368" style="position:absolute" from="10609,15345" to="10774,15345" strokeweight=".14pt"/>
            <v:line id="_x0000_s1367" style="position:absolute" from="10773,15353" to="10939,15353" strokecolor="#b1b1b1" strokeweight=".32172mm"/>
            <v:line id="_x0000_s1366" style="position:absolute" from="10774,15345" to="10940,15345" strokeweight=".14pt"/>
            <v:line id="_x0000_s1365" style="position:absolute" from="10939,15353" to="11104,15353" strokecolor="#b1b1b1" strokeweight=".32172mm"/>
            <v:line id="_x0000_s1364" style="position:absolute" from="10940,15345" to="11106,15345" strokeweight=".14pt"/>
            <v:line id="_x0000_s1363" style="position:absolute" from="11104,15353" to="11270,15353" strokecolor="#b1b1b1" strokeweight=".32172mm"/>
            <v:line id="_x0000_s1362" style="position:absolute" from="11106,15345" to="11271,15345" strokeweight=".14pt"/>
            <v:line id="_x0000_s1361" style="position:absolute" from="11270,15353" to="11436,15353" strokecolor="#b1b1b1" strokeweight=".32172mm"/>
            <v:line id="_x0000_s1360" style="position:absolute" from="11271,15345" to="11437,15345" strokeweight=".14pt"/>
            <v:line id="_x0000_s1359" style="position:absolute" from="11436,15353" to="11601,15353" strokecolor="#b1b1b1" strokeweight=".32172mm"/>
            <v:line id="_x0000_s1358" style="position:absolute" from="11437,15345" to="11602,15345" strokeweight=".14pt"/>
            <v:line id="_x0000_s1357" style="position:absolute" from="11602,15353" to="11755,15353" strokecolor="#b1b1b1" strokeweight=".32172mm"/>
            <v:shape id="_x0000_s1356" style="position:absolute;left:481;top:527;width:11283;height:14819" coordorigin="481,527" coordsize="11283,14819" o:spt="100" adj="0,,0" path="m11764,15203r,142l11603,15345m642,527r-161,l481,642e" filled="f" strokeweight=".14pt">
              <v:stroke joinstyle="round"/>
              <v:formulas/>
              <v:path arrowok="t" o:connecttype="segments"/>
            </v:shape>
            <v:shape id="_x0000_s1355" style="position:absolute;left:513;top:587;width:57;height:36" coordorigin="513,588" coordsize="57,36" path="m547,588r-11,l533,588r-3,1l528,589r-13,11l514,601r-1,2l513,607r7,9l521,618r9,4l533,622r3,1l539,623r5,l547,623r3,-1l552,622r5,-2l560,619r2,-1l563,616r2,-1l566,613r2,-2l569,609r1,-2l570,603r-1,-2l568,600r-1,-2l566,597r-1,-2l563,594r-1,-1l560,591r-5,-2l552,589r-2,-1l547,588xe" fillcolor="#b1b1b1" stroked="f">
              <v:path arrowok="t"/>
            </v:shape>
            <v:rect id="_x0000_s1354" style="position:absolute;left:532;top:600;width:19;height:7" fillcolor="#7e7e7e" stroked="f"/>
            <v:shape id="_x0000_s1353" style="position:absolute;left:532;top:572;width:17;height:32" coordorigin="533,573" coordsize="17,32" path="m549,573r-16,l539,604r6,l549,573xe" fillcolor="black" stroked="f">
              <v:path arrowok="t"/>
            </v:shape>
            <v:shape id="_x0000_s1352" style="position:absolute;left:534;top:573;width:17;height:32" coordorigin="534,574" coordsize="17,32" path="m534,574r6,32l546,606r4,-32l534,574e" filled="f" strokeweight=".14pt">
              <v:path arrowok="t"/>
            </v:shape>
            <v:shape id="_x0000_s1351" style="position:absolute;left:504;top:529;width:72;height:50" coordorigin="504,529" coordsize="72,50" path="m544,529r-7,l533,530r-3,l504,554r1,3l511,568r2,2l537,579r7,l548,578r3,l554,577r3,-1l560,575r3,-2l565,572r2,-2l570,568r1,-2l573,564r1,-2l575,559r1,-2l576,552r-9,-13l565,537r-2,-2l560,534r-3,-2l554,531r-3,-1l548,530r-4,-1xe" fillcolor="#ffff80" stroked="f">
              <v:path arrowok="t"/>
            </v:shape>
            <v:shape id="_x0000_s1350" style="position:absolute;left:505;top:530;width:72;height:50" coordorigin="506,531" coordsize="72,50" path="m577,555r,3l576,560r-1,3l574,565r-2,2l571,569r-2,2l567,573r-3,1l561,576r-3,1l555,578r-3,1l549,580r-4,l542,580r-4,l534,580r-3,-1l528,578r-4,-1l522,576r-3,-2l516,573r-2,-2l512,569r-2,-2l506,555r,-2l507,550r1,-2l522,535r2,-1l528,533r3,-1l534,531r4,l542,531r3,l549,531r3,1l555,533r3,1l561,535r3,1l567,538r2,2l577,553r,2e" filled="f" strokeweight=".14pt">
              <v:path arrowok="t"/>
            </v:shape>
            <v:shape id="_x0000_s1349" style="position:absolute;left:522;top:506;width:36;height:47" coordorigin="523,507" coordsize="36,47" path="m553,507r-26,l523,541r1,4l528,550r5,2l541,553r6,-1l552,551r4,-4l558,541r-5,-34xe" fillcolor="#ff6" stroked="f">
              <v:path arrowok="t"/>
            </v:shape>
            <v:shape id="_x0000_s1348" style="position:absolute;left:523;top:508;width:36;height:47" coordorigin="524,508" coordsize="36,47" path="m524,543r4,-35l555,508r4,35l557,548r-4,4l548,553r-6,2l534,553r-5,-2l525,546r-1,-3e" filled="f" strokeweight=".14pt">
              <v:path arrowok="t"/>
            </v:shape>
            <v:shape id="_x0000_s1347" style="position:absolute;left:513;top:489;width:53;height:22" coordorigin="514,490" coordsize="53,22" o:spt="100" adj="0,,0" path="m545,511r-10,l538,511r5,l545,511xm550,490r-20,l528,491r-3,1l521,492r-2,1l518,494r-1,1l516,496r-1,1l514,499r,3l515,504r1,l517,505r1,1l519,507r4,2l525,509r3,1l530,510r2,1l548,511r2,-1l552,510r2,-1l557,509r1,-1l560,507r2,-1l563,505r1,-1l565,504r1,-2l566,499r-1,-2l564,496r-1,-1l560,493r-2,-1l557,492r-3,l552,491r-2,-1xm545,490r-10,l532,490r16,l545,490xe" fillcolor="#fc3" stroked="f">
              <v:stroke joinstyle="round"/>
              <v:formulas/>
              <v:path arrowok="t" o:connecttype="segments"/>
            </v:shape>
            <v:shape id="_x0000_s1346" style="position:absolute;left:514;top:490;width:53;height:22" coordorigin="515,491" coordsize="53,22" path="m567,502r,1l567,504r-1,1l565,506r-1,1l563,508r-2,l559,509r-1,1l556,510r-2,1l551,511r-2,1l546,512r-2,l541,512r-2,l536,512r-2,l531,511r-2,l526,510r-2,l522,509r-1,-1l519,508r-1,-1l517,506r-1,-1l515,504r,-1l515,502r,-2l515,499r1,-1l517,498r1,-1l519,496r2,-1l522,494r2,-1l526,493r3,-1l531,491r3,l536,491r5,l546,491r3,l551,491r3,1l556,493r2,l565,498r1,l567,499r,1l567,502e" filled="f" strokeweight=".14pt">
              <v:path arrowok="t"/>
            </v:shape>
            <v:shape id="_x0000_s1345" style="position:absolute;left:513;top:480;width:53;height:25" coordorigin="514,480" coordsize="53,25" o:spt="100" adj="0,,0" path="m548,480r-16,l530,481r-2,l525,482r-2,1l519,485r-1,1l517,487r-1,1l515,489r-1,1l514,491r,2l514,495r1,1l516,497r1,1l518,499r1,1l521,501r2,1l525,503r3,1l532,504r3,1l545,505r3,-1l552,504r2,-1l557,502r1,-1l560,500r3,-2l564,497r1,-1l565,495r1,-2l566,491r-1,-1l565,489r-1,-1l563,487r-3,-2l558,484r-1,-1l554,482r-2,-1l550,481r-2,-1xm543,480r-5,l535,480r10,l543,480xe" fillcolor="#ffff80" stroked="f">
              <v:stroke joinstyle="round"/>
              <v:formulas/>
              <v:path arrowok="t" o:connecttype="segments"/>
            </v:shape>
            <v:shape id="_x0000_s1344" style="position:absolute;left:514;top:481;width:53;height:25" coordorigin="515,481" coordsize="53,25" path="m567,494r,1l567,496r-1,1l565,498r-1,1l563,500r-2,1l559,502r-1,1l556,504r-2,1l551,505r-2,1l546,506r-2,l541,506r-2,l536,506r-2,l531,505r-2,l526,504r-2,-1l522,502r-1,-1l519,500r-1,-1l517,498r-1,-1l515,496r,-1l515,494r,-2l515,491r1,-1l517,489r1,-1l519,487r2,-1l522,485r2,-1l526,484r3,-1l531,482r3,l536,482r3,-1l541,481r3,l546,482r3,l551,482r3,1l556,484r2,l559,485r2,1l563,487r1,1l565,489r1,1l567,491r,1l567,494e" filled="f" strokeweight=".14pt">
              <v:path arrowok="t"/>
            </v:shape>
            <v:shape id="_x0000_s1343" style="position:absolute;left:523;top:484;width:34;height:16" coordorigin="524,485" coordsize="34,16" path="m544,485r-7,l534,485r-3,1l528,487r-3,3l524,491r,3l537,500r7,l557,492r,-1l556,490r-2,-2l552,487r-2,-1l547,485r-3,xe" fillcolor="#fc3" stroked="f">
              <v:path arrowok="t"/>
            </v:shape>
            <v:shape id="_x0000_s1342" style="position:absolute;left:524;top:486;width:11078;height:42" coordorigin="525,486" coordsize="11078,42" o:spt="100" adj="0,,0" path="m558,494r,l558,495r-1,2l556,498r-2,1l551,500r-3,1l545,501r-3,l542,501r-4,l535,501r-3,-1l530,499r-2,-1l526,497r-1,-2l525,494r,l525,492r1,-1l528,489r2,-1l532,487r3,-1l538,486r4,l542,486r3,l548,486r3,1l554,488r2,1l557,491r1,1l558,494t84,33l805,527t,l968,527t,l1132,527t,l1295,527t,l1458,527t,l1622,527t,l1785,527t,l1948,527t,l2111,527t,l2274,527t,l2438,527t,l2601,527t,l2764,527t,l2927,527t,l3090,527t,l3254,527t,l3417,527t,l3580,527t,l3743,527t,l3907,527t,l4070,527t,l4233,527t,l4397,527t,l4560,527t,l4723,527t,l4886,527t,l5049,527t,l5213,527t,l5376,527t,l5539,527t,l5702,527t,l5865,527t,l6029,527t,l6192,527t,l6355,527t,l6519,527t,l6682,527t,l6845,527t,l7008,527t,l7171,527t,l7335,527t,l7498,527t,l7661,527t,l7824,527t,l7987,527t,l8151,527t,l8314,527t,l8477,527t,l8640,527t,l8803,527t,l8967,527t,l9130,527t,l9294,527t,l9457,527t,l9620,527t,l9783,527t,l9946,527t,l10112,527t,l10278,527t,l10443,527t,l10609,527t,l10774,527t,l10940,527t,l11106,527t,l11271,527t,l11437,527t,l11602,527e" filled="f" strokeweight=".14pt">
              <v:stroke joinstyle="round"/>
              <v:formulas/>
              <v:path arrowok="t" o:connecttype="segments"/>
            </v:shape>
            <v:shape id="_x0000_s1341" style="position:absolute;left:11650;top:625;width:109;height:16" coordorigin="11650,625" coordsize="109,16" path="m11759,625r-109,l11656,641r103,-16xe" fillcolor="#b1b1b1" stroked="f">
              <v:path arrowok="t"/>
            </v:shape>
            <v:shape id="_x0000_s1340" style="position:absolute;left:11601;top:527;width:161;height:99" coordorigin="11601,527" coordsize="161,99" path="m11601,527r44,98l11762,625r-161,-98xe" fillcolor="#e4e4e4" stroked="f">
              <v:path arrowok="t"/>
            </v:shape>
            <v:shape id="_x0000_s1339" style="position:absolute;left:481;top:528;width:11282;height:14675" coordorigin="481,528" coordsize="11282,14675" o:spt="100" adj="0,,0" path="m11602,528r44,99l11763,627r-161,-99m11763,627r,15m11763,642r,163m11763,805r,163m11763,968r,164m11763,1132r,163m11763,1295r,163m11763,1458r,164m11763,1622r,163m11763,1785r,163m11763,1948r,163m11763,2111r,163m11763,2274r,164m11763,2438r,163m11763,2601r,163m11763,2764r,163m11763,2927r,163m11763,3090r,164m11763,3254r,163m11763,3417r,163m11763,3580r,163m11763,3743r,163m11763,3906r,164m11763,4070r,163m11763,4233r,163m11763,4396r,163m11763,4559r,163m11763,4722r,164m11763,4886r,163m11763,5049r,164m11763,5213r,163m11763,5376r,163m11763,5539r,163m11763,5702r,163m11763,5865r,164m11763,6029r,163m11763,6192r,163m11763,6355r,163m11763,6518r,163m11763,6681r,164m11763,6845r,163m11763,7008r,163m11763,7171r,163m11763,7334r,163m11763,7497r,164m11763,7661r,163m11763,7824r,163m11763,7987r,163m11763,8150r,164m11763,8314r,163m11763,8477r,163m11763,8640r,163m11763,8803r,164m11763,8967r,163m11763,9130r,163m11763,9293r,163m11763,9456r,163m11763,9619r,164m11763,9783r,163m11763,9946r,163m11763,10109r,163m11763,10272r,163m11763,10435r,164m11763,10599r,163m11763,10762r,163m11763,10925r,163m11763,11088r,163m11763,11251r,164m11763,11415r,163m11763,11578r,164m11763,11742r,163m11763,11905r,163m11763,12068r,163m11763,12231r,163m11763,12394r,164m11763,12558r,163m11763,12721r,163m11763,12884r,166m11763,13050r,165m11763,13215r,166m11763,13381r,165m11763,13546r,166m11763,13712r,166m11763,13878r,165m11763,14043r,166m11763,14209r,165m11763,14374r,166m11763,14540r,166m11763,14706r,165m11763,14871r,166m11763,15037r,166m481,642r,163m481,805r,163m481,968r,164m481,1132r,163m481,1295r,163m481,1458r,164m481,1622r,163m481,1785r,163m481,1948r,163m481,2111r,163m481,2274r,164m481,2438r,163m481,2601r,163m481,2764r,163m481,2927r,163m481,3090r,164m481,3254r,163m481,3417r,163m481,3580r,163m481,3743r,163m481,3906r,164m481,4070r,163m481,4233r,163m481,4396r,163m481,4559r,163m481,4722r,164m481,4886r,163m481,5049r,164m481,5213r,163m481,5376r,163m481,5539r,163m481,5702r,163m481,5865r,164m481,6029r,163m481,6192r,163m481,6355r,163m481,6518r,163m481,6681r,164m481,6845r,163m481,7008r,163m481,7171r,163m481,7334r,163m481,7497r,164m481,7661r,163m481,7824r,163m481,7987r,163m481,8150r,164m481,8314r,163m481,8477r,163m481,8640r,163m481,8803r,164m481,8967r,163m481,9130r,163m481,9293r,163m481,9456r,163m481,9619r,164m481,9783r,163m481,9946r,163m481,10109r,163m481,10272r,163m481,10435r,164m481,10599r,163m481,10762r,163m481,10925r,163m481,11088r,163m481,11251r,164m481,11415r,163m481,11578r,164m481,11742r,163m481,11905r,163m481,12068r,163m481,12231r,163m481,12394r,164m481,12558r,163m481,12721r,163m481,12884r,166m481,13050r,165m481,13215r,166m481,13381r,165m481,13546r,166m481,13712r,166m481,13878r,165m481,14043r,166m481,14209r,165m481,14374r,166m481,14540r,166m481,14706r,165m481,14871r,166m481,15037r,166e" filled="f" strokeweight=".14pt">
              <v:stroke joinstyle="round"/>
              <v:formulas/>
              <v:path arrowok="t" o:connecttype="segments"/>
            </v:shape>
            <w10:wrap anchorx="page" anchory="page"/>
          </v:group>
        </w:pict>
      </w:r>
      <w:r>
        <w:rPr>
          <w:noProof/>
          <w:sz w:val="20"/>
        </w:rPr>
        <w:drawing>
          <wp:inline distT="0" distB="0" distL="0" distR="0" wp14:anchorId="7F3BFD7C" wp14:editId="7F3BFD7D">
            <wp:extent cx="3352695" cy="270757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352695" cy="2707576"/>
                    </a:xfrm>
                    <a:prstGeom prst="rect">
                      <a:avLst/>
                    </a:prstGeom>
                  </pic:spPr>
                </pic:pic>
              </a:graphicData>
            </a:graphic>
          </wp:inline>
        </w:drawing>
      </w:r>
    </w:p>
    <w:p w14:paraId="7F3BFD54" w14:textId="77777777" w:rsidR="00D94AAE" w:rsidRDefault="00D94AAE">
      <w:pPr>
        <w:pStyle w:val="BodyText"/>
        <w:spacing w:before="3"/>
        <w:rPr>
          <w:sz w:val="10"/>
        </w:rPr>
      </w:pPr>
    </w:p>
    <w:p w14:paraId="7F3BFD55" w14:textId="77777777" w:rsidR="00D94AAE" w:rsidRDefault="006D4E81">
      <w:pPr>
        <w:spacing w:before="63"/>
        <w:ind w:left="3425"/>
        <w:rPr>
          <w:sz w:val="18"/>
        </w:rPr>
      </w:pPr>
      <w:r>
        <w:rPr>
          <w:sz w:val="18"/>
        </w:rPr>
        <w:t>Fig. 1, the Heatmap of correlation matrix for categories</w:t>
      </w:r>
    </w:p>
    <w:p w14:paraId="7F3BFD56" w14:textId="77777777" w:rsidR="00D94AAE" w:rsidRDefault="00D94AAE">
      <w:pPr>
        <w:pStyle w:val="BodyText"/>
        <w:rPr>
          <w:sz w:val="18"/>
        </w:rPr>
      </w:pPr>
    </w:p>
    <w:p w14:paraId="7F3BFD57" w14:textId="77777777" w:rsidR="00D94AAE" w:rsidRDefault="00D94AAE">
      <w:pPr>
        <w:pStyle w:val="BodyText"/>
        <w:spacing w:before="1"/>
        <w:rPr>
          <w:sz w:val="24"/>
        </w:rPr>
      </w:pPr>
    </w:p>
    <w:p w14:paraId="7F3BFD58" w14:textId="77777777" w:rsidR="00D94AAE" w:rsidRDefault="006D4E81">
      <w:pPr>
        <w:pStyle w:val="Heading3"/>
      </w:pPr>
      <w:r>
        <w:rPr>
          <w:color w:val="365F91"/>
        </w:rPr>
        <w:t>Results</w:t>
      </w:r>
    </w:p>
    <w:p w14:paraId="7F3BFD59" w14:textId="77777777" w:rsidR="00D94AAE" w:rsidRDefault="006D4E81">
      <w:pPr>
        <w:pStyle w:val="BodyText"/>
        <w:spacing w:before="48" w:after="7" w:line="276" w:lineRule="auto"/>
        <w:ind w:left="760" w:right="683"/>
      </w:pPr>
      <w:r>
        <w:rPr>
          <w:noProof/>
        </w:rPr>
        <w:drawing>
          <wp:anchor distT="0" distB="0" distL="0" distR="0" simplePos="0" relativeHeight="250287104" behindDoc="1" locked="0" layoutInCell="1" allowOverlap="1" wp14:anchorId="7F3BFD7E" wp14:editId="7F3BFD7F">
            <wp:simplePos x="0" y="0"/>
            <wp:positionH relativeFrom="page">
              <wp:posOffset>971550</wp:posOffset>
            </wp:positionH>
            <wp:positionV relativeFrom="paragraph">
              <wp:posOffset>578404</wp:posOffset>
            </wp:positionV>
            <wp:extent cx="2667000" cy="1932939"/>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667000" cy="1932939"/>
                    </a:xfrm>
                    <a:prstGeom prst="rect">
                      <a:avLst/>
                    </a:prstGeom>
                  </pic:spPr>
                </pic:pic>
              </a:graphicData>
            </a:graphic>
          </wp:anchor>
        </w:drawing>
      </w:r>
      <w:r>
        <w:t>As can be seen in Fig. 2 for the HATE IDENTITY, logistic regression performs slightly better than the Decision Tree; however, slight amount of value for the overfitting comparison is shown</w:t>
      </w:r>
      <w:r>
        <w:t xml:space="preserve"> in Fig.3. The term “overfitting” is not a proper term since the model has a good performance </w:t>
      </w:r>
      <w:proofErr w:type="gramStart"/>
      <w:r>
        <w:t>results</w:t>
      </w:r>
      <w:proofErr w:type="gramEnd"/>
      <w:r>
        <w:t>.</w:t>
      </w:r>
    </w:p>
    <w:p w14:paraId="7F3BFD5A" w14:textId="77777777" w:rsidR="00D94AAE" w:rsidRDefault="006D4E81">
      <w:pPr>
        <w:pStyle w:val="BodyText"/>
        <w:ind w:left="5923"/>
        <w:rPr>
          <w:sz w:val="20"/>
        </w:rPr>
      </w:pPr>
      <w:r>
        <w:rPr>
          <w:noProof/>
          <w:sz w:val="20"/>
        </w:rPr>
        <w:drawing>
          <wp:inline distT="0" distB="0" distL="0" distR="0" wp14:anchorId="7F3BFD80" wp14:editId="7F3BFD81">
            <wp:extent cx="2542786" cy="1857851"/>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2542786" cy="1857851"/>
                    </a:xfrm>
                    <a:prstGeom prst="rect">
                      <a:avLst/>
                    </a:prstGeom>
                  </pic:spPr>
                </pic:pic>
              </a:graphicData>
            </a:graphic>
          </wp:inline>
        </w:drawing>
      </w:r>
    </w:p>
    <w:p w14:paraId="7F3BFD5B" w14:textId="77777777" w:rsidR="00D94AAE" w:rsidRDefault="006D4E81">
      <w:pPr>
        <w:tabs>
          <w:tab w:val="left" w:pos="5830"/>
        </w:tabs>
        <w:spacing w:before="41"/>
        <w:ind w:left="1504"/>
        <w:rPr>
          <w:sz w:val="18"/>
        </w:rPr>
      </w:pPr>
      <w:r>
        <w:rPr>
          <w:sz w:val="18"/>
        </w:rPr>
        <w:t>Fig. 2 Accuracy scores for</w:t>
      </w:r>
      <w:r>
        <w:rPr>
          <w:spacing w:val="-9"/>
          <w:sz w:val="18"/>
        </w:rPr>
        <w:t xml:space="preserve"> </w:t>
      </w:r>
      <w:r>
        <w:rPr>
          <w:sz w:val="18"/>
        </w:rPr>
        <w:t>HATE</w:t>
      </w:r>
      <w:r>
        <w:rPr>
          <w:spacing w:val="-2"/>
          <w:sz w:val="18"/>
        </w:rPr>
        <w:t xml:space="preserve"> </w:t>
      </w:r>
      <w:r>
        <w:rPr>
          <w:sz w:val="18"/>
        </w:rPr>
        <w:t>IDENTITY</w:t>
      </w:r>
      <w:r>
        <w:rPr>
          <w:sz w:val="18"/>
        </w:rPr>
        <w:tab/>
        <w:t>Fig. 3. Over-fitting values comparison for HATE</w:t>
      </w:r>
      <w:r>
        <w:rPr>
          <w:spacing w:val="-19"/>
          <w:sz w:val="18"/>
        </w:rPr>
        <w:t xml:space="preserve"> </w:t>
      </w:r>
      <w:r>
        <w:rPr>
          <w:sz w:val="18"/>
        </w:rPr>
        <w:t>IDENTITY</w:t>
      </w:r>
    </w:p>
    <w:p w14:paraId="7F3BFD5C" w14:textId="77777777" w:rsidR="00D94AAE" w:rsidRDefault="006D4E81">
      <w:pPr>
        <w:pStyle w:val="BodyText"/>
        <w:spacing w:before="9"/>
        <w:rPr>
          <w:sz w:val="14"/>
        </w:rPr>
      </w:pPr>
      <w:r>
        <w:rPr>
          <w:noProof/>
        </w:rPr>
        <w:drawing>
          <wp:anchor distT="0" distB="0" distL="0" distR="0" simplePos="0" relativeHeight="7" behindDoc="0" locked="0" layoutInCell="1" allowOverlap="1" wp14:anchorId="7F3BFD82" wp14:editId="7F3BFD83">
            <wp:simplePos x="0" y="0"/>
            <wp:positionH relativeFrom="page">
              <wp:posOffset>929248</wp:posOffset>
            </wp:positionH>
            <wp:positionV relativeFrom="paragraph">
              <wp:posOffset>145199</wp:posOffset>
            </wp:positionV>
            <wp:extent cx="2662969" cy="197643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2662969" cy="1976437"/>
                    </a:xfrm>
                    <a:prstGeom prst="rect">
                      <a:avLst/>
                    </a:prstGeom>
                  </pic:spPr>
                </pic:pic>
              </a:graphicData>
            </a:graphic>
          </wp:anchor>
        </w:drawing>
      </w:r>
      <w:r>
        <w:rPr>
          <w:noProof/>
        </w:rPr>
        <w:drawing>
          <wp:anchor distT="0" distB="0" distL="0" distR="0" simplePos="0" relativeHeight="8" behindDoc="0" locked="0" layoutInCell="1" allowOverlap="1" wp14:anchorId="7F3BFD84" wp14:editId="7F3BFD85">
            <wp:simplePos x="0" y="0"/>
            <wp:positionH relativeFrom="page">
              <wp:posOffset>4117369</wp:posOffset>
            </wp:positionH>
            <wp:positionV relativeFrom="paragraph">
              <wp:posOffset>139057</wp:posOffset>
            </wp:positionV>
            <wp:extent cx="2542273" cy="1857851"/>
            <wp:effectExtent l="0" t="0" r="0" b="0"/>
            <wp:wrapTopAndBottom/>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0" cstate="print"/>
                    <a:stretch>
                      <a:fillRect/>
                    </a:stretch>
                  </pic:blipFill>
                  <pic:spPr>
                    <a:xfrm>
                      <a:off x="0" y="0"/>
                      <a:ext cx="2542273" cy="1857851"/>
                    </a:xfrm>
                    <a:prstGeom prst="rect">
                      <a:avLst/>
                    </a:prstGeom>
                  </pic:spPr>
                </pic:pic>
              </a:graphicData>
            </a:graphic>
          </wp:anchor>
        </w:drawing>
      </w:r>
    </w:p>
    <w:p w14:paraId="7F3BFD5D" w14:textId="77777777" w:rsidR="00D94AAE" w:rsidRDefault="006D4E81">
      <w:pPr>
        <w:tabs>
          <w:tab w:val="left" w:pos="5813"/>
        </w:tabs>
        <w:spacing w:before="32"/>
        <w:ind w:left="1494"/>
        <w:rPr>
          <w:sz w:val="18"/>
        </w:rPr>
      </w:pPr>
      <w:r>
        <w:rPr>
          <w:sz w:val="18"/>
        </w:rPr>
        <w:t>Fig. 4 Accuracy scores</w:t>
      </w:r>
      <w:r>
        <w:rPr>
          <w:spacing w:val="-8"/>
          <w:sz w:val="18"/>
        </w:rPr>
        <w:t xml:space="preserve"> </w:t>
      </w:r>
      <w:r>
        <w:rPr>
          <w:sz w:val="18"/>
        </w:rPr>
        <w:t>for</w:t>
      </w:r>
      <w:r>
        <w:rPr>
          <w:spacing w:val="-2"/>
          <w:sz w:val="18"/>
        </w:rPr>
        <w:t xml:space="preserve"> </w:t>
      </w:r>
      <w:r>
        <w:rPr>
          <w:sz w:val="18"/>
        </w:rPr>
        <w:t>INSULT</w:t>
      </w:r>
      <w:r>
        <w:rPr>
          <w:sz w:val="18"/>
        </w:rPr>
        <w:tab/>
        <w:t>Fig. 5. Over-fit</w:t>
      </w:r>
      <w:r>
        <w:rPr>
          <w:sz w:val="18"/>
        </w:rPr>
        <w:t>ting values comparison for HATE</w:t>
      </w:r>
      <w:r>
        <w:rPr>
          <w:spacing w:val="-19"/>
          <w:sz w:val="18"/>
        </w:rPr>
        <w:t xml:space="preserve"> </w:t>
      </w:r>
      <w:r>
        <w:rPr>
          <w:sz w:val="18"/>
        </w:rPr>
        <w:t>IDENTITY</w:t>
      </w:r>
    </w:p>
    <w:p w14:paraId="7F3BFD5E" w14:textId="77777777" w:rsidR="00D94AAE" w:rsidRDefault="00D94AAE">
      <w:pPr>
        <w:rPr>
          <w:sz w:val="18"/>
        </w:rPr>
        <w:sectPr w:rsidR="00D94AAE">
          <w:pgSz w:w="12240" w:h="15840"/>
          <w:pgMar w:top="1060" w:right="1200" w:bottom="1200" w:left="680" w:header="0" w:footer="1012" w:gutter="0"/>
          <w:cols w:space="720"/>
        </w:sectPr>
      </w:pPr>
    </w:p>
    <w:p w14:paraId="7F3BFD5F" w14:textId="77777777" w:rsidR="00D94AAE" w:rsidRDefault="006D4E81">
      <w:pPr>
        <w:pStyle w:val="BodyText"/>
        <w:spacing w:before="2"/>
        <w:rPr>
          <w:sz w:val="14"/>
        </w:rPr>
      </w:pPr>
      <w:r>
        <w:lastRenderedPageBreak/>
        <w:pict w14:anchorId="7F3BFD86">
          <v:group id="_x0000_s1182" style="position:absolute;margin-left:24pt;margin-top:24pt;width:564.3pt;height:744.15pt;z-index:-253023232;mso-position-horizontal-relative:page;mso-position-vertical-relative:page" coordorigin="480,480" coordsize="11286,14883">
            <v:line id="_x0000_s1337" style="position:absolute" from="489,15353" to="641,15353" strokecolor="#b1b1b1" strokeweight=".32172mm"/>
            <v:shape id="_x0000_s1336" style="position:absolute;left:481;top:15202;width:161;height:143" coordorigin="481,15203" coordsize="161,143" path="m481,15203r,142l642,15345e" filled="f" strokeweight=".14pt">
              <v:path arrowok="t"/>
            </v:shape>
            <v:line id="_x0000_s1335" style="position:absolute" from="641,15353" to="804,15353" strokecolor="#b1b1b1" strokeweight=".32172mm"/>
            <v:line id="_x0000_s1334" style="position:absolute" from="642,15345" to="805,15345" strokeweight=".14pt"/>
            <v:line id="_x0000_s1333" style="position:absolute" from="804,15353" to="967,15353" strokecolor="#b1b1b1" strokeweight=".32172mm"/>
            <v:line id="_x0000_s1332" style="position:absolute" from="805,15345" to="968,15345" strokeweight=".14pt"/>
            <v:line id="_x0000_s1331" style="position:absolute" from="967,15353" to="1130,15353" strokecolor="#b1b1b1" strokeweight=".32172mm"/>
            <v:line id="_x0000_s1330" style="position:absolute" from="968,15345" to="1132,15345" strokeweight=".14pt"/>
            <v:line id="_x0000_s1329" style="position:absolute" from="1130,15353" to="1294,15353" strokecolor="#b1b1b1" strokeweight=".32172mm"/>
            <v:line id="_x0000_s1328" style="position:absolute" from="1132,15345" to="1295,15345" strokeweight=".14pt"/>
            <v:line id="_x0000_s1327" style="position:absolute" from="1294,15353" to="1457,15353" strokecolor="#b1b1b1" strokeweight=".32172mm"/>
            <v:line id="_x0000_s1326" style="position:absolute" from="1295,15345" to="1458,15345" strokeweight=".14pt"/>
            <v:line id="_x0000_s1325" style="position:absolute" from="1457,15353" to="1620,15353" strokecolor="#b1b1b1" strokeweight=".32172mm"/>
            <v:line id="_x0000_s1324" style="position:absolute" from="1458,15345" to="1622,15345" strokeweight=".14pt"/>
            <v:line id="_x0000_s1323" style="position:absolute" from="1620,15353" to="1784,15353" strokecolor="#b1b1b1" strokeweight=".32172mm"/>
            <v:line id="_x0000_s1322" style="position:absolute" from="1622,15345" to="1785,15345" strokeweight=".14pt"/>
            <v:line id="_x0000_s1321" style="position:absolute" from="1784,15353" to="1947,15353" strokecolor="#b1b1b1" strokeweight=".32172mm"/>
            <v:line id="_x0000_s1320" style="position:absolute" from="1785,15345" to="1948,15345" strokeweight=".14pt"/>
            <v:line id="_x0000_s1319" style="position:absolute" from="1947,15353" to="2110,15353" strokecolor="#b1b1b1" strokeweight=".32172mm"/>
            <v:line id="_x0000_s1318" style="position:absolute" from="1948,15345" to="2111,15345" strokeweight=".14pt"/>
            <v:line id="_x0000_s1317" style="position:absolute" from="2110,15353" to="2273,15353" strokecolor="#b1b1b1" strokeweight=".32172mm"/>
            <v:line id="_x0000_s1316" style="position:absolute" from="2111,15345" to="2274,15345" strokeweight=".14pt"/>
            <v:line id="_x0000_s1315" style="position:absolute" from="2273,15353" to="2436,15353" strokecolor="#b1b1b1" strokeweight=".32172mm"/>
            <v:line id="_x0000_s1314" style="position:absolute" from="2274,15345" to="2438,15345" strokeweight=".14pt"/>
            <v:line id="_x0000_s1313" style="position:absolute" from="2436,15353" to="2600,15353" strokecolor="#b1b1b1" strokeweight=".32172mm"/>
            <v:line id="_x0000_s1312" style="position:absolute" from="2438,15345" to="2601,15345" strokeweight=".14pt"/>
            <v:line id="_x0000_s1311" style="position:absolute" from="2600,15353" to="2763,15353" strokecolor="#b1b1b1" strokeweight=".32172mm"/>
            <v:line id="_x0000_s1310" style="position:absolute" from="2601,15345" to="2764,15345" strokeweight=".14pt"/>
            <v:line id="_x0000_s1309" style="position:absolute" from="2763,15353" to="2926,15353" strokecolor="#b1b1b1" strokeweight=".32172mm"/>
            <v:line id="_x0000_s1308" style="position:absolute" from="2764,15345" to="2927,15345" strokeweight=".14pt"/>
            <v:line id="_x0000_s1307" style="position:absolute" from="2926,15353" to="3089,15353" strokecolor="#b1b1b1" strokeweight=".32172mm"/>
            <v:line id="_x0000_s1306" style="position:absolute" from="2927,15345" to="3090,15345" strokeweight=".14pt"/>
            <v:line id="_x0000_s1305" style="position:absolute" from="3089,15353" to="3252,15353" strokecolor="#b1b1b1" strokeweight=".32172mm"/>
            <v:line id="_x0000_s1304" style="position:absolute" from="3090,15345" to="3254,15345" strokeweight=".14pt"/>
            <v:line id="_x0000_s1303" style="position:absolute" from="3252,15353" to="3416,15353" strokecolor="#b1b1b1" strokeweight=".32172mm"/>
            <v:line id="_x0000_s1302" style="position:absolute" from="3254,15345" to="3417,15345" strokeweight=".14pt"/>
            <v:line id="_x0000_s1301" style="position:absolute" from="3416,15353" to="3579,15353" strokecolor="#b1b1b1" strokeweight=".32172mm"/>
            <v:line id="_x0000_s1300" style="position:absolute" from="3417,15345" to="3580,15345" strokeweight=".14pt"/>
            <v:line id="_x0000_s1299" style="position:absolute" from="3579,15353" to="3742,15353" strokecolor="#b1b1b1" strokeweight=".32172mm"/>
            <v:line id="_x0000_s1298" style="position:absolute" from="3580,15345" to="3743,15345" strokeweight=".14pt"/>
            <v:line id="_x0000_s1297" style="position:absolute" from="3742,15353" to="3906,15353" strokecolor="#b1b1b1" strokeweight=".32172mm"/>
            <v:line id="_x0000_s1296" style="position:absolute" from="3743,15345" to="3907,15345" strokeweight=".14pt"/>
            <v:line id="_x0000_s1295" style="position:absolute" from="3906,15353" to="4069,15353" strokecolor="#b1b1b1" strokeweight=".32172mm"/>
            <v:line id="_x0000_s1294" style="position:absolute" from="3907,15345" to="4070,15345" strokeweight=".14pt"/>
            <v:line id="_x0000_s1293" style="position:absolute" from="4069,15353" to="4232,15353" strokecolor="#b1b1b1" strokeweight=".32172mm"/>
            <v:line id="_x0000_s1292" style="position:absolute" from="4070,15345" to="4233,15345" strokeweight=".14pt"/>
            <v:line id="_x0000_s1291" style="position:absolute" from="4232,15353" to="4395,15353" strokecolor="#b1b1b1" strokeweight=".32172mm"/>
            <v:line id="_x0000_s1290" style="position:absolute" from="4233,15345" to="4397,15345" strokeweight=".14pt"/>
            <v:line id="_x0000_s1289" style="position:absolute" from="4395,15353" to="4559,15353" strokecolor="#b1b1b1" strokeweight=".32172mm"/>
            <v:line id="_x0000_s1288" style="position:absolute" from="4397,15345" to="4560,15345" strokeweight=".14pt"/>
            <v:line id="_x0000_s1287" style="position:absolute" from="4559,15353" to="4722,15353" strokecolor="#b1b1b1" strokeweight=".32172mm"/>
            <v:line id="_x0000_s1286" style="position:absolute" from="4560,15345" to="4723,15345" strokeweight=".14pt"/>
            <v:line id="_x0000_s1285" style="position:absolute" from="4722,15353" to="4885,15353" strokecolor="#b1b1b1" strokeweight=".32172mm"/>
            <v:line id="_x0000_s1284" style="position:absolute" from="4723,15345" to="4886,15345" strokeweight=".14pt"/>
            <v:line id="_x0000_s1283" style="position:absolute" from="4885,15353" to="5048,15353" strokecolor="#b1b1b1" strokeweight=".32172mm"/>
            <v:line id="_x0000_s1282" style="position:absolute" from="4886,15345" to="5049,15345" strokeweight=".14pt"/>
            <v:line id="_x0000_s1281" style="position:absolute" from="5048,15353" to="5211,15353" strokecolor="#b1b1b1" strokeweight=".32172mm"/>
            <v:line id="_x0000_s1280" style="position:absolute" from="5049,15345" to="5213,15345" strokeweight=".14pt"/>
            <v:line id="_x0000_s1279" style="position:absolute" from="5211,15353" to="5375,15353" strokecolor="#b1b1b1" strokeweight=".32172mm"/>
            <v:line id="_x0000_s1278" style="position:absolute" from="5213,15345" to="5376,15345" strokeweight=".14pt"/>
            <v:line id="_x0000_s1277" style="position:absolute" from="5375,15353" to="5538,15353" strokecolor="#b1b1b1" strokeweight=".32172mm"/>
            <v:line id="_x0000_s1276" style="position:absolute" from="5376,15345" to="5539,15345" strokeweight=".14pt"/>
            <v:line id="_x0000_s1275" style="position:absolute" from="5538,15353" to="5701,15353" strokecolor="#b1b1b1" strokeweight=".32172mm"/>
            <v:line id="_x0000_s1274" style="position:absolute" from="5539,15345" to="5702,15345" strokeweight=".14pt"/>
            <v:line id="_x0000_s1273" style="position:absolute" from="5701,15353" to="5864,15353" strokecolor="#b1b1b1" strokeweight=".32172mm"/>
            <v:line id="_x0000_s1272" style="position:absolute" from="5702,15345" to="5865,15345" strokeweight=".14pt"/>
            <v:line id="_x0000_s1271" style="position:absolute" from="5864,15353" to="6027,15353" strokecolor="#b1b1b1" strokeweight=".32172mm"/>
            <v:line id="_x0000_s1270" style="position:absolute" from="5865,15345" to="6029,15345" strokeweight=".14pt"/>
            <v:line id="_x0000_s1269" style="position:absolute" from="6027,15353" to="6191,15353" strokecolor="#b1b1b1" strokeweight=".32172mm"/>
            <v:line id="_x0000_s1268" style="position:absolute" from="6029,15345" to="6192,15345" strokeweight=".14pt"/>
            <v:line id="_x0000_s1267" style="position:absolute" from="6191,15353" to="6354,15353" strokecolor="#b1b1b1" strokeweight=".32172mm"/>
            <v:line id="_x0000_s1266" style="position:absolute" from="6192,15345" to="6355,15345" strokeweight=".14pt"/>
            <v:line id="_x0000_s1265" style="position:absolute" from="6354,15353" to="6517,15353" strokecolor="#b1b1b1" strokeweight=".32172mm"/>
            <v:line id="_x0000_s1264" style="position:absolute" from="6355,15345" to="6519,15345" strokeweight=".14pt"/>
            <v:line id="_x0000_s1263" style="position:absolute" from="6517,15353" to="6681,15353" strokecolor="#b1b1b1" strokeweight=".32172mm"/>
            <v:line id="_x0000_s1262" style="position:absolute" from="6519,15345" to="6682,15345" strokeweight=".14pt"/>
            <v:line id="_x0000_s1261" style="position:absolute" from="6681,15353" to="6844,15353" strokecolor="#b1b1b1" strokeweight=".32172mm"/>
            <v:line id="_x0000_s1260" style="position:absolute" from="6682,15345" to="6845,15345" strokeweight=".14pt"/>
            <v:line id="_x0000_s1259" style="position:absolute" from="6844,15353" to="7007,15353" strokecolor="#b1b1b1" strokeweight=".32172mm"/>
            <v:line id="_x0000_s1258" style="position:absolute" from="6845,15345" to="7008,15345" strokeweight=".14pt"/>
            <v:line id="_x0000_s1257" style="position:absolute" from="7007,15353" to="7170,15353" strokecolor="#b1b1b1" strokeweight=".32172mm"/>
            <v:line id="_x0000_s1256" style="position:absolute" from="7008,15345" to="7171,15345" strokeweight=".14pt"/>
            <v:line id="_x0000_s1255" style="position:absolute" from="7170,15353" to="7333,15353" strokecolor="#b1b1b1" strokeweight=".32172mm"/>
            <v:line id="_x0000_s1254" style="position:absolute" from="7171,15345" to="7335,15345" strokeweight=".14pt"/>
            <v:line id="_x0000_s1253" style="position:absolute" from="7333,15353" to="7497,15353" strokecolor="#b1b1b1" strokeweight=".32172mm"/>
            <v:line id="_x0000_s1252" style="position:absolute" from="7335,15345" to="7498,15345" strokeweight=".14pt"/>
            <v:line id="_x0000_s1251" style="position:absolute" from="7497,15353" to="7660,15353" strokecolor="#b1b1b1" strokeweight=".32172mm"/>
            <v:line id="_x0000_s1250" style="position:absolute" from="7498,15345" to="7661,15345" strokeweight=".14pt"/>
            <v:line id="_x0000_s1249" style="position:absolute" from="7660,15353" to="7823,15353" strokecolor="#b1b1b1" strokeweight=".32172mm"/>
            <v:line id="_x0000_s1248" style="position:absolute" from="7661,15345" to="7824,15345" strokeweight=".14pt"/>
            <v:line id="_x0000_s1247" style="position:absolute" from="7823,15353" to="7986,15353" strokecolor="#b1b1b1" strokeweight=".32172mm"/>
            <v:line id="_x0000_s1246" style="position:absolute" from="7824,15345" to="7987,15345" strokeweight=".14pt"/>
            <v:line id="_x0000_s1245" style="position:absolute" from="7986,15353" to="8149,15353" strokecolor="#b1b1b1" strokeweight=".32172mm"/>
            <v:line id="_x0000_s1244" style="position:absolute" from="7987,15345" to="8151,15345" strokeweight=".14pt"/>
            <v:line id="_x0000_s1243" style="position:absolute" from="8149,15353" to="8313,15353" strokecolor="#b1b1b1" strokeweight=".32172mm"/>
            <v:line id="_x0000_s1242" style="position:absolute" from="8151,15345" to="8314,15345" strokeweight=".14pt"/>
            <v:line id="_x0000_s1241" style="position:absolute" from="8313,15353" to="8476,15353" strokecolor="#b1b1b1" strokeweight=".32172mm"/>
            <v:line id="_x0000_s1240" style="position:absolute" from="8314,15345" to="8477,15345" strokeweight=".14pt"/>
            <v:line id="_x0000_s1239" style="position:absolute" from="8476,15353" to="8639,15353" strokecolor="#b1b1b1" strokeweight=".32172mm"/>
            <v:line id="_x0000_s1238" style="position:absolute" from="8477,15345" to="8640,15345" strokeweight=".14pt"/>
            <v:line id="_x0000_s1237" style="position:absolute" from="8639,15353" to="8802,15353" strokecolor="#b1b1b1" strokeweight=".32172mm"/>
            <v:line id="_x0000_s1236" style="position:absolute" from="8640,15345" to="8803,15345" strokeweight=".14pt"/>
            <v:line id="_x0000_s1235" style="position:absolute" from="8802,15353" to="8966,15353" strokecolor="#b1b1b1" strokeweight=".32172mm"/>
            <v:line id="_x0000_s1234" style="position:absolute" from="8803,15345" to="8967,15345" strokeweight=".14pt"/>
            <v:line id="_x0000_s1233" style="position:absolute" from="8966,15353" to="9129,15353" strokecolor="#b1b1b1" strokeweight=".32172mm"/>
            <v:line id="_x0000_s1232" style="position:absolute" from="8967,15345" to="9130,15345" strokeweight=".14pt"/>
            <v:line id="_x0000_s1231" style="position:absolute" from="9129,15353" to="9292,15353" strokecolor="#b1b1b1" strokeweight=".32172mm"/>
            <v:line id="_x0000_s1230" style="position:absolute" from="9130,15345" to="9294,15345" strokeweight=".14pt"/>
            <v:line id="_x0000_s1229" style="position:absolute" from="9292,15353" to="9456,15353" strokecolor="#b1b1b1" strokeweight=".32172mm"/>
            <v:line id="_x0000_s1228" style="position:absolute" from="9294,15345" to="9457,15345" strokeweight=".14pt"/>
            <v:line id="_x0000_s1227" style="position:absolute" from="9456,15353" to="9619,15353" strokecolor="#b1b1b1" strokeweight=".32172mm"/>
            <v:line id="_x0000_s1226" style="position:absolute" from="9457,15345" to="9620,15345" strokeweight=".14pt"/>
            <v:line id="_x0000_s1225" style="position:absolute" from="9619,15353" to="9782,15353" strokecolor="#b1b1b1" strokeweight=".32172mm"/>
            <v:line id="_x0000_s1224" style="position:absolute" from="9620,15345" to="9783,15345" strokeweight=".14pt"/>
            <v:line id="_x0000_s1223" style="position:absolute" from="9782,15353" to="9945,15353" strokecolor="#b1b1b1" strokeweight=".32172mm"/>
            <v:line id="_x0000_s1222" style="position:absolute" from="9783,15345" to="9946,15345" strokeweight=".14pt"/>
            <v:line id="_x0000_s1221" style="position:absolute" from="9945,15353" to="10111,15353" strokecolor="#b1b1b1" strokeweight=".32172mm"/>
            <v:line id="_x0000_s1220" style="position:absolute" from="9946,15345" to="10112,15345" strokeweight=".14pt"/>
            <v:line id="_x0000_s1219" style="position:absolute" from="10111,15353" to="10276,15353" strokecolor="#b1b1b1" strokeweight=".32172mm"/>
            <v:line id="_x0000_s1218" style="position:absolute" from="10112,15345" to="10278,15345" strokeweight=".14pt"/>
            <v:line id="_x0000_s1217" style="position:absolute" from="10276,15353" to="10442,15353" strokecolor="#b1b1b1" strokeweight=".32172mm"/>
            <v:line id="_x0000_s1216" style="position:absolute" from="10278,15345" to="10443,15345" strokeweight=".14pt"/>
            <v:line id="_x0000_s1215" style="position:absolute" from="10442,15353" to="10608,15353" strokecolor="#b1b1b1" strokeweight=".32172mm"/>
            <v:line id="_x0000_s1214" style="position:absolute" from="10443,15345" to="10609,15345" strokeweight=".14pt"/>
            <v:line id="_x0000_s1213" style="position:absolute" from="10608,15353" to="10773,15353" strokecolor="#b1b1b1" strokeweight=".32172mm"/>
            <v:line id="_x0000_s1212" style="position:absolute" from="10609,15345" to="10774,15345" strokeweight=".14pt"/>
            <v:line id="_x0000_s1211" style="position:absolute" from="10773,15353" to="10939,15353" strokecolor="#b1b1b1" strokeweight=".32172mm"/>
            <v:line id="_x0000_s1210" style="position:absolute" from="10774,15345" to="10940,15345" strokeweight=".14pt"/>
            <v:line id="_x0000_s1209" style="position:absolute" from="10939,15353" to="11104,15353" strokecolor="#b1b1b1" strokeweight=".32172mm"/>
            <v:line id="_x0000_s1208" style="position:absolute" from="10940,15345" to="11106,15345" strokeweight=".14pt"/>
            <v:line id="_x0000_s1207" style="position:absolute" from="11104,15353" to="11270,15353" strokecolor="#b1b1b1" strokeweight=".32172mm"/>
            <v:line id="_x0000_s1206" style="position:absolute" from="11106,15345" to="11271,15345" strokeweight=".14pt"/>
            <v:line id="_x0000_s1205" style="position:absolute" from="11270,15353" to="11436,15353" strokecolor="#b1b1b1" strokeweight=".32172mm"/>
            <v:line id="_x0000_s1204" style="position:absolute" from="11271,15345" to="11437,15345" strokeweight=".14pt"/>
            <v:line id="_x0000_s1203" style="position:absolute" from="11436,15353" to="11601,15353" strokecolor="#b1b1b1" strokeweight=".32172mm"/>
            <v:line id="_x0000_s1202" style="position:absolute" from="11437,15345" to="11602,15345" strokeweight=".14pt"/>
            <v:line id="_x0000_s1201" style="position:absolute" from="11602,15353" to="11755,15353" strokecolor="#b1b1b1" strokeweight=".32172mm"/>
            <v:shape id="_x0000_s1200" style="position:absolute;left:481;top:527;width:11283;height:14819" coordorigin="481,527" coordsize="11283,14819" o:spt="100" adj="0,,0" path="m11764,15203r,142l11603,15345m642,527r-161,l481,642e" filled="f" strokeweight=".14pt">
              <v:stroke joinstyle="round"/>
              <v:formulas/>
              <v:path arrowok="t" o:connecttype="segments"/>
            </v:shape>
            <v:shape id="_x0000_s1199" style="position:absolute;left:513;top:587;width:57;height:36" coordorigin="513,588" coordsize="57,36" path="m547,588r-11,l533,588r-3,1l528,589r-13,11l514,601r-1,2l513,607r7,9l521,618r9,4l533,622r3,1l539,623r5,l547,623r3,-1l552,622r5,-2l560,619r2,-1l563,616r2,-1l566,613r2,-2l569,609r1,-2l570,603r-1,-2l568,600r-1,-2l566,597r-1,-2l563,594r-1,-1l560,591r-5,-2l552,589r-2,-1l547,588xe" fillcolor="#b1b1b1" stroked="f">
              <v:path arrowok="t"/>
            </v:shape>
            <v:rect id="_x0000_s1198" style="position:absolute;left:532;top:600;width:19;height:7" fillcolor="#7e7e7e" stroked="f"/>
            <v:shape id="_x0000_s1197" style="position:absolute;left:532;top:572;width:17;height:32" coordorigin="533,573" coordsize="17,32" path="m549,573r-16,l539,604r6,l549,573xe" fillcolor="black" stroked="f">
              <v:path arrowok="t"/>
            </v:shape>
            <v:shape id="_x0000_s1196" style="position:absolute;left:534;top:573;width:17;height:32" coordorigin="534,574" coordsize="17,32" path="m534,574r6,32l546,606r4,-32l534,574e" filled="f" strokeweight=".14pt">
              <v:path arrowok="t"/>
            </v:shape>
            <v:shape id="_x0000_s1195" style="position:absolute;left:504;top:529;width:72;height:50" coordorigin="504,529" coordsize="72,50" path="m544,529r-7,l533,530r-3,l504,554r1,3l511,568r2,2l537,579r7,l548,578r3,l554,577r3,-1l560,575r3,-2l565,572r2,-2l570,568r1,-2l573,564r1,-2l575,559r1,-2l576,552r-9,-13l565,537r-2,-2l560,534r-3,-2l554,531r-3,-1l548,530r-4,-1xe" fillcolor="#ffff80" stroked="f">
              <v:path arrowok="t"/>
            </v:shape>
            <v:shape id="_x0000_s1194" style="position:absolute;left:505;top:530;width:72;height:50" coordorigin="506,531" coordsize="72,50" path="m577,555r,3l576,560r-1,3l574,565r-2,2l571,569r-2,2l567,573r-3,1l561,576r-3,1l555,578r-3,1l549,580r-4,l542,580r-4,l534,580r-3,-1l528,578r-4,-1l522,576r-3,-2l516,573r-2,-2l512,569r-2,-2l506,555r,-2l507,550r1,-2l522,535r2,-1l528,533r3,-1l534,531r4,l542,531r3,l549,531r3,1l555,533r3,1l561,535r3,1l567,538r2,2l577,553r,2e" filled="f" strokeweight=".14pt">
              <v:path arrowok="t"/>
            </v:shape>
            <v:shape id="_x0000_s1193" style="position:absolute;left:522;top:506;width:36;height:47" coordorigin="523,507" coordsize="36,47" path="m553,507r-26,l523,541r1,4l528,550r5,2l541,553r6,-1l552,551r4,-4l558,541r-5,-34xe" fillcolor="#ff6" stroked="f">
              <v:path arrowok="t"/>
            </v:shape>
            <v:shape id="_x0000_s1192" style="position:absolute;left:523;top:508;width:36;height:47" coordorigin="524,508" coordsize="36,47" path="m524,543r4,-35l555,508r4,35l557,548r-4,4l548,553r-6,2l534,553r-5,-2l525,546r-1,-3e" filled="f" strokeweight=".14pt">
              <v:path arrowok="t"/>
            </v:shape>
            <v:shape id="_x0000_s1191" style="position:absolute;left:513;top:489;width:53;height:22" coordorigin="514,490" coordsize="53,22" o:spt="100" adj="0,,0" path="m545,511r-10,l538,511r5,l545,511xm550,490r-20,l528,491r-3,1l521,492r-2,1l518,494r-1,1l516,496r-1,1l514,499r,3l515,504r1,l517,505r1,1l519,507r4,2l525,509r3,1l530,510r2,1l548,511r2,-1l552,510r2,-1l557,509r1,-1l560,507r2,-1l563,505r1,-1l565,504r1,-2l566,499r-1,-2l564,496r-1,-1l560,493r-2,-1l557,492r-3,l552,491r-2,-1xm545,490r-10,l532,490r16,l545,490xe" fillcolor="#fc3" stroked="f">
              <v:stroke joinstyle="round"/>
              <v:formulas/>
              <v:path arrowok="t" o:connecttype="segments"/>
            </v:shape>
            <v:shape id="_x0000_s1190" style="position:absolute;left:514;top:490;width:53;height:22" coordorigin="515,491" coordsize="53,22" path="m567,502r,1l567,504r-1,1l565,506r-1,1l563,508r-2,l559,509r-1,1l556,510r-2,1l551,511r-2,1l546,512r-2,l541,512r-2,l536,512r-2,l531,511r-2,l526,510r-2,l522,509r-1,-1l519,508r-1,-1l517,506r-1,-1l515,504r,-1l515,502r,-2l515,499r1,-1l517,498r1,-1l519,496r2,-1l522,494r2,-1l526,493r3,-1l531,491r3,l536,491r5,l546,491r3,l551,491r3,1l556,493r2,l565,498r1,l567,499r,1l567,502e" filled="f" strokeweight=".14pt">
              <v:path arrowok="t"/>
            </v:shape>
            <v:shape id="_x0000_s1189" style="position:absolute;left:513;top:480;width:53;height:25" coordorigin="514,480" coordsize="53,25" o:spt="100" adj="0,,0" path="m548,480r-16,l530,481r-2,l525,482r-2,1l519,485r-1,1l517,487r-1,1l515,489r-1,1l514,491r,2l514,495r1,1l516,497r1,1l518,499r1,1l521,501r2,1l525,503r3,1l532,504r3,1l545,505r3,-1l552,504r2,-1l557,502r1,-1l560,500r3,-2l564,497r1,-1l565,495r1,-2l566,491r-1,-1l565,489r-1,-1l563,487r-3,-2l558,484r-1,-1l554,482r-2,-1l550,481r-2,-1xm543,480r-5,l535,480r10,l543,480xe" fillcolor="#ffff80" stroked="f">
              <v:stroke joinstyle="round"/>
              <v:formulas/>
              <v:path arrowok="t" o:connecttype="segments"/>
            </v:shape>
            <v:shape id="_x0000_s1188" style="position:absolute;left:514;top:481;width:53;height:25" coordorigin="515,481" coordsize="53,25" path="m567,494r,1l567,496r-1,1l565,498r-1,1l563,500r-2,1l559,502r-1,1l556,504r-2,1l551,505r-2,1l546,506r-2,l541,506r-2,l536,506r-2,l531,505r-2,l526,504r-2,-1l522,502r-1,-1l519,500r-1,-1l517,498r-1,-1l515,496r,-1l515,494r,-2l515,491r1,-1l517,489r1,-1l519,487r2,-1l522,485r2,-1l526,484r3,-1l531,482r3,l536,482r3,-1l541,481r3,l546,482r3,l551,482r3,1l556,484r2,l559,485r2,1l563,487r1,1l565,489r1,1l567,491r,1l567,494e" filled="f" strokeweight=".14pt">
              <v:path arrowok="t"/>
            </v:shape>
            <v:shape id="_x0000_s1187" style="position:absolute;left:523;top:484;width:34;height:16" coordorigin="524,485" coordsize="34,16" path="m544,485r-7,l534,485r-3,1l528,487r-3,3l524,491r,3l537,500r7,l557,492r,-1l556,490r-2,-2l552,487r-2,-1l547,485r-3,xe" fillcolor="#fc3" stroked="f">
              <v:path arrowok="t"/>
            </v:shape>
            <v:shape id="_x0000_s1186" style="position:absolute;left:524;top:486;width:11078;height:42" coordorigin="525,486" coordsize="11078,42" o:spt="100" adj="0,,0" path="m558,494r,l558,495r-1,2l556,498r-2,1l551,500r-3,1l545,501r-3,l542,501r-4,l535,501r-3,-1l530,499r-2,-1l526,497r-1,-2l525,494r,l525,492r1,-1l528,489r2,-1l532,487r3,-1l538,486r4,l542,486r3,l548,486r3,1l554,488r2,1l557,491r1,1l558,494t84,33l805,527t,l968,527t,l1132,527t,l1295,527t,l1458,527t,l1622,527t,l1785,527t,l1948,527t,l2111,527t,l2274,527t,l2438,527t,l2601,527t,l2764,527t,l2927,527t,l3090,527t,l3254,527t,l3417,527t,l3580,527t,l3743,527t,l3907,527t,l4070,527t,l4233,527t,l4397,527t,l4560,527t,l4723,527t,l4886,527t,l5049,527t,l5213,527t,l5376,527t,l5539,527t,l5702,527t,l5865,527t,l6029,527t,l6192,527t,l6355,527t,l6519,527t,l6682,527t,l6845,527t,l7008,527t,l7171,527t,l7335,527t,l7498,527t,l7661,527t,l7824,527t,l7987,527t,l8151,527t,l8314,527t,l8477,527t,l8640,527t,l8803,527t,l8967,527t,l9130,527t,l9294,527t,l9457,527t,l9620,527t,l9783,527t,l9946,527t,l10112,527t,l10278,527t,l10443,527t,l10609,527t,l10774,527t,l10940,527t,l11106,527t,l11271,527t,l11437,527t,l11602,527e" filled="f" strokeweight=".14pt">
              <v:stroke joinstyle="round"/>
              <v:formulas/>
              <v:path arrowok="t" o:connecttype="segments"/>
            </v:shape>
            <v:shape id="_x0000_s1185" style="position:absolute;left:11650;top:625;width:109;height:16" coordorigin="11650,625" coordsize="109,16" path="m11759,625r-109,l11656,641r103,-16xe" fillcolor="#b1b1b1" stroked="f">
              <v:path arrowok="t"/>
            </v:shape>
            <v:shape id="_x0000_s1184" style="position:absolute;left:11601;top:527;width:161;height:99" coordorigin="11601,527" coordsize="161,99" path="m11601,527r44,98l11762,625r-161,-98xe" fillcolor="#e4e4e4" stroked="f">
              <v:path arrowok="t"/>
            </v:shape>
            <v:shape id="_x0000_s1183" style="position:absolute;left:481;top:528;width:11282;height:14675" coordorigin="481,528" coordsize="11282,14675" o:spt="100" adj="0,,0" path="m11602,528r44,99l11763,627r-161,-99m11763,627r,15m11763,642r,163m11763,805r,163m11763,968r,164m11763,1132r,163m11763,1295r,163m11763,1458r,164m11763,1622r,163m11763,1785r,163m11763,1948r,163m11763,2111r,163m11763,2274r,164m11763,2438r,163m11763,2601r,163m11763,2764r,163m11763,2927r,163m11763,3090r,164m11763,3254r,163m11763,3417r,163m11763,3580r,163m11763,3743r,163m11763,3906r,164m11763,4070r,163m11763,4233r,163m11763,4396r,163m11763,4559r,163m11763,4722r,164m11763,4886r,163m11763,5049r,164m11763,5213r,163m11763,5376r,163m11763,5539r,163m11763,5702r,163m11763,5865r,164m11763,6029r,163m11763,6192r,163m11763,6355r,163m11763,6518r,163m11763,6681r,164m11763,6845r,163m11763,7008r,163m11763,7171r,163m11763,7334r,163m11763,7497r,164m11763,7661r,163m11763,7824r,163m11763,7987r,163m11763,8150r,164m11763,8314r,163m11763,8477r,163m11763,8640r,163m11763,8803r,164m11763,8967r,163m11763,9130r,163m11763,9293r,163m11763,9456r,163m11763,9619r,164m11763,9783r,163m11763,9946r,163m11763,10109r,163m11763,10272r,163m11763,10435r,164m11763,10599r,163m11763,10762r,163m11763,10925r,163m11763,11088r,163m11763,11251r,164m11763,11415r,163m11763,11578r,164m11763,11742r,163m11763,11905r,163m11763,12068r,163m11763,12231r,163m11763,12394r,164m11763,12558r,163m11763,12721r,163m11763,12884r,166m11763,13050r,165m11763,13215r,166m11763,13381r,165m11763,13546r,166m11763,13712r,166m11763,13878r,165m11763,14043r,166m11763,14209r,165m11763,14374r,166m11763,14540r,166m11763,14706r,165m11763,14871r,166m11763,15037r,166m481,642r,163m481,805r,163m481,968r,164m481,1132r,163m481,1295r,163m481,1458r,164m481,1622r,163m481,1785r,163m481,1948r,163m481,2111r,163m481,2274r,164m481,2438r,163m481,2601r,163m481,2764r,163m481,2927r,163m481,3090r,164m481,3254r,163m481,3417r,163m481,3580r,163m481,3743r,163m481,3906r,164m481,4070r,163m481,4233r,163m481,4396r,163m481,4559r,163m481,4722r,164m481,4886r,163m481,5049r,164m481,5213r,163m481,5376r,163m481,5539r,163m481,5702r,163m481,5865r,164m481,6029r,163m481,6192r,163m481,6355r,163m481,6518r,163m481,6681r,164m481,6845r,163m481,7008r,163m481,7171r,163m481,7334r,163m481,7497r,164m481,7661r,163m481,7824r,163m481,7987r,163m481,8150r,164m481,8314r,163m481,8477r,163m481,8640r,163m481,8803r,164m481,8967r,163m481,9130r,163m481,9293r,163m481,9456r,163m481,9619r,164m481,9783r,163m481,9946r,163m481,10109r,163m481,10272r,163m481,10435r,164m481,10599r,163m481,10762r,163m481,10925r,163m481,11088r,163m481,11251r,164m481,11415r,163m481,11578r,164m481,11742r,163m481,11905r,163m481,12068r,163m481,12231r,163m481,12394r,164m481,12558r,163m481,12721r,163m481,12884r,166m481,13050r,165m481,13215r,166m481,13381r,165m481,13546r,166m481,13712r,166m481,13878r,165m481,14043r,166m481,14209r,165m481,14374r,166m481,14540r,166m481,14706r,165m481,14871r,166m481,15037r,166e" filled="f" strokeweight=".14pt">
              <v:stroke joinstyle="round"/>
              <v:formulas/>
              <v:path arrowok="t" o:connecttype="segments"/>
            </v:shape>
            <w10:wrap anchorx="page" anchory="page"/>
          </v:group>
        </w:pict>
      </w:r>
    </w:p>
    <w:p w14:paraId="7F3BFD60" w14:textId="77777777" w:rsidR="00D94AAE" w:rsidRDefault="006D4E81">
      <w:pPr>
        <w:tabs>
          <w:tab w:val="left" w:pos="5140"/>
        </w:tabs>
        <w:ind w:left="421"/>
        <w:rPr>
          <w:sz w:val="20"/>
        </w:rPr>
      </w:pPr>
      <w:r>
        <w:rPr>
          <w:noProof/>
          <w:position w:val="7"/>
          <w:sz w:val="20"/>
        </w:rPr>
        <w:drawing>
          <wp:inline distT="0" distB="0" distL="0" distR="0" wp14:anchorId="7F3BFD87" wp14:editId="7F3BFD88">
            <wp:extent cx="2663319" cy="1976437"/>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2663319" cy="1976437"/>
                    </a:xfrm>
                    <a:prstGeom prst="rect">
                      <a:avLst/>
                    </a:prstGeom>
                  </pic:spPr>
                </pic:pic>
              </a:graphicData>
            </a:graphic>
          </wp:inline>
        </w:drawing>
      </w:r>
      <w:r>
        <w:rPr>
          <w:position w:val="7"/>
          <w:sz w:val="20"/>
        </w:rPr>
        <w:tab/>
      </w:r>
      <w:r>
        <w:rPr>
          <w:noProof/>
          <w:sz w:val="20"/>
        </w:rPr>
        <w:drawing>
          <wp:inline distT="0" distB="0" distL="0" distR="0" wp14:anchorId="7F3BFD89" wp14:editId="7F3BFD8A">
            <wp:extent cx="2759965" cy="2015966"/>
            <wp:effectExtent l="0" t="0" r="0" b="0"/>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3" cstate="print"/>
                    <a:stretch>
                      <a:fillRect/>
                    </a:stretch>
                  </pic:blipFill>
                  <pic:spPr>
                    <a:xfrm>
                      <a:off x="0" y="0"/>
                      <a:ext cx="2759965" cy="2015966"/>
                    </a:xfrm>
                    <a:prstGeom prst="rect">
                      <a:avLst/>
                    </a:prstGeom>
                  </pic:spPr>
                </pic:pic>
              </a:graphicData>
            </a:graphic>
          </wp:inline>
        </w:drawing>
      </w:r>
    </w:p>
    <w:p w14:paraId="7F3BFD61" w14:textId="77777777" w:rsidR="00D94AAE" w:rsidRDefault="00D94AAE">
      <w:pPr>
        <w:pStyle w:val="BodyText"/>
        <w:spacing w:before="8"/>
        <w:rPr>
          <w:sz w:val="11"/>
        </w:rPr>
      </w:pPr>
    </w:p>
    <w:p w14:paraId="7F3BFD62" w14:textId="77777777" w:rsidR="00D94AAE" w:rsidRDefault="006D4E81">
      <w:pPr>
        <w:tabs>
          <w:tab w:val="left" w:pos="4676"/>
        </w:tabs>
        <w:spacing w:before="64"/>
        <w:ind w:left="302"/>
        <w:jc w:val="center"/>
        <w:rPr>
          <w:sz w:val="18"/>
        </w:rPr>
      </w:pPr>
      <w:r>
        <w:rPr>
          <w:sz w:val="18"/>
        </w:rPr>
        <w:t>Fig. 6 Accuracy scores</w:t>
      </w:r>
      <w:r>
        <w:rPr>
          <w:spacing w:val="-8"/>
          <w:sz w:val="18"/>
        </w:rPr>
        <w:t xml:space="preserve"> </w:t>
      </w:r>
      <w:r>
        <w:rPr>
          <w:sz w:val="18"/>
        </w:rPr>
        <w:t>for</w:t>
      </w:r>
      <w:r>
        <w:rPr>
          <w:spacing w:val="-1"/>
          <w:sz w:val="18"/>
        </w:rPr>
        <w:t xml:space="preserve"> </w:t>
      </w:r>
      <w:r>
        <w:rPr>
          <w:sz w:val="18"/>
        </w:rPr>
        <w:t>OBSCENCE</w:t>
      </w:r>
      <w:r>
        <w:rPr>
          <w:sz w:val="18"/>
        </w:rPr>
        <w:tab/>
        <w:t>Fig. 7. Over-fitting values comparison for</w:t>
      </w:r>
      <w:r>
        <w:rPr>
          <w:spacing w:val="-5"/>
          <w:sz w:val="18"/>
        </w:rPr>
        <w:t xml:space="preserve"> </w:t>
      </w:r>
      <w:r>
        <w:rPr>
          <w:sz w:val="18"/>
        </w:rPr>
        <w:t>OBSENCE</w:t>
      </w:r>
    </w:p>
    <w:p w14:paraId="7F3BFD63" w14:textId="77777777" w:rsidR="00D94AAE" w:rsidRDefault="00D94AAE">
      <w:pPr>
        <w:pStyle w:val="BodyText"/>
        <w:rPr>
          <w:sz w:val="20"/>
        </w:rPr>
      </w:pPr>
    </w:p>
    <w:p w14:paraId="7F3BFD64" w14:textId="77777777" w:rsidR="00D94AAE" w:rsidRDefault="006D4E81">
      <w:pPr>
        <w:pStyle w:val="BodyText"/>
        <w:spacing w:before="3"/>
        <w:rPr>
          <w:sz w:val="17"/>
        </w:rPr>
      </w:pPr>
      <w:r>
        <w:rPr>
          <w:noProof/>
        </w:rPr>
        <w:drawing>
          <wp:anchor distT="0" distB="0" distL="0" distR="0" simplePos="0" relativeHeight="11" behindDoc="0" locked="0" layoutInCell="1" allowOverlap="1" wp14:anchorId="7F3BFD8B" wp14:editId="7F3BFD8C">
            <wp:simplePos x="0" y="0"/>
            <wp:positionH relativeFrom="page">
              <wp:posOffset>680950</wp:posOffset>
            </wp:positionH>
            <wp:positionV relativeFrom="paragraph">
              <wp:posOffset>233377</wp:posOffset>
            </wp:positionV>
            <wp:extent cx="2705828" cy="1976437"/>
            <wp:effectExtent l="0" t="0" r="0" b="0"/>
            <wp:wrapTopAndBottom/>
            <wp:docPr id="1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14" cstate="print"/>
                    <a:stretch>
                      <a:fillRect/>
                    </a:stretch>
                  </pic:blipFill>
                  <pic:spPr>
                    <a:xfrm>
                      <a:off x="0" y="0"/>
                      <a:ext cx="2705828" cy="1976437"/>
                    </a:xfrm>
                    <a:prstGeom prst="rect">
                      <a:avLst/>
                    </a:prstGeom>
                  </pic:spPr>
                </pic:pic>
              </a:graphicData>
            </a:graphic>
          </wp:anchor>
        </w:drawing>
      </w:r>
      <w:r>
        <w:rPr>
          <w:noProof/>
        </w:rPr>
        <w:drawing>
          <wp:anchor distT="0" distB="0" distL="0" distR="0" simplePos="0" relativeHeight="12" behindDoc="0" locked="0" layoutInCell="1" allowOverlap="1" wp14:anchorId="7F3BFD8D" wp14:editId="7F3BFD8E">
            <wp:simplePos x="0" y="0"/>
            <wp:positionH relativeFrom="page">
              <wp:posOffset>3579541</wp:posOffset>
            </wp:positionH>
            <wp:positionV relativeFrom="paragraph">
              <wp:posOffset>158601</wp:posOffset>
            </wp:positionV>
            <wp:extent cx="2867848" cy="2095023"/>
            <wp:effectExtent l="0" t="0" r="0" b="0"/>
            <wp:wrapTopAndBottom/>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15" cstate="print"/>
                    <a:stretch>
                      <a:fillRect/>
                    </a:stretch>
                  </pic:blipFill>
                  <pic:spPr>
                    <a:xfrm>
                      <a:off x="0" y="0"/>
                      <a:ext cx="2867848" cy="2095023"/>
                    </a:xfrm>
                    <a:prstGeom prst="rect">
                      <a:avLst/>
                    </a:prstGeom>
                  </pic:spPr>
                </pic:pic>
              </a:graphicData>
            </a:graphic>
          </wp:anchor>
        </w:drawing>
      </w:r>
    </w:p>
    <w:p w14:paraId="7F3BFD65" w14:textId="77777777" w:rsidR="00D94AAE" w:rsidRDefault="006D4E81">
      <w:pPr>
        <w:tabs>
          <w:tab w:val="left" w:pos="5433"/>
        </w:tabs>
        <w:spacing w:before="34"/>
        <w:ind w:left="964"/>
        <w:rPr>
          <w:sz w:val="18"/>
        </w:rPr>
      </w:pPr>
      <w:r>
        <w:rPr>
          <w:sz w:val="18"/>
        </w:rPr>
        <w:t>Fig. 8 Accuracy scores</w:t>
      </w:r>
      <w:r>
        <w:rPr>
          <w:spacing w:val="-8"/>
          <w:sz w:val="18"/>
        </w:rPr>
        <w:t xml:space="preserve"> </w:t>
      </w:r>
      <w:r>
        <w:rPr>
          <w:sz w:val="18"/>
        </w:rPr>
        <w:t>for</w:t>
      </w:r>
      <w:r>
        <w:rPr>
          <w:spacing w:val="-2"/>
          <w:sz w:val="18"/>
        </w:rPr>
        <w:t xml:space="preserve"> </w:t>
      </w:r>
      <w:r>
        <w:rPr>
          <w:sz w:val="18"/>
        </w:rPr>
        <w:t>SEVERE_TOXIC</w:t>
      </w:r>
      <w:r>
        <w:rPr>
          <w:sz w:val="18"/>
        </w:rPr>
        <w:tab/>
        <w:t>Fig. 9. Over-fitting values comparison for</w:t>
      </w:r>
      <w:r>
        <w:rPr>
          <w:spacing w:val="-8"/>
          <w:sz w:val="18"/>
        </w:rPr>
        <w:t xml:space="preserve"> </w:t>
      </w:r>
      <w:r>
        <w:rPr>
          <w:sz w:val="18"/>
        </w:rPr>
        <w:t>SEVERE_TOXIC</w:t>
      </w:r>
    </w:p>
    <w:p w14:paraId="7F3BFD66" w14:textId="77777777" w:rsidR="00D94AAE" w:rsidRDefault="00D94AAE">
      <w:pPr>
        <w:pStyle w:val="BodyText"/>
        <w:rPr>
          <w:sz w:val="20"/>
        </w:rPr>
      </w:pPr>
    </w:p>
    <w:p w14:paraId="7F3BFD67" w14:textId="77777777" w:rsidR="00D94AAE" w:rsidRDefault="006D4E81">
      <w:pPr>
        <w:pStyle w:val="BodyText"/>
        <w:spacing w:before="10"/>
        <w:rPr>
          <w:sz w:val="28"/>
        </w:rPr>
      </w:pPr>
      <w:r>
        <w:rPr>
          <w:noProof/>
        </w:rPr>
        <w:drawing>
          <wp:anchor distT="0" distB="0" distL="0" distR="0" simplePos="0" relativeHeight="13" behindDoc="0" locked="0" layoutInCell="1" allowOverlap="1" wp14:anchorId="7F3BFD8F" wp14:editId="7F3BFD90">
            <wp:simplePos x="0" y="0"/>
            <wp:positionH relativeFrom="page">
              <wp:posOffset>495630</wp:posOffset>
            </wp:positionH>
            <wp:positionV relativeFrom="paragraph">
              <wp:posOffset>248231</wp:posOffset>
            </wp:positionV>
            <wp:extent cx="3030021" cy="2213610"/>
            <wp:effectExtent l="0" t="0" r="0" b="0"/>
            <wp:wrapTopAndBottom/>
            <wp:docPr id="1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png"/>
                    <pic:cNvPicPr/>
                  </pic:nvPicPr>
                  <pic:blipFill>
                    <a:blip r:embed="rId16" cstate="print"/>
                    <a:stretch>
                      <a:fillRect/>
                    </a:stretch>
                  </pic:blipFill>
                  <pic:spPr>
                    <a:xfrm>
                      <a:off x="0" y="0"/>
                      <a:ext cx="3030021" cy="2213610"/>
                    </a:xfrm>
                    <a:prstGeom prst="rect">
                      <a:avLst/>
                    </a:prstGeom>
                  </pic:spPr>
                </pic:pic>
              </a:graphicData>
            </a:graphic>
          </wp:anchor>
        </w:drawing>
      </w:r>
      <w:r>
        <w:rPr>
          <w:noProof/>
        </w:rPr>
        <w:drawing>
          <wp:anchor distT="0" distB="0" distL="0" distR="0" simplePos="0" relativeHeight="14" behindDoc="0" locked="0" layoutInCell="1" allowOverlap="1" wp14:anchorId="7F3BFD91" wp14:editId="7F3BFD92">
            <wp:simplePos x="0" y="0"/>
            <wp:positionH relativeFrom="page">
              <wp:posOffset>3628642</wp:posOffset>
            </wp:positionH>
            <wp:positionV relativeFrom="paragraph">
              <wp:posOffset>283605</wp:posOffset>
            </wp:positionV>
            <wp:extent cx="3024720" cy="2174081"/>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17" cstate="print"/>
                    <a:stretch>
                      <a:fillRect/>
                    </a:stretch>
                  </pic:blipFill>
                  <pic:spPr>
                    <a:xfrm>
                      <a:off x="0" y="0"/>
                      <a:ext cx="3024720" cy="2174081"/>
                    </a:xfrm>
                    <a:prstGeom prst="rect">
                      <a:avLst/>
                    </a:prstGeom>
                  </pic:spPr>
                </pic:pic>
              </a:graphicData>
            </a:graphic>
          </wp:anchor>
        </w:drawing>
      </w:r>
    </w:p>
    <w:p w14:paraId="7F3BFD68" w14:textId="77777777" w:rsidR="00D94AAE" w:rsidRDefault="006D4E81">
      <w:pPr>
        <w:tabs>
          <w:tab w:val="left" w:pos="6156"/>
        </w:tabs>
        <w:spacing w:before="157"/>
        <w:ind w:left="1413"/>
        <w:rPr>
          <w:sz w:val="18"/>
        </w:rPr>
      </w:pPr>
      <w:r>
        <w:rPr>
          <w:sz w:val="18"/>
        </w:rPr>
        <w:t>Fig. 10 Accuracy scores</w:t>
      </w:r>
      <w:r>
        <w:rPr>
          <w:spacing w:val="-9"/>
          <w:sz w:val="18"/>
        </w:rPr>
        <w:t xml:space="preserve"> </w:t>
      </w:r>
      <w:r>
        <w:rPr>
          <w:sz w:val="18"/>
        </w:rPr>
        <w:t>for</w:t>
      </w:r>
      <w:r>
        <w:rPr>
          <w:spacing w:val="-2"/>
          <w:sz w:val="18"/>
        </w:rPr>
        <w:t xml:space="preserve"> </w:t>
      </w:r>
      <w:r>
        <w:rPr>
          <w:sz w:val="18"/>
        </w:rPr>
        <w:t>THREAT</w:t>
      </w:r>
      <w:r>
        <w:rPr>
          <w:sz w:val="18"/>
        </w:rPr>
        <w:tab/>
      </w:r>
      <w:r>
        <w:rPr>
          <w:sz w:val="18"/>
        </w:rPr>
        <w:t>Fig. 11. Over-fitting values comparison for</w:t>
      </w:r>
      <w:r>
        <w:rPr>
          <w:spacing w:val="-4"/>
          <w:sz w:val="18"/>
        </w:rPr>
        <w:t xml:space="preserve"> </w:t>
      </w:r>
      <w:r>
        <w:rPr>
          <w:sz w:val="18"/>
        </w:rPr>
        <w:t>THREAT</w:t>
      </w:r>
    </w:p>
    <w:p w14:paraId="7F3BFD69" w14:textId="77777777" w:rsidR="00D94AAE" w:rsidRDefault="00D94AAE">
      <w:pPr>
        <w:rPr>
          <w:sz w:val="18"/>
        </w:rPr>
        <w:sectPr w:rsidR="00D94AAE">
          <w:pgSz w:w="12240" w:h="15840"/>
          <w:pgMar w:top="1500" w:right="1200" w:bottom="1200" w:left="680" w:header="0" w:footer="1012" w:gutter="0"/>
          <w:cols w:space="720"/>
        </w:sectPr>
      </w:pPr>
    </w:p>
    <w:p w14:paraId="7F3BFD6A" w14:textId="77777777" w:rsidR="00D94AAE" w:rsidRDefault="006D4E81">
      <w:pPr>
        <w:pStyle w:val="BodyText"/>
        <w:spacing w:before="12"/>
        <w:rPr>
          <w:sz w:val="17"/>
        </w:rPr>
      </w:pPr>
      <w:r>
        <w:lastRenderedPageBreak/>
        <w:pict w14:anchorId="7F3BFD93">
          <v:group id="_x0000_s1026" style="position:absolute;margin-left:24pt;margin-top:24pt;width:564.3pt;height:744.15pt;z-index:-253022208;mso-position-horizontal-relative:page;mso-position-vertical-relative:page" coordorigin="480,480" coordsize="11286,14883">
            <v:line id="_x0000_s1181" style="position:absolute" from="489,15353" to="641,15353" strokecolor="#b1b1b1" strokeweight=".32172mm"/>
            <v:shape id="_x0000_s1180" style="position:absolute;left:481;top:15202;width:161;height:143" coordorigin="481,15203" coordsize="161,143" path="m481,15203r,142l642,15345e" filled="f" strokeweight=".14pt">
              <v:path arrowok="t"/>
            </v:shape>
            <v:line id="_x0000_s1179" style="position:absolute" from="641,15353" to="804,15353" strokecolor="#b1b1b1" strokeweight=".32172mm"/>
            <v:line id="_x0000_s1178" style="position:absolute" from="642,15345" to="805,15345" strokeweight=".14pt"/>
            <v:line id="_x0000_s1177" style="position:absolute" from="804,15353" to="967,15353" strokecolor="#b1b1b1" strokeweight=".32172mm"/>
            <v:line id="_x0000_s1176" style="position:absolute" from="805,15345" to="968,15345" strokeweight=".14pt"/>
            <v:line id="_x0000_s1175" style="position:absolute" from="967,15353" to="1130,15353" strokecolor="#b1b1b1" strokeweight=".32172mm"/>
            <v:line id="_x0000_s1174" style="position:absolute" from="968,15345" to="1132,15345" strokeweight=".14pt"/>
            <v:line id="_x0000_s1173" style="position:absolute" from="1130,15353" to="1294,15353" strokecolor="#b1b1b1" strokeweight=".32172mm"/>
            <v:line id="_x0000_s1172" style="position:absolute" from="1132,15345" to="1295,15345" strokeweight=".14pt"/>
            <v:line id="_x0000_s1171" style="position:absolute" from="1294,15353" to="1457,15353" strokecolor="#b1b1b1" strokeweight=".32172mm"/>
            <v:line id="_x0000_s1170" style="position:absolute" from="1295,15345" to="1458,15345" strokeweight=".14pt"/>
            <v:line id="_x0000_s1169" style="position:absolute" from="1457,15353" to="1620,15353" strokecolor="#b1b1b1" strokeweight=".32172mm"/>
            <v:line id="_x0000_s1168" style="position:absolute" from="1458,15345" to="1622,15345" strokeweight=".14pt"/>
            <v:line id="_x0000_s1167" style="position:absolute" from="1620,15353" to="1784,15353" strokecolor="#b1b1b1" strokeweight=".32172mm"/>
            <v:line id="_x0000_s1166" style="position:absolute" from="1622,15345" to="1785,15345" strokeweight=".14pt"/>
            <v:line id="_x0000_s1165" style="position:absolute" from="1784,15353" to="1947,15353" strokecolor="#b1b1b1" strokeweight=".32172mm"/>
            <v:line id="_x0000_s1164" style="position:absolute" from="1785,15345" to="1948,15345" strokeweight=".14pt"/>
            <v:line id="_x0000_s1163" style="position:absolute" from="1947,15353" to="2110,15353" strokecolor="#b1b1b1" strokeweight=".32172mm"/>
            <v:line id="_x0000_s1162" style="position:absolute" from="1948,15345" to="2111,15345" strokeweight=".14pt"/>
            <v:line id="_x0000_s1161" style="position:absolute" from="2110,15353" to="2273,15353" strokecolor="#b1b1b1" strokeweight=".32172mm"/>
            <v:line id="_x0000_s1160" style="position:absolute" from="2111,15345" to="2274,15345" strokeweight=".14pt"/>
            <v:line id="_x0000_s1159" style="position:absolute" from="2273,15353" to="2436,15353" strokecolor="#b1b1b1" strokeweight=".32172mm"/>
            <v:line id="_x0000_s1158" style="position:absolute" from="2274,15345" to="2438,15345" strokeweight=".14pt"/>
            <v:line id="_x0000_s1157" style="position:absolute" from="2436,15353" to="2600,15353" strokecolor="#b1b1b1" strokeweight=".32172mm"/>
            <v:line id="_x0000_s1156" style="position:absolute" from="2438,15345" to="2601,15345" strokeweight=".14pt"/>
            <v:line id="_x0000_s1155" style="position:absolute" from="2600,15353" to="2763,15353" strokecolor="#b1b1b1" strokeweight=".32172mm"/>
            <v:line id="_x0000_s1154" style="position:absolute" from="2601,15345" to="2764,15345" strokeweight=".14pt"/>
            <v:line id="_x0000_s1153" style="position:absolute" from="2763,15353" to="2926,15353" strokecolor="#b1b1b1" strokeweight=".32172mm"/>
            <v:line id="_x0000_s1152" style="position:absolute" from="2764,15345" to="2927,15345" strokeweight=".14pt"/>
            <v:line id="_x0000_s1151" style="position:absolute" from="2926,15353" to="3089,15353" strokecolor="#b1b1b1" strokeweight=".32172mm"/>
            <v:line id="_x0000_s1150" style="position:absolute" from="2927,15345" to="3090,15345" strokeweight=".14pt"/>
            <v:line id="_x0000_s1149" style="position:absolute" from="3089,15353" to="3252,15353" strokecolor="#b1b1b1" strokeweight=".32172mm"/>
            <v:line id="_x0000_s1148" style="position:absolute" from="3090,15345" to="3254,15345" strokeweight=".14pt"/>
            <v:line id="_x0000_s1147" style="position:absolute" from="3252,15353" to="3416,15353" strokecolor="#b1b1b1" strokeweight=".32172mm"/>
            <v:line id="_x0000_s1146" style="position:absolute" from="3254,15345" to="3417,15345" strokeweight=".14pt"/>
            <v:line id="_x0000_s1145" style="position:absolute" from="3416,15353" to="3579,15353" strokecolor="#b1b1b1" strokeweight=".32172mm"/>
            <v:line id="_x0000_s1144" style="position:absolute" from="3417,15345" to="3580,15345" strokeweight=".14pt"/>
            <v:line id="_x0000_s1143" style="position:absolute" from="3579,15353" to="3742,15353" strokecolor="#b1b1b1" strokeweight=".32172mm"/>
            <v:line id="_x0000_s1142" style="position:absolute" from="3580,15345" to="3743,15345" strokeweight=".14pt"/>
            <v:line id="_x0000_s1141" style="position:absolute" from="3742,15353" to="3906,15353" strokecolor="#b1b1b1" strokeweight=".32172mm"/>
            <v:line id="_x0000_s1140" style="position:absolute" from="3743,15345" to="3907,15345" strokeweight=".14pt"/>
            <v:line id="_x0000_s1139" style="position:absolute" from="3906,15353" to="4069,15353" strokecolor="#b1b1b1" strokeweight=".32172mm"/>
            <v:line id="_x0000_s1138" style="position:absolute" from="3907,15345" to="4070,15345" strokeweight=".14pt"/>
            <v:line id="_x0000_s1137" style="position:absolute" from="4069,15353" to="4232,15353" strokecolor="#b1b1b1" strokeweight=".32172mm"/>
            <v:line id="_x0000_s1136" style="position:absolute" from="4070,15345" to="4233,15345" strokeweight=".14pt"/>
            <v:line id="_x0000_s1135" style="position:absolute" from="4232,15353" to="4395,15353" strokecolor="#b1b1b1" strokeweight=".32172mm"/>
            <v:line id="_x0000_s1134" style="position:absolute" from="4233,15345" to="4397,15345" strokeweight=".14pt"/>
            <v:line id="_x0000_s1133" style="position:absolute" from="4395,15353" to="4559,15353" strokecolor="#b1b1b1" strokeweight=".32172mm"/>
            <v:line id="_x0000_s1132" style="position:absolute" from="4397,15345" to="4560,15345" strokeweight=".14pt"/>
            <v:line id="_x0000_s1131" style="position:absolute" from="4559,15353" to="4722,15353" strokecolor="#b1b1b1" strokeweight=".32172mm"/>
            <v:line id="_x0000_s1130" style="position:absolute" from="4560,15345" to="4723,15345" strokeweight=".14pt"/>
            <v:line id="_x0000_s1129" style="position:absolute" from="4722,15353" to="4885,15353" strokecolor="#b1b1b1" strokeweight=".32172mm"/>
            <v:line id="_x0000_s1128" style="position:absolute" from="4723,15345" to="4886,15345" strokeweight=".14pt"/>
            <v:line id="_x0000_s1127" style="position:absolute" from="4885,15353" to="5048,15353" strokecolor="#b1b1b1" strokeweight=".32172mm"/>
            <v:line id="_x0000_s1126" style="position:absolute" from="4886,15345" to="5049,15345" strokeweight=".14pt"/>
            <v:line id="_x0000_s1125" style="position:absolute" from="5048,15353" to="5211,15353" strokecolor="#b1b1b1" strokeweight=".32172mm"/>
            <v:line id="_x0000_s1124" style="position:absolute" from="5049,15345" to="5213,15345" strokeweight=".14pt"/>
            <v:line id="_x0000_s1123" style="position:absolute" from="5211,15353" to="5375,15353" strokecolor="#b1b1b1" strokeweight=".32172mm"/>
            <v:line id="_x0000_s1122" style="position:absolute" from="5213,15345" to="5376,15345" strokeweight=".14pt"/>
            <v:line id="_x0000_s1121" style="position:absolute" from="5375,15353" to="5538,15353" strokecolor="#b1b1b1" strokeweight=".32172mm"/>
            <v:line id="_x0000_s1120" style="position:absolute" from="5376,15345" to="5539,15345" strokeweight=".14pt"/>
            <v:line id="_x0000_s1119" style="position:absolute" from="5538,15353" to="5701,15353" strokecolor="#b1b1b1" strokeweight=".32172mm"/>
            <v:line id="_x0000_s1118" style="position:absolute" from="5539,15345" to="5702,15345" strokeweight=".14pt"/>
            <v:line id="_x0000_s1117" style="position:absolute" from="5701,15353" to="5864,15353" strokecolor="#b1b1b1" strokeweight=".32172mm"/>
            <v:line id="_x0000_s1116" style="position:absolute" from="5702,15345" to="5865,15345" strokeweight=".14pt"/>
            <v:line id="_x0000_s1115" style="position:absolute" from="5864,15353" to="6027,15353" strokecolor="#b1b1b1" strokeweight=".32172mm"/>
            <v:line id="_x0000_s1114" style="position:absolute" from="5865,15345" to="6029,15345" strokeweight=".14pt"/>
            <v:line id="_x0000_s1113" style="position:absolute" from="6027,15353" to="6191,15353" strokecolor="#b1b1b1" strokeweight=".32172mm"/>
            <v:line id="_x0000_s1112" style="position:absolute" from="6029,15345" to="6192,15345" strokeweight=".14pt"/>
            <v:line id="_x0000_s1111" style="position:absolute" from="6191,15353" to="6354,15353" strokecolor="#b1b1b1" strokeweight=".32172mm"/>
            <v:line id="_x0000_s1110" style="position:absolute" from="6192,15345" to="6355,15345" strokeweight=".14pt"/>
            <v:line id="_x0000_s1109" style="position:absolute" from="6354,15353" to="6517,15353" strokecolor="#b1b1b1" strokeweight=".32172mm"/>
            <v:line id="_x0000_s1108" style="position:absolute" from="6355,15345" to="6519,15345" strokeweight=".14pt"/>
            <v:line id="_x0000_s1107" style="position:absolute" from="6517,15353" to="6681,15353" strokecolor="#b1b1b1" strokeweight=".32172mm"/>
            <v:line id="_x0000_s1106" style="position:absolute" from="6519,15345" to="6682,15345" strokeweight=".14pt"/>
            <v:line id="_x0000_s1105" style="position:absolute" from="6681,15353" to="6844,15353" strokecolor="#b1b1b1" strokeweight=".32172mm"/>
            <v:line id="_x0000_s1104" style="position:absolute" from="6682,15345" to="6845,15345" strokeweight=".14pt"/>
            <v:line id="_x0000_s1103" style="position:absolute" from="6844,15353" to="7007,15353" strokecolor="#b1b1b1" strokeweight=".32172mm"/>
            <v:line id="_x0000_s1102" style="position:absolute" from="6845,15345" to="7008,15345" strokeweight=".14pt"/>
            <v:line id="_x0000_s1101" style="position:absolute" from="7007,15353" to="7170,15353" strokecolor="#b1b1b1" strokeweight=".32172mm"/>
            <v:line id="_x0000_s1100" style="position:absolute" from="7008,15345" to="7171,15345" strokeweight=".14pt"/>
            <v:line id="_x0000_s1099" style="position:absolute" from="7170,15353" to="7333,15353" strokecolor="#b1b1b1" strokeweight=".32172mm"/>
            <v:line id="_x0000_s1098" style="position:absolute" from="7171,15345" to="7335,15345" strokeweight=".14pt"/>
            <v:line id="_x0000_s1097" style="position:absolute" from="7333,15353" to="7497,15353" strokecolor="#b1b1b1" strokeweight=".32172mm"/>
            <v:line id="_x0000_s1096" style="position:absolute" from="7335,15345" to="7498,15345" strokeweight=".14pt"/>
            <v:line id="_x0000_s1095" style="position:absolute" from="7497,15353" to="7660,15353" strokecolor="#b1b1b1" strokeweight=".32172mm"/>
            <v:line id="_x0000_s1094" style="position:absolute" from="7498,15345" to="7661,15345" strokeweight=".14pt"/>
            <v:line id="_x0000_s1093" style="position:absolute" from="7660,15353" to="7823,15353" strokecolor="#b1b1b1" strokeweight=".32172mm"/>
            <v:line id="_x0000_s1092" style="position:absolute" from="7661,15345" to="7824,15345" strokeweight=".14pt"/>
            <v:line id="_x0000_s1091" style="position:absolute" from="7823,15353" to="7986,15353" strokecolor="#b1b1b1" strokeweight=".32172mm"/>
            <v:line id="_x0000_s1090" style="position:absolute" from="7824,15345" to="7987,15345" strokeweight=".14pt"/>
            <v:line id="_x0000_s1089" style="position:absolute" from="7986,15353" to="8149,15353" strokecolor="#b1b1b1" strokeweight=".32172mm"/>
            <v:line id="_x0000_s1088" style="position:absolute" from="7987,15345" to="8151,15345" strokeweight=".14pt"/>
            <v:line id="_x0000_s1087" style="position:absolute" from="8149,15353" to="8313,15353" strokecolor="#b1b1b1" strokeweight=".32172mm"/>
            <v:line id="_x0000_s1086" style="position:absolute" from="8151,15345" to="8314,15345" strokeweight=".14pt"/>
            <v:line id="_x0000_s1085" style="position:absolute" from="8313,15353" to="8476,15353" strokecolor="#b1b1b1" strokeweight=".32172mm"/>
            <v:line id="_x0000_s1084" style="position:absolute" from="8314,15345" to="8477,15345" strokeweight=".14pt"/>
            <v:line id="_x0000_s1083" style="position:absolute" from="8476,15353" to="8639,15353" strokecolor="#b1b1b1" strokeweight=".32172mm"/>
            <v:line id="_x0000_s1082" style="position:absolute" from="8477,15345" to="8640,15345" strokeweight=".14pt"/>
            <v:line id="_x0000_s1081" style="position:absolute" from="8639,15353" to="8802,15353" strokecolor="#b1b1b1" strokeweight=".32172mm"/>
            <v:line id="_x0000_s1080" style="position:absolute" from="8640,15345" to="8803,15345" strokeweight=".14pt"/>
            <v:line id="_x0000_s1079" style="position:absolute" from="8802,15353" to="8966,15353" strokecolor="#b1b1b1" strokeweight=".32172mm"/>
            <v:line id="_x0000_s1078" style="position:absolute" from="8803,15345" to="8967,15345" strokeweight=".14pt"/>
            <v:line id="_x0000_s1077" style="position:absolute" from="8966,15353" to="9129,15353" strokecolor="#b1b1b1" strokeweight=".32172mm"/>
            <v:line id="_x0000_s1076" style="position:absolute" from="8967,15345" to="9130,15345" strokeweight=".14pt"/>
            <v:line id="_x0000_s1075" style="position:absolute" from="9129,15353" to="9292,15353" strokecolor="#b1b1b1" strokeweight=".32172mm"/>
            <v:line id="_x0000_s1074" style="position:absolute" from="9130,15345" to="9294,15345" strokeweight=".14pt"/>
            <v:line id="_x0000_s1073" style="position:absolute" from="9292,15353" to="9456,15353" strokecolor="#b1b1b1" strokeweight=".32172mm"/>
            <v:line id="_x0000_s1072" style="position:absolute" from="9294,15345" to="9457,15345" strokeweight=".14pt"/>
            <v:line id="_x0000_s1071" style="position:absolute" from="9456,15353" to="9619,15353" strokecolor="#b1b1b1" strokeweight=".32172mm"/>
            <v:line id="_x0000_s1070" style="position:absolute" from="9457,15345" to="9620,15345" strokeweight=".14pt"/>
            <v:line id="_x0000_s1069" style="position:absolute" from="9619,15353" to="9782,15353" strokecolor="#b1b1b1" strokeweight=".32172mm"/>
            <v:line id="_x0000_s1068" style="position:absolute" from="9620,15345" to="9783,15345" strokeweight=".14pt"/>
            <v:line id="_x0000_s1067" style="position:absolute" from="9782,15353" to="9945,15353" strokecolor="#b1b1b1" strokeweight=".32172mm"/>
            <v:line id="_x0000_s1066" style="position:absolute" from="9783,15345" to="9946,15345" strokeweight=".14pt"/>
            <v:line id="_x0000_s1065" style="position:absolute" from="9945,15353" to="10111,15353" strokecolor="#b1b1b1" strokeweight=".32172mm"/>
            <v:line id="_x0000_s1064" style="position:absolute" from="9946,15345" to="10112,15345" strokeweight=".14pt"/>
            <v:line id="_x0000_s1063" style="position:absolute" from="10111,15353" to="10276,15353" strokecolor="#b1b1b1" strokeweight=".32172mm"/>
            <v:line id="_x0000_s1062" style="position:absolute" from="10112,15345" to="10278,15345" strokeweight=".14pt"/>
            <v:line id="_x0000_s1061" style="position:absolute" from="10276,15353" to="10442,15353" strokecolor="#b1b1b1" strokeweight=".32172mm"/>
            <v:line id="_x0000_s1060" style="position:absolute" from="10278,15345" to="10443,15345" strokeweight=".14pt"/>
            <v:line id="_x0000_s1059" style="position:absolute" from="10442,15353" to="10608,15353" strokecolor="#b1b1b1" strokeweight=".32172mm"/>
            <v:line id="_x0000_s1058" style="position:absolute" from="10443,15345" to="10609,15345" strokeweight=".14pt"/>
            <v:line id="_x0000_s1057" style="position:absolute" from="10608,15353" to="10773,15353" strokecolor="#b1b1b1" strokeweight=".32172mm"/>
            <v:line id="_x0000_s1056" style="position:absolute" from="10609,15345" to="10774,15345" strokeweight=".14pt"/>
            <v:line id="_x0000_s1055" style="position:absolute" from="10773,15353" to="10939,15353" strokecolor="#b1b1b1" strokeweight=".32172mm"/>
            <v:line id="_x0000_s1054" style="position:absolute" from="10774,15345" to="10940,15345" strokeweight=".14pt"/>
            <v:line id="_x0000_s1053" style="position:absolute" from="10939,15353" to="11104,15353" strokecolor="#b1b1b1" strokeweight=".32172mm"/>
            <v:line id="_x0000_s1052" style="position:absolute" from="10940,15345" to="11106,15345" strokeweight=".14pt"/>
            <v:line id="_x0000_s1051" style="position:absolute" from="11104,15353" to="11270,15353" strokecolor="#b1b1b1" strokeweight=".32172mm"/>
            <v:line id="_x0000_s1050" style="position:absolute" from="11106,15345" to="11271,15345" strokeweight=".14pt"/>
            <v:line id="_x0000_s1049" style="position:absolute" from="11270,15353" to="11436,15353" strokecolor="#b1b1b1" strokeweight=".32172mm"/>
            <v:line id="_x0000_s1048" style="position:absolute" from="11271,15345" to="11437,15345" strokeweight=".14pt"/>
            <v:line id="_x0000_s1047" style="position:absolute" from="11436,15353" to="11601,15353" strokecolor="#b1b1b1" strokeweight=".32172mm"/>
            <v:line id="_x0000_s1046" style="position:absolute" from="11437,15345" to="11602,15345" strokeweight=".14pt"/>
            <v:line id="_x0000_s1045" style="position:absolute" from="11602,15353" to="11755,15353" strokecolor="#b1b1b1" strokeweight=".32172mm"/>
            <v:shape id="_x0000_s1044" style="position:absolute;left:481;top:527;width:11283;height:14819" coordorigin="481,527" coordsize="11283,14819" o:spt="100" adj="0,,0" path="m11764,15203r,142l11603,15345m642,527r-161,l481,642e" filled="f" strokeweight=".14pt">
              <v:stroke joinstyle="round"/>
              <v:formulas/>
              <v:path arrowok="t" o:connecttype="segments"/>
            </v:shape>
            <v:shape id="_x0000_s1043" style="position:absolute;left:513;top:587;width:57;height:36" coordorigin="513,588" coordsize="57,36" path="m547,588r-11,l533,588r-3,1l528,589r-13,11l514,601r-1,2l513,607r7,9l521,618r9,4l533,622r3,1l539,623r5,l547,623r3,-1l552,622r5,-2l560,619r2,-1l563,616r2,-1l566,613r2,-2l569,609r1,-2l570,603r-1,-2l568,600r-1,-2l566,597r-1,-2l563,594r-1,-1l560,591r-5,-2l552,589r-2,-1l547,588xe" fillcolor="#b1b1b1" stroked="f">
              <v:path arrowok="t"/>
            </v:shape>
            <v:rect id="_x0000_s1042" style="position:absolute;left:532;top:600;width:19;height:7" fillcolor="#7e7e7e" stroked="f"/>
            <v:shape id="_x0000_s1041" style="position:absolute;left:532;top:572;width:17;height:32" coordorigin="533,573" coordsize="17,32" path="m549,573r-16,l539,604r6,l549,573xe" fillcolor="black" stroked="f">
              <v:path arrowok="t"/>
            </v:shape>
            <v:shape id="_x0000_s1040" style="position:absolute;left:534;top:573;width:17;height:32" coordorigin="534,574" coordsize="17,32" path="m534,574r6,32l546,606r4,-32l534,574e" filled="f" strokeweight=".14pt">
              <v:path arrowok="t"/>
            </v:shape>
            <v:shape id="_x0000_s1039" style="position:absolute;left:504;top:529;width:72;height:50" coordorigin="504,529" coordsize="72,50" path="m544,529r-7,l533,530r-3,l504,554r1,3l511,568r2,2l537,579r7,l548,578r3,l554,577r3,-1l560,575r3,-2l565,572r2,-2l570,568r1,-2l573,564r1,-2l575,559r1,-2l576,552r-9,-13l565,537r-2,-2l560,534r-3,-2l554,531r-3,-1l548,530r-4,-1xe" fillcolor="#ffff80" stroked="f">
              <v:path arrowok="t"/>
            </v:shape>
            <v:shape id="_x0000_s1038" style="position:absolute;left:505;top:530;width:72;height:50" coordorigin="506,531" coordsize="72,50" path="m577,555r,3l576,560r-1,3l574,565r-2,2l571,569r-2,2l567,573r-3,1l561,576r-3,1l555,578r-3,1l549,580r-4,l542,580r-4,l534,580r-3,-1l528,578r-4,-1l522,576r-3,-2l516,573r-2,-2l512,569r-2,-2l506,555r,-2l507,550r1,-2l522,535r2,-1l528,533r3,-1l534,531r4,l542,531r3,l549,531r3,1l555,533r3,1l561,535r3,1l567,538r2,2l577,553r,2e" filled="f" strokeweight=".14pt">
              <v:path arrowok="t"/>
            </v:shape>
            <v:shape id="_x0000_s1037" style="position:absolute;left:522;top:506;width:36;height:47" coordorigin="523,507" coordsize="36,47" path="m553,507r-26,l523,541r1,4l528,550r5,2l541,553r6,-1l552,551r4,-4l558,541r-5,-34xe" fillcolor="#ff6" stroked="f">
              <v:path arrowok="t"/>
            </v:shape>
            <v:shape id="_x0000_s1036" style="position:absolute;left:523;top:508;width:36;height:47" coordorigin="524,508" coordsize="36,47" path="m524,543r4,-35l555,508r4,35l557,548r-4,4l548,553r-6,2l534,553r-5,-2l525,546r-1,-3e" filled="f" strokeweight=".14pt">
              <v:path arrowok="t"/>
            </v:shape>
            <v:shape id="_x0000_s1035" style="position:absolute;left:513;top:489;width:53;height:22" coordorigin="514,490" coordsize="53,22" o:spt="100" adj="0,,0" path="m545,511r-10,l538,511r5,l545,511xm550,490r-20,l528,491r-3,1l521,492r-2,1l518,494r-1,1l516,496r-1,1l514,499r,3l515,504r1,l517,505r1,1l519,507r4,2l525,509r3,1l530,510r2,1l548,511r2,-1l552,510r2,-1l557,509r1,-1l560,507r2,-1l563,505r1,-1l565,504r1,-2l566,499r-1,-2l564,496r-1,-1l560,493r-2,-1l557,492r-3,l552,491r-2,-1xm545,490r-10,l532,490r16,l545,490xe" fillcolor="#fc3" stroked="f">
              <v:stroke joinstyle="round"/>
              <v:formulas/>
              <v:path arrowok="t" o:connecttype="segments"/>
            </v:shape>
            <v:shape id="_x0000_s1034" style="position:absolute;left:514;top:490;width:53;height:22" coordorigin="515,491" coordsize="53,22" path="m567,502r,1l567,504r-1,1l565,506r-1,1l563,508r-2,l559,509r-1,1l556,510r-2,1l551,511r-2,1l546,512r-2,l541,512r-2,l536,512r-2,l531,511r-2,l526,510r-2,l522,509r-1,-1l519,508r-1,-1l517,506r-1,-1l515,504r,-1l515,502r,-2l515,499r1,-1l517,498r1,-1l519,496r2,-1l522,494r2,-1l526,493r3,-1l531,491r3,l536,491r5,l546,491r3,l551,491r3,1l556,493r2,l565,498r1,l567,499r,1l567,502e" filled="f" strokeweight=".14pt">
              <v:path arrowok="t"/>
            </v:shape>
            <v:shape id="_x0000_s1033" style="position:absolute;left:513;top:480;width:53;height:25" coordorigin="514,480" coordsize="53,25" o:spt="100" adj="0,,0" path="m548,480r-16,l530,481r-2,l525,482r-2,1l519,485r-1,1l517,487r-1,1l515,489r-1,1l514,491r,2l514,495r1,1l516,497r1,1l518,499r1,1l521,501r2,1l525,503r3,1l532,504r3,1l545,505r3,-1l552,504r2,-1l557,502r1,-1l560,500r3,-2l564,497r1,-1l565,495r1,-2l566,491r-1,-1l565,489r-1,-1l563,487r-3,-2l558,484r-1,-1l554,482r-2,-1l550,481r-2,-1xm543,480r-5,l535,480r10,l543,480xe" fillcolor="#ffff80" stroked="f">
              <v:stroke joinstyle="round"/>
              <v:formulas/>
              <v:path arrowok="t" o:connecttype="segments"/>
            </v:shape>
            <v:shape id="_x0000_s1032" style="position:absolute;left:514;top:481;width:53;height:25" coordorigin="515,481" coordsize="53,25" path="m567,494r,1l567,496r-1,1l565,498r-1,1l563,500r-2,1l559,502r-1,1l556,504r-2,1l551,505r-2,1l546,506r-2,l541,506r-2,l536,506r-2,l531,505r-2,l526,504r-2,-1l522,502r-1,-1l519,500r-1,-1l517,498r-1,-1l515,496r,-1l515,494r,-2l515,491r1,-1l517,489r1,-1l519,487r2,-1l522,485r2,-1l526,484r3,-1l531,482r3,l536,482r3,-1l541,481r3,l546,482r3,l551,482r3,1l556,484r2,l559,485r2,1l563,487r1,1l565,489r1,1l567,491r,1l567,494e" filled="f" strokeweight=".14pt">
              <v:path arrowok="t"/>
            </v:shape>
            <v:shape id="_x0000_s1031" style="position:absolute;left:523;top:484;width:34;height:16" coordorigin="524,485" coordsize="34,16" path="m544,485r-7,l534,485r-3,1l528,487r-3,3l524,491r,3l537,500r7,l557,492r,-1l556,490r-2,-2l552,487r-2,-1l547,485r-3,xe" fillcolor="#fc3" stroked="f">
              <v:path arrowok="t"/>
            </v:shape>
            <v:shape id="_x0000_s1030" style="position:absolute;left:524;top:486;width:11078;height:42" coordorigin="525,486" coordsize="11078,42" o:spt="100" adj="0,,0" path="m558,494r,l558,495r-1,2l556,498r-2,1l551,500r-3,1l545,501r-3,l542,501r-4,l535,501r-3,-1l530,499r-2,-1l526,497r-1,-2l525,494r,l525,492r1,-1l528,489r2,-1l532,487r3,-1l538,486r4,l542,486r3,l548,486r3,1l554,488r2,1l557,491r1,1l558,494t84,33l805,527t,l968,527t,l1132,527t,l1295,527t,l1458,527t,l1622,527t,l1785,527t,l1948,527t,l2111,527t,l2274,527t,l2438,527t,l2601,527t,l2764,527t,l2927,527t,l3090,527t,l3254,527t,l3417,527t,l3580,527t,l3743,527t,l3907,527t,l4070,527t,l4233,527t,l4397,527t,l4560,527t,l4723,527t,l4886,527t,l5049,527t,l5213,527t,l5376,527t,l5539,527t,l5702,527t,l5865,527t,l6029,527t,l6192,527t,l6355,527t,l6519,527t,l6682,527t,l6845,527t,l7008,527t,l7171,527t,l7335,527t,l7498,527t,l7661,527t,l7824,527t,l7987,527t,l8151,527t,l8314,527t,l8477,527t,l8640,527t,l8803,527t,l8967,527t,l9130,527t,l9294,527t,l9457,527t,l9620,527t,l9783,527t,l9946,527t,l10112,527t,l10278,527t,l10443,527t,l10609,527t,l10774,527t,l10940,527t,l11106,527t,l11271,527t,l11437,527t,l11602,527e" filled="f" strokeweight=".14pt">
              <v:stroke joinstyle="round"/>
              <v:formulas/>
              <v:path arrowok="t" o:connecttype="segments"/>
            </v:shape>
            <v:shape id="_x0000_s1029" style="position:absolute;left:11650;top:625;width:109;height:16" coordorigin="11650,625" coordsize="109,16" path="m11759,625r-109,l11656,641r103,-16xe" fillcolor="#b1b1b1" stroked="f">
              <v:path arrowok="t"/>
            </v:shape>
            <v:shape id="_x0000_s1028" style="position:absolute;left:11601;top:527;width:161;height:99" coordorigin="11601,527" coordsize="161,99" path="m11601,527r44,98l11762,625r-161,-98xe" fillcolor="#e4e4e4" stroked="f">
              <v:path arrowok="t"/>
            </v:shape>
            <v:shape id="_x0000_s1027" style="position:absolute;left:481;top:528;width:11282;height:14675" coordorigin="481,528" coordsize="11282,14675" o:spt="100" adj="0,,0" path="m11602,528r44,99l11763,627r-161,-99m11763,627r,15m11763,642r,163m11763,805r,163m11763,968r,164m11763,1132r,163m11763,1295r,163m11763,1458r,164m11763,1622r,163m11763,1785r,163m11763,1948r,163m11763,2111r,163m11763,2274r,164m11763,2438r,163m11763,2601r,163m11763,2764r,163m11763,2927r,163m11763,3090r,164m11763,3254r,163m11763,3417r,163m11763,3580r,163m11763,3743r,163m11763,3906r,164m11763,4070r,163m11763,4233r,163m11763,4396r,163m11763,4559r,163m11763,4722r,164m11763,4886r,163m11763,5049r,164m11763,5213r,163m11763,5376r,163m11763,5539r,163m11763,5702r,163m11763,5865r,164m11763,6029r,163m11763,6192r,163m11763,6355r,163m11763,6518r,163m11763,6681r,164m11763,6845r,163m11763,7008r,163m11763,7171r,163m11763,7334r,163m11763,7497r,164m11763,7661r,163m11763,7824r,163m11763,7987r,163m11763,8150r,164m11763,8314r,163m11763,8477r,163m11763,8640r,163m11763,8803r,164m11763,8967r,163m11763,9130r,163m11763,9293r,163m11763,9456r,163m11763,9619r,164m11763,9783r,163m11763,9946r,163m11763,10109r,163m11763,10272r,163m11763,10435r,164m11763,10599r,163m11763,10762r,163m11763,10925r,163m11763,11088r,163m11763,11251r,164m11763,11415r,163m11763,11578r,164m11763,11742r,163m11763,11905r,163m11763,12068r,163m11763,12231r,163m11763,12394r,164m11763,12558r,163m11763,12721r,163m11763,12884r,166m11763,13050r,165m11763,13215r,166m11763,13381r,165m11763,13546r,166m11763,13712r,166m11763,13878r,165m11763,14043r,166m11763,14209r,165m11763,14374r,166m11763,14540r,166m11763,14706r,165m11763,14871r,166m11763,15037r,166m481,642r,163m481,805r,163m481,968r,164m481,1132r,163m481,1295r,163m481,1458r,164m481,1622r,163m481,1785r,163m481,1948r,163m481,2111r,163m481,2274r,164m481,2438r,163m481,2601r,163m481,2764r,163m481,2927r,163m481,3090r,164m481,3254r,163m481,3417r,163m481,3580r,163m481,3743r,163m481,3906r,164m481,4070r,163m481,4233r,163m481,4396r,163m481,4559r,163m481,4722r,164m481,4886r,163m481,5049r,164m481,5213r,163m481,5376r,163m481,5539r,163m481,5702r,163m481,5865r,164m481,6029r,163m481,6192r,163m481,6355r,163m481,6518r,163m481,6681r,164m481,6845r,163m481,7008r,163m481,7171r,163m481,7334r,163m481,7497r,164m481,7661r,163m481,7824r,163m481,7987r,163m481,8150r,164m481,8314r,163m481,8477r,163m481,8640r,163m481,8803r,164m481,8967r,163m481,9130r,163m481,9293r,163m481,9456r,163m481,9619r,164m481,9783r,163m481,9946r,163m481,10109r,163m481,10272r,163m481,10435r,164m481,10599r,163m481,10762r,163m481,10925r,163m481,11088r,163m481,11251r,164m481,11415r,163m481,11578r,164m481,11742r,163m481,11905r,163m481,12068r,163m481,12231r,163m481,12394r,164m481,12558r,163m481,12721r,163m481,12884r,166m481,13050r,165m481,13215r,166m481,13381r,165m481,13546r,166m481,13712r,166m481,13878r,165m481,14043r,166m481,14209r,165m481,14374r,166m481,14540r,166m481,14706r,165m481,14871r,166m481,15037r,166e" filled="f" strokeweight=".14pt">
              <v:stroke joinstyle="round"/>
              <v:formulas/>
              <v:path arrowok="t" o:connecttype="segments"/>
            </v:shape>
            <w10:wrap anchorx="page" anchory="page"/>
          </v:group>
        </w:pict>
      </w:r>
    </w:p>
    <w:p w14:paraId="7F3BFD6B" w14:textId="77777777" w:rsidR="00D94AAE" w:rsidRDefault="006D4E81">
      <w:pPr>
        <w:tabs>
          <w:tab w:val="left" w:pos="5366"/>
        </w:tabs>
        <w:ind w:left="401"/>
        <w:rPr>
          <w:sz w:val="20"/>
        </w:rPr>
      </w:pPr>
      <w:r>
        <w:rPr>
          <w:noProof/>
          <w:sz w:val="20"/>
        </w:rPr>
        <w:drawing>
          <wp:inline distT="0" distB="0" distL="0" distR="0" wp14:anchorId="7F3BFD94" wp14:editId="7F3BFD95">
            <wp:extent cx="2982261" cy="2213610"/>
            <wp:effectExtent l="0" t="0" r="0" b="0"/>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png"/>
                    <pic:cNvPicPr/>
                  </pic:nvPicPr>
                  <pic:blipFill>
                    <a:blip r:embed="rId18" cstate="print"/>
                    <a:stretch>
                      <a:fillRect/>
                    </a:stretch>
                  </pic:blipFill>
                  <pic:spPr>
                    <a:xfrm>
                      <a:off x="0" y="0"/>
                      <a:ext cx="2982261" cy="2213610"/>
                    </a:xfrm>
                    <a:prstGeom prst="rect">
                      <a:avLst/>
                    </a:prstGeom>
                  </pic:spPr>
                </pic:pic>
              </a:graphicData>
            </a:graphic>
          </wp:inline>
        </w:drawing>
      </w:r>
      <w:r>
        <w:rPr>
          <w:sz w:val="20"/>
        </w:rPr>
        <w:tab/>
      </w:r>
      <w:r>
        <w:rPr>
          <w:noProof/>
          <w:sz w:val="20"/>
        </w:rPr>
        <w:drawing>
          <wp:inline distT="0" distB="0" distL="0" distR="0" wp14:anchorId="7F3BFD96" wp14:editId="7F3BFD97">
            <wp:extent cx="3087690" cy="2213610"/>
            <wp:effectExtent l="0" t="0" r="0" b="0"/>
            <wp:docPr id="2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png"/>
                    <pic:cNvPicPr/>
                  </pic:nvPicPr>
                  <pic:blipFill>
                    <a:blip r:embed="rId19" cstate="print"/>
                    <a:stretch>
                      <a:fillRect/>
                    </a:stretch>
                  </pic:blipFill>
                  <pic:spPr>
                    <a:xfrm>
                      <a:off x="0" y="0"/>
                      <a:ext cx="3087690" cy="2213610"/>
                    </a:xfrm>
                    <a:prstGeom prst="rect">
                      <a:avLst/>
                    </a:prstGeom>
                  </pic:spPr>
                </pic:pic>
              </a:graphicData>
            </a:graphic>
          </wp:inline>
        </w:drawing>
      </w:r>
    </w:p>
    <w:p w14:paraId="7F3BFD6C" w14:textId="77777777" w:rsidR="00D94AAE" w:rsidRDefault="00D94AAE">
      <w:pPr>
        <w:pStyle w:val="BodyText"/>
        <w:spacing w:before="11"/>
        <w:rPr>
          <w:sz w:val="19"/>
        </w:rPr>
      </w:pPr>
    </w:p>
    <w:p w14:paraId="7F3BFD6D" w14:textId="77777777" w:rsidR="00D94AAE" w:rsidRDefault="006D4E81">
      <w:pPr>
        <w:tabs>
          <w:tab w:val="left" w:pos="6312"/>
        </w:tabs>
        <w:spacing w:before="64"/>
        <w:ind w:left="1413"/>
        <w:rPr>
          <w:sz w:val="18"/>
        </w:rPr>
      </w:pPr>
      <w:r>
        <w:rPr>
          <w:sz w:val="18"/>
        </w:rPr>
        <w:t>Fig. 12 Accuracy scores</w:t>
      </w:r>
      <w:r>
        <w:rPr>
          <w:spacing w:val="-8"/>
          <w:sz w:val="18"/>
        </w:rPr>
        <w:t xml:space="preserve"> </w:t>
      </w:r>
      <w:r>
        <w:rPr>
          <w:sz w:val="18"/>
        </w:rPr>
        <w:t>for</w:t>
      </w:r>
      <w:r>
        <w:rPr>
          <w:spacing w:val="-2"/>
          <w:sz w:val="18"/>
        </w:rPr>
        <w:t xml:space="preserve"> </w:t>
      </w:r>
      <w:r>
        <w:rPr>
          <w:sz w:val="18"/>
        </w:rPr>
        <w:t>T</w:t>
      </w:r>
      <w:r>
        <w:rPr>
          <w:sz w:val="18"/>
        </w:rPr>
        <w:t>OXIC</w:t>
      </w:r>
      <w:r>
        <w:rPr>
          <w:sz w:val="18"/>
        </w:rPr>
        <w:tab/>
        <w:t>Fig. 13. Over-fitting values comparison for</w:t>
      </w:r>
      <w:r>
        <w:rPr>
          <w:spacing w:val="-6"/>
          <w:sz w:val="18"/>
        </w:rPr>
        <w:t xml:space="preserve"> </w:t>
      </w:r>
      <w:r>
        <w:rPr>
          <w:sz w:val="18"/>
        </w:rPr>
        <w:t>TOXIC</w:t>
      </w:r>
    </w:p>
    <w:p w14:paraId="7F3BFD6E" w14:textId="77777777" w:rsidR="00D94AAE" w:rsidRDefault="00D94AAE">
      <w:pPr>
        <w:pStyle w:val="BodyText"/>
        <w:spacing w:before="9"/>
        <w:rPr>
          <w:sz w:val="18"/>
        </w:rPr>
      </w:pPr>
    </w:p>
    <w:p w14:paraId="7F3BFD6F" w14:textId="77777777" w:rsidR="00D94AAE" w:rsidRDefault="006D4E81">
      <w:pPr>
        <w:pStyle w:val="BodyText"/>
        <w:spacing w:before="1" w:line="276" w:lineRule="auto"/>
        <w:ind w:left="760" w:right="324"/>
      </w:pPr>
      <w:r>
        <w:t xml:space="preserve">Similarly, as can be seen in Fig. 6, 8, 10, and 12, decision tree performs slightly better than the logistic regression in the targets of INSULT, OBSCENCE, SEVERE_TOXIC, THREAT, and TOXIC. Comparing overfitting values for different labels in Fig. 3, 5, 7, </w:t>
      </w:r>
      <w:r>
        <w:t>9, 11, and 13 show that the overfitting comparison is negligible value in the results.</w:t>
      </w:r>
    </w:p>
    <w:p w14:paraId="7F3BFD70" w14:textId="77777777" w:rsidR="00D94AAE" w:rsidRDefault="00D94AAE">
      <w:pPr>
        <w:pStyle w:val="BodyText"/>
      </w:pPr>
    </w:p>
    <w:p w14:paraId="7F3BFD71" w14:textId="77777777" w:rsidR="00D94AAE" w:rsidRDefault="00D94AAE">
      <w:pPr>
        <w:pStyle w:val="BodyText"/>
        <w:spacing w:before="5"/>
        <w:rPr>
          <w:sz w:val="17"/>
        </w:rPr>
      </w:pPr>
    </w:p>
    <w:p w14:paraId="7F3BFD72" w14:textId="77777777" w:rsidR="00D94AAE" w:rsidRDefault="006D4E81">
      <w:pPr>
        <w:pStyle w:val="Heading3"/>
      </w:pPr>
      <w:r>
        <w:rPr>
          <w:color w:val="365F91"/>
        </w:rPr>
        <w:t>Conclusion</w:t>
      </w:r>
    </w:p>
    <w:p w14:paraId="7F3BFD73" w14:textId="77777777" w:rsidR="00D94AAE" w:rsidRDefault="006D4E81">
      <w:pPr>
        <w:pStyle w:val="BodyText"/>
        <w:spacing w:before="48" w:line="276" w:lineRule="auto"/>
        <w:ind w:left="760" w:right="338"/>
      </w:pPr>
      <w:r>
        <w:t>The results proving that both algorithms are performing pretty good and decision tree performs slightly better than logistic regression in general. However,</w:t>
      </w:r>
      <w:r>
        <w:t xml:space="preserve"> overfitting value is a little higher in decision tree compared to the logistic regression. Moreover, models are performing best in detecting THREAT compare to the other target labels.</w:t>
      </w:r>
    </w:p>
    <w:sectPr w:rsidR="00D94AAE">
      <w:pgSz w:w="12240" w:h="15840"/>
      <w:pgMar w:top="1500" w:right="1200" w:bottom="1200" w:left="68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BFD9D" w14:textId="77777777" w:rsidR="00000000" w:rsidRDefault="006D4E81">
      <w:r>
        <w:separator/>
      </w:r>
    </w:p>
  </w:endnote>
  <w:endnote w:type="continuationSeparator" w:id="0">
    <w:p w14:paraId="7F3BFD9F" w14:textId="77777777" w:rsidR="00000000" w:rsidRDefault="006D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BFD98" w14:textId="77777777" w:rsidR="00D94AAE" w:rsidRDefault="006D4E81">
    <w:pPr>
      <w:pStyle w:val="BodyText"/>
      <w:spacing w:line="14" w:lineRule="auto"/>
      <w:rPr>
        <w:sz w:val="20"/>
      </w:rPr>
    </w:pPr>
    <w:r>
      <w:pict w14:anchorId="7F3BFD99">
        <v:shapetype id="_x0000_t202" coordsize="21600,21600" o:spt="202" path="m,l,21600r21600,l21600,xe">
          <v:stroke joinstyle="miter"/>
          <v:path gradientshapeok="t" o:connecttype="rect"/>
        </v:shapetype>
        <v:shape id="_x0000_s2049" type="#_x0000_t202" style="position:absolute;margin-left:301.3pt;margin-top:730.4pt;width:9.6pt;height:13.05pt;z-index:-251658752;mso-position-horizontal-relative:page;mso-position-vertical-relative:page" filled="f" stroked="f">
          <v:textbox inset="0,0,0,0">
            <w:txbxContent>
              <w:p w14:paraId="7F3BFD9A" w14:textId="77777777" w:rsidR="00D94AAE" w:rsidRDefault="006D4E81">
                <w:pPr>
                  <w:pStyle w:val="BodyText"/>
                  <w:spacing w:line="245" w:lineRule="exact"/>
                  <w:ind w:left="4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BFD99" w14:textId="77777777" w:rsidR="00000000" w:rsidRDefault="006D4E81">
      <w:r>
        <w:separator/>
      </w:r>
    </w:p>
  </w:footnote>
  <w:footnote w:type="continuationSeparator" w:id="0">
    <w:p w14:paraId="7F3BFD9B" w14:textId="77777777" w:rsidR="00000000" w:rsidRDefault="006D4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5A8F"/>
    <w:multiLevelType w:val="hybridMultilevel"/>
    <w:tmpl w:val="CE729E42"/>
    <w:lvl w:ilvl="0" w:tplc="DB4449C0">
      <w:numFmt w:val="bullet"/>
      <w:lvlText w:val=""/>
      <w:lvlJc w:val="left"/>
      <w:pPr>
        <w:ind w:left="425" w:hanging="360"/>
      </w:pPr>
      <w:rPr>
        <w:rFonts w:ascii="Symbol" w:eastAsia="Symbol" w:hAnsi="Symbol" w:cs="Symbol" w:hint="default"/>
        <w:w w:val="100"/>
        <w:sz w:val="22"/>
        <w:szCs w:val="22"/>
        <w:lang w:val="en-US" w:eastAsia="en-US" w:bidi="en-US"/>
      </w:rPr>
    </w:lvl>
    <w:lvl w:ilvl="1" w:tplc="D0060D20">
      <w:numFmt w:val="bullet"/>
      <w:lvlText w:val="•"/>
      <w:lvlJc w:val="left"/>
      <w:pPr>
        <w:ind w:left="547" w:hanging="360"/>
      </w:pPr>
      <w:rPr>
        <w:rFonts w:hint="default"/>
        <w:lang w:val="en-US" w:eastAsia="en-US" w:bidi="en-US"/>
      </w:rPr>
    </w:lvl>
    <w:lvl w:ilvl="2" w:tplc="036E0F36">
      <w:numFmt w:val="bullet"/>
      <w:lvlText w:val="•"/>
      <w:lvlJc w:val="left"/>
      <w:pPr>
        <w:ind w:left="674" w:hanging="360"/>
      </w:pPr>
      <w:rPr>
        <w:rFonts w:hint="default"/>
        <w:lang w:val="en-US" w:eastAsia="en-US" w:bidi="en-US"/>
      </w:rPr>
    </w:lvl>
    <w:lvl w:ilvl="3" w:tplc="E11ED580">
      <w:numFmt w:val="bullet"/>
      <w:lvlText w:val="•"/>
      <w:lvlJc w:val="left"/>
      <w:pPr>
        <w:ind w:left="802" w:hanging="360"/>
      </w:pPr>
      <w:rPr>
        <w:rFonts w:hint="default"/>
        <w:lang w:val="en-US" w:eastAsia="en-US" w:bidi="en-US"/>
      </w:rPr>
    </w:lvl>
    <w:lvl w:ilvl="4" w:tplc="1338B98A">
      <w:numFmt w:val="bullet"/>
      <w:lvlText w:val="•"/>
      <w:lvlJc w:val="left"/>
      <w:pPr>
        <w:ind w:left="929" w:hanging="360"/>
      </w:pPr>
      <w:rPr>
        <w:rFonts w:hint="default"/>
        <w:lang w:val="en-US" w:eastAsia="en-US" w:bidi="en-US"/>
      </w:rPr>
    </w:lvl>
    <w:lvl w:ilvl="5" w:tplc="6CA8FC52">
      <w:numFmt w:val="bullet"/>
      <w:lvlText w:val="•"/>
      <w:lvlJc w:val="left"/>
      <w:pPr>
        <w:ind w:left="1057" w:hanging="360"/>
      </w:pPr>
      <w:rPr>
        <w:rFonts w:hint="default"/>
        <w:lang w:val="en-US" w:eastAsia="en-US" w:bidi="en-US"/>
      </w:rPr>
    </w:lvl>
    <w:lvl w:ilvl="6" w:tplc="85C09F46">
      <w:numFmt w:val="bullet"/>
      <w:lvlText w:val="•"/>
      <w:lvlJc w:val="left"/>
      <w:pPr>
        <w:ind w:left="1184" w:hanging="360"/>
      </w:pPr>
      <w:rPr>
        <w:rFonts w:hint="default"/>
        <w:lang w:val="en-US" w:eastAsia="en-US" w:bidi="en-US"/>
      </w:rPr>
    </w:lvl>
    <w:lvl w:ilvl="7" w:tplc="AB02D620">
      <w:numFmt w:val="bullet"/>
      <w:lvlText w:val="•"/>
      <w:lvlJc w:val="left"/>
      <w:pPr>
        <w:ind w:left="1311" w:hanging="360"/>
      </w:pPr>
      <w:rPr>
        <w:rFonts w:hint="default"/>
        <w:lang w:val="en-US" w:eastAsia="en-US" w:bidi="en-US"/>
      </w:rPr>
    </w:lvl>
    <w:lvl w:ilvl="8" w:tplc="1058483A">
      <w:numFmt w:val="bullet"/>
      <w:lvlText w:val="•"/>
      <w:lvlJc w:val="left"/>
      <w:pPr>
        <w:ind w:left="1439" w:hanging="360"/>
      </w:pPr>
      <w:rPr>
        <w:rFonts w:hint="default"/>
        <w:lang w:val="en-US" w:eastAsia="en-US" w:bidi="en-US"/>
      </w:rPr>
    </w:lvl>
  </w:abstractNum>
  <w:abstractNum w:abstractNumId="1" w15:restartNumberingAfterBreak="0">
    <w:nsid w:val="1C0F18DC"/>
    <w:multiLevelType w:val="hybridMultilevel"/>
    <w:tmpl w:val="BA0617A0"/>
    <w:lvl w:ilvl="0" w:tplc="D5C44BDA">
      <w:numFmt w:val="bullet"/>
      <w:lvlText w:val=""/>
      <w:lvlJc w:val="left"/>
      <w:pPr>
        <w:ind w:left="425" w:hanging="360"/>
      </w:pPr>
      <w:rPr>
        <w:rFonts w:ascii="Symbol" w:eastAsia="Symbol" w:hAnsi="Symbol" w:cs="Symbol" w:hint="default"/>
        <w:w w:val="100"/>
        <w:sz w:val="22"/>
        <w:szCs w:val="22"/>
        <w:lang w:val="en-US" w:eastAsia="en-US" w:bidi="en-US"/>
      </w:rPr>
    </w:lvl>
    <w:lvl w:ilvl="1" w:tplc="741272A8">
      <w:numFmt w:val="bullet"/>
      <w:lvlText w:val="•"/>
      <w:lvlJc w:val="left"/>
      <w:pPr>
        <w:ind w:left="547" w:hanging="360"/>
      </w:pPr>
      <w:rPr>
        <w:rFonts w:hint="default"/>
        <w:lang w:val="en-US" w:eastAsia="en-US" w:bidi="en-US"/>
      </w:rPr>
    </w:lvl>
    <w:lvl w:ilvl="2" w:tplc="2ABCE47A">
      <w:numFmt w:val="bullet"/>
      <w:lvlText w:val="•"/>
      <w:lvlJc w:val="left"/>
      <w:pPr>
        <w:ind w:left="674" w:hanging="360"/>
      </w:pPr>
      <w:rPr>
        <w:rFonts w:hint="default"/>
        <w:lang w:val="en-US" w:eastAsia="en-US" w:bidi="en-US"/>
      </w:rPr>
    </w:lvl>
    <w:lvl w:ilvl="3" w:tplc="C7220C6E">
      <w:numFmt w:val="bullet"/>
      <w:lvlText w:val="•"/>
      <w:lvlJc w:val="left"/>
      <w:pPr>
        <w:ind w:left="802" w:hanging="360"/>
      </w:pPr>
      <w:rPr>
        <w:rFonts w:hint="default"/>
        <w:lang w:val="en-US" w:eastAsia="en-US" w:bidi="en-US"/>
      </w:rPr>
    </w:lvl>
    <w:lvl w:ilvl="4" w:tplc="3E98C088">
      <w:numFmt w:val="bullet"/>
      <w:lvlText w:val="•"/>
      <w:lvlJc w:val="left"/>
      <w:pPr>
        <w:ind w:left="929" w:hanging="360"/>
      </w:pPr>
      <w:rPr>
        <w:rFonts w:hint="default"/>
        <w:lang w:val="en-US" w:eastAsia="en-US" w:bidi="en-US"/>
      </w:rPr>
    </w:lvl>
    <w:lvl w:ilvl="5" w:tplc="DC10D160">
      <w:numFmt w:val="bullet"/>
      <w:lvlText w:val="•"/>
      <w:lvlJc w:val="left"/>
      <w:pPr>
        <w:ind w:left="1057" w:hanging="360"/>
      </w:pPr>
      <w:rPr>
        <w:rFonts w:hint="default"/>
        <w:lang w:val="en-US" w:eastAsia="en-US" w:bidi="en-US"/>
      </w:rPr>
    </w:lvl>
    <w:lvl w:ilvl="6" w:tplc="DC1A7250">
      <w:numFmt w:val="bullet"/>
      <w:lvlText w:val="•"/>
      <w:lvlJc w:val="left"/>
      <w:pPr>
        <w:ind w:left="1184" w:hanging="360"/>
      </w:pPr>
      <w:rPr>
        <w:rFonts w:hint="default"/>
        <w:lang w:val="en-US" w:eastAsia="en-US" w:bidi="en-US"/>
      </w:rPr>
    </w:lvl>
    <w:lvl w:ilvl="7" w:tplc="CA52567E">
      <w:numFmt w:val="bullet"/>
      <w:lvlText w:val="•"/>
      <w:lvlJc w:val="left"/>
      <w:pPr>
        <w:ind w:left="1311" w:hanging="360"/>
      </w:pPr>
      <w:rPr>
        <w:rFonts w:hint="default"/>
        <w:lang w:val="en-US" w:eastAsia="en-US" w:bidi="en-US"/>
      </w:rPr>
    </w:lvl>
    <w:lvl w:ilvl="8" w:tplc="B4C202C0">
      <w:numFmt w:val="bullet"/>
      <w:lvlText w:val="•"/>
      <w:lvlJc w:val="left"/>
      <w:pPr>
        <w:ind w:left="1439" w:hanging="360"/>
      </w:pPr>
      <w:rPr>
        <w:rFonts w:hint="default"/>
        <w:lang w:val="en-US" w:eastAsia="en-US" w:bidi="en-US"/>
      </w:rPr>
    </w:lvl>
  </w:abstractNum>
  <w:abstractNum w:abstractNumId="2" w15:restartNumberingAfterBreak="0">
    <w:nsid w:val="3B613ABD"/>
    <w:multiLevelType w:val="hybridMultilevel"/>
    <w:tmpl w:val="55EA6894"/>
    <w:lvl w:ilvl="0" w:tplc="8F16D27C">
      <w:numFmt w:val="bullet"/>
      <w:lvlText w:val=""/>
      <w:lvlJc w:val="left"/>
      <w:pPr>
        <w:ind w:left="473" w:hanging="408"/>
      </w:pPr>
      <w:rPr>
        <w:rFonts w:ascii="Symbol" w:eastAsia="Symbol" w:hAnsi="Symbol" w:cs="Symbol" w:hint="default"/>
        <w:w w:val="100"/>
        <w:sz w:val="22"/>
        <w:szCs w:val="22"/>
        <w:lang w:val="en-US" w:eastAsia="en-US" w:bidi="en-US"/>
      </w:rPr>
    </w:lvl>
    <w:lvl w:ilvl="1" w:tplc="9B1E7AFE">
      <w:numFmt w:val="bullet"/>
      <w:lvlText w:val="•"/>
      <w:lvlJc w:val="left"/>
      <w:pPr>
        <w:ind w:left="601" w:hanging="408"/>
      </w:pPr>
      <w:rPr>
        <w:rFonts w:hint="default"/>
        <w:lang w:val="en-US" w:eastAsia="en-US" w:bidi="en-US"/>
      </w:rPr>
    </w:lvl>
    <w:lvl w:ilvl="2" w:tplc="CD90928E">
      <w:numFmt w:val="bullet"/>
      <w:lvlText w:val="•"/>
      <w:lvlJc w:val="left"/>
      <w:pPr>
        <w:ind w:left="722" w:hanging="408"/>
      </w:pPr>
      <w:rPr>
        <w:rFonts w:hint="default"/>
        <w:lang w:val="en-US" w:eastAsia="en-US" w:bidi="en-US"/>
      </w:rPr>
    </w:lvl>
    <w:lvl w:ilvl="3" w:tplc="DE7A8A4A">
      <w:numFmt w:val="bullet"/>
      <w:lvlText w:val="•"/>
      <w:lvlJc w:val="left"/>
      <w:pPr>
        <w:ind w:left="844" w:hanging="408"/>
      </w:pPr>
      <w:rPr>
        <w:rFonts w:hint="default"/>
        <w:lang w:val="en-US" w:eastAsia="en-US" w:bidi="en-US"/>
      </w:rPr>
    </w:lvl>
    <w:lvl w:ilvl="4" w:tplc="B148C970">
      <w:numFmt w:val="bullet"/>
      <w:lvlText w:val="•"/>
      <w:lvlJc w:val="left"/>
      <w:pPr>
        <w:ind w:left="965" w:hanging="408"/>
      </w:pPr>
      <w:rPr>
        <w:rFonts w:hint="default"/>
        <w:lang w:val="en-US" w:eastAsia="en-US" w:bidi="en-US"/>
      </w:rPr>
    </w:lvl>
    <w:lvl w:ilvl="5" w:tplc="657476E8">
      <w:numFmt w:val="bullet"/>
      <w:lvlText w:val="•"/>
      <w:lvlJc w:val="left"/>
      <w:pPr>
        <w:ind w:left="1087" w:hanging="408"/>
      </w:pPr>
      <w:rPr>
        <w:rFonts w:hint="default"/>
        <w:lang w:val="en-US" w:eastAsia="en-US" w:bidi="en-US"/>
      </w:rPr>
    </w:lvl>
    <w:lvl w:ilvl="6" w:tplc="1ED2A48C">
      <w:numFmt w:val="bullet"/>
      <w:lvlText w:val="•"/>
      <w:lvlJc w:val="left"/>
      <w:pPr>
        <w:ind w:left="1208" w:hanging="408"/>
      </w:pPr>
      <w:rPr>
        <w:rFonts w:hint="default"/>
        <w:lang w:val="en-US" w:eastAsia="en-US" w:bidi="en-US"/>
      </w:rPr>
    </w:lvl>
    <w:lvl w:ilvl="7" w:tplc="3252039A">
      <w:numFmt w:val="bullet"/>
      <w:lvlText w:val="•"/>
      <w:lvlJc w:val="left"/>
      <w:pPr>
        <w:ind w:left="1329" w:hanging="408"/>
      </w:pPr>
      <w:rPr>
        <w:rFonts w:hint="default"/>
        <w:lang w:val="en-US" w:eastAsia="en-US" w:bidi="en-US"/>
      </w:rPr>
    </w:lvl>
    <w:lvl w:ilvl="8" w:tplc="9004722C">
      <w:numFmt w:val="bullet"/>
      <w:lvlText w:val="•"/>
      <w:lvlJc w:val="left"/>
      <w:pPr>
        <w:ind w:left="1451" w:hanging="408"/>
      </w:pPr>
      <w:rPr>
        <w:rFonts w:hint="default"/>
        <w:lang w:val="en-US" w:eastAsia="en-US" w:bidi="en-US"/>
      </w:rPr>
    </w:lvl>
  </w:abstractNum>
  <w:abstractNum w:abstractNumId="3" w15:restartNumberingAfterBreak="0">
    <w:nsid w:val="4EB119D1"/>
    <w:multiLevelType w:val="hybridMultilevel"/>
    <w:tmpl w:val="25184C24"/>
    <w:lvl w:ilvl="0" w:tplc="86D8AFF8">
      <w:numFmt w:val="bullet"/>
      <w:lvlText w:val=""/>
      <w:lvlJc w:val="left"/>
      <w:pPr>
        <w:ind w:left="425" w:hanging="360"/>
      </w:pPr>
      <w:rPr>
        <w:rFonts w:ascii="Symbol" w:eastAsia="Symbol" w:hAnsi="Symbol" w:cs="Symbol" w:hint="default"/>
        <w:w w:val="100"/>
        <w:sz w:val="22"/>
        <w:szCs w:val="22"/>
        <w:lang w:val="en-US" w:eastAsia="en-US" w:bidi="en-US"/>
      </w:rPr>
    </w:lvl>
    <w:lvl w:ilvl="1" w:tplc="5720C344">
      <w:numFmt w:val="bullet"/>
      <w:lvlText w:val="•"/>
      <w:lvlJc w:val="left"/>
      <w:pPr>
        <w:ind w:left="547" w:hanging="360"/>
      </w:pPr>
      <w:rPr>
        <w:rFonts w:hint="default"/>
        <w:lang w:val="en-US" w:eastAsia="en-US" w:bidi="en-US"/>
      </w:rPr>
    </w:lvl>
    <w:lvl w:ilvl="2" w:tplc="AA561B84">
      <w:numFmt w:val="bullet"/>
      <w:lvlText w:val="•"/>
      <w:lvlJc w:val="left"/>
      <w:pPr>
        <w:ind w:left="674" w:hanging="360"/>
      </w:pPr>
      <w:rPr>
        <w:rFonts w:hint="default"/>
        <w:lang w:val="en-US" w:eastAsia="en-US" w:bidi="en-US"/>
      </w:rPr>
    </w:lvl>
    <w:lvl w:ilvl="3" w:tplc="E18EB398">
      <w:numFmt w:val="bullet"/>
      <w:lvlText w:val="•"/>
      <w:lvlJc w:val="left"/>
      <w:pPr>
        <w:ind w:left="802" w:hanging="360"/>
      </w:pPr>
      <w:rPr>
        <w:rFonts w:hint="default"/>
        <w:lang w:val="en-US" w:eastAsia="en-US" w:bidi="en-US"/>
      </w:rPr>
    </w:lvl>
    <w:lvl w:ilvl="4" w:tplc="64B258A4">
      <w:numFmt w:val="bullet"/>
      <w:lvlText w:val="•"/>
      <w:lvlJc w:val="left"/>
      <w:pPr>
        <w:ind w:left="929" w:hanging="360"/>
      </w:pPr>
      <w:rPr>
        <w:rFonts w:hint="default"/>
        <w:lang w:val="en-US" w:eastAsia="en-US" w:bidi="en-US"/>
      </w:rPr>
    </w:lvl>
    <w:lvl w:ilvl="5" w:tplc="0C4ADA5E">
      <w:numFmt w:val="bullet"/>
      <w:lvlText w:val="•"/>
      <w:lvlJc w:val="left"/>
      <w:pPr>
        <w:ind w:left="1057" w:hanging="360"/>
      </w:pPr>
      <w:rPr>
        <w:rFonts w:hint="default"/>
        <w:lang w:val="en-US" w:eastAsia="en-US" w:bidi="en-US"/>
      </w:rPr>
    </w:lvl>
    <w:lvl w:ilvl="6" w:tplc="CAB4F180">
      <w:numFmt w:val="bullet"/>
      <w:lvlText w:val="•"/>
      <w:lvlJc w:val="left"/>
      <w:pPr>
        <w:ind w:left="1184" w:hanging="360"/>
      </w:pPr>
      <w:rPr>
        <w:rFonts w:hint="default"/>
        <w:lang w:val="en-US" w:eastAsia="en-US" w:bidi="en-US"/>
      </w:rPr>
    </w:lvl>
    <w:lvl w:ilvl="7" w:tplc="5A2EF376">
      <w:numFmt w:val="bullet"/>
      <w:lvlText w:val="•"/>
      <w:lvlJc w:val="left"/>
      <w:pPr>
        <w:ind w:left="1311" w:hanging="360"/>
      </w:pPr>
      <w:rPr>
        <w:rFonts w:hint="default"/>
        <w:lang w:val="en-US" w:eastAsia="en-US" w:bidi="en-US"/>
      </w:rPr>
    </w:lvl>
    <w:lvl w:ilvl="8" w:tplc="87B21800">
      <w:numFmt w:val="bullet"/>
      <w:lvlText w:val="•"/>
      <w:lvlJc w:val="left"/>
      <w:pPr>
        <w:ind w:left="1439" w:hanging="360"/>
      </w:pPr>
      <w:rPr>
        <w:rFonts w:hint="default"/>
        <w:lang w:val="en-US" w:eastAsia="en-US" w:bidi="en-US"/>
      </w:rPr>
    </w:lvl>
  </w:abstractNum>
  <w:abstractNum w:abstractNumId="4" w15:restartNumberingAfterBreak="0">
    <w:nsid w:val="5C0867CD"/>
    <w:multiLevelType w:val="hybridMultilevel"/>
    <w:tmpl w:val="BF76CB5C"/>
    <w:lvl w:ilvl="0" w:tplc="09020322">
      <w:start w:val="1"/>
      <w:numFmt w:val="decimal"/>
      <w:lvlText w:val="%1."/>
      <w:lvlJc w:val="left"/>
      <w:pPr>
        <w:ind w:left="1480" w:hanging="360"/>
        <w:jc w:val="left"/>
      </w:pPr>
      <w:rPr>
        <w:rFonts w:ascii="Cambria" w:eastAsia="Cambria" w:hAnsi="Cambria" w:cs="Cambria" w:hint="default"/>
        <w:w w:val="100"/>
        <w:sz w:val="22"/>
        <w:szCs w:val="22"/>
        <w:lang w:val="en-US" w:eastAsia="en-US" w:bidi="en-US"/>
      </w:rPr>
    </w:lvl>
    <w:lvl w:ilvl="1" w:tplc="83527980">
      <w:numFmt w:val="bullet"/>
      <w:lvlText w:val=""/>
      <w:lvlJc w:val="left"/>
      <w:pPr>
        <w:ind w:left="2200" w:hanging="360"/>
      </w:pPr>
      <w:rPr>
        <w:rFonts w:ascii="Symbol" w:eastAsia="Symbol" w:hAnsi="Symbol" w:cs="Symbol" w:hint="default"/>
        <w:w w:val="100"/>
        <w:sz w:val="22"/>
        <w:szCs w:val="22"/>
        <w:lang w:val="en-US" w:eastAsia="en-US" w:bidi="en-US"/>
      </w:rPr>
    </w:lvl>
    <w:lvl w:ilvl="2" w:tplc="C61C95DA">
      <w:numFmt w:val="bullet"/>
      <w:lvlText w:val="•"/>
      <w:lvlJc w:val="left"/>
      <w:pPr>
        <w:ind w:left="3106" w:hanging="360"/>
      </w:pPr>
      <w:rPr>
        <w:rFonts w:hint="default"/>
        <w:lang w:val="en-US" w:eastAsia="en-US" w:bidi="en-US"/>
      </w:rPr>
    </w:lvl>
    <w:lvl w:ilvl="3" w:tplc="4BD6D80E">
      <w:numFmt w:val="bullet"/>
      <w:lvlText w:val="•"/>
      <w:lvlJc w:val="left"/>
      <w:pPr>
        <w:ind w:left="4013" w:hanging="360"/>
      </w:pPr>
      <w:rPr>
        <w:rFonts w:hint="default"/>
        <w:lang w:val="en-US" w:eastAsia="en-US" w:bidi="en-US"/>
      </w:rPr>
    </w:lvl>
    <w:lvl w:ilvl="4" w:tplc="09B492CE">
      <w:numFmt w:val="bullet"/>
      <w:lvlText w:val="•"/>
      <w:lvlJc w:val="left"/>
      <w:pPr>
        <w:ind w:left="4920" w:hanging="360"/>
      </w:pPr>
      <w:rPr>
        <w:rFonts w:hint="default"/>
        <w:lang w:val="en-US" w:eastAsia="en-US" w:bidi="en-US"/>
      </w:rPr>
    </w:lvl>
    <w:lvl w:ilvl="5" w:tplc="8CD2C628">
      <w:numFmt w:val="bullet"/>
      <w:lvlText w:val="•"/>
      <w:lvlJc w:val="left"/>
      <w:pPr>
        <w:ind w:left="5826" w:hanging="360"/>
      </w:pPr>
      <w:rPr>
        <w:rFonts w:hint="default"/>
        <w:lang w:val="en-US" w:eastAsia="en-US" w:bidi="en-US"/>
      </w:rPr>
    </w:lvl>
    <w:lvl w:ilvl="6" w:tplc="8400681C">
      <w:numFmt w:val="bullet"/>
      <w:lvlText w:val="•"/>
      <w:lvlJc w:val="left"/>
      <w:pPr>
        <w:ind w:left="6733" w:hanging="360"/>
      </w:pPr>
      <w:rPr>
        <w:rFonts w:hint="default"/>
        <w:lang w:val="en-US" w:eastAsia="en-US" w:bidi="en-US"/>
      </w:rPr>
    </w:lvl>
    <w:lvl w:ilvl="7" w:tplc="7E0279E0">
      <w:numFmt w:val="bullet"/>
      <w:lvlText w:val="•"/>
      <w:lvlJc w:val="left"/>
      <w:pPr>
        <w:ind w:left="7640" w:hanging="360"/>
      </w:pPr>
      <w:rPr>
        <w:rFonts w:hint="default"/>
        <w:lang w:val="en-US" w:eastAsia="en-US" w:bidi="en-US"/>
      </w:rPr>
    </w:lvl>
    <w:lvl w:ilvl="8" w:tplc="E160DB02">
      <w:numFmt w:val="bullet"/>
      <w:lvlText w:val="•"/>
      <w:lvlJc w:val="left"/>
      <w:pPr>
        <w:ind w:left="8546" w:hanging="360"/>
      </w:pPr>
      <w:rPr>
        <w:rFonts w:hint="default"/>
        <w:lang w:val="en-US" w:eastAsia="en-US" w:bidi="en-US"/>
      </w:rPr>
    </w:lvl>
  </w:abstractNum>
  <w:abstractNum w:abstractNumId="5" w15:restartNumberingAfterBreak="0">
    <w:nsid w:val="76347EB6"/>
    <w:multiLevelType w:val="hybridMultilevel"/>
    <w:tmpl w:val="B5645C26"/>
    <w:lvl w:ilvl="0" w:tplc="AC5E323E">
      <w:numFmt w:val="bullet"/>
      <w:lvlText w:val=""/>
      <w:lvlJc w:val="left"/>
      <w:pPr>
        <w:ind w:left="425" w:hanging="360"/>
      </w:pPr>
      <w:rPr>
        <w:rFonts w:ascii="Symbol" w:eastAsia="Symbol" w:hAnsi="Symbol" w:cs="Symbol" w:hint="default"/>
        <w:w w:val="100"/>
        <w:sz w:val="22"/>
        <w:szCs w:val="22"/>
        <w:lang w:val="en-US" w:eastAsia="en-US" w:bidi="en-US"/>
      </w:rPr>
    </w:lvl>
    <w:lvl w:ilvl="1" w:tplc="C9F66B46">
      <w:numFmt w:val="bullet"/>
      <w:lvlText w:val="•"/>
      <w:lvlJc w:val="left"/>
      <w:pPr>
        <w:ind w:left="547" w:hanging="360"/>
      </w:pPr>
      <w:rPr>
        <w:rFonts w:hint="default"/>
        <w:lang w:val="en-US" w:eastAsia="en-US" w:bidi="en-US"/>
      </w:rPr>
    </w:lvl>
    <w:lvl w:ilvl="2" w:tplc="EB5A74CA">
      <w:numFmt w:val="bullet"/>
      <w:lvlText w:val="•"/>
      <w:lvlJc w:val="left"/>
      <w:pPr>
        <w:ind w:left="674" w:hanging="360"/>
      </w:pPr>
      <w:rPr>
        <w:rFonts w:hint="default"/>
        <w:lang w:val="en-US" w:eastAsia="en-US" w:bidi="en-US"/>
      </w:rPr>
    </w:lvl>
    <w:lvl w:ilvl="3" w:tplc="D2E42736">
      <w:numFmt w:val="bullet"/>
      <w:lvlText w:val="•"/>
      <w:lvlJc w:val="left"/>
      <w:pPr>
        <w:ind w:left="802" w:hanging="360"/>
      </w:pPr>
      <w:rPr>
        <w:rFonts w:hint="default"/>
        <w:lang w:val="en-US" w:eastAsia="en-US" w:bidi="en-US"/>
      </w:rPr>
    </w:lvl>
    <w:lvl w:ilvl="4" w:tplc="A072B536">
      <w:numFmt w:val="bullet"/>
      <w:lvlText w:val="•"/>
      <w:lvlJc w:val="left"/>
      <w:pPr>
        <w:ind w:left="929" w:hanging="360"/>
      </w:pPr>
      <w:rPr>
        <w:rFonts w:hint="default"/>
        <w:lang w:val="en-US" w:eastAsia="en-US" w:bidi="en-US"/>
      </w:rPr>
    </w:lvl>
    <w:lvl w:ilvl="5" w:tplc="49B2BBF0">
      <w:numFmt w:val="bullet"/>
      <w:lvlText w:val="•"/>
      <w:lvlJc w:val="left"/>
      <w:pPr>
        <w:ind w:left="1057" w:hanging="360"/>
      </w:pPr>
      <w:rPr>
        <w:rFonts w:hint="default"/>
        <w:lang w:val="en-US" w:eastAsia="en-US" w:bidi="en-US"/>
      </w:rPr>
    </w:lvl>
    <w:lvl w:ilvl="6" w:tplc="8A0A2F9A">
      <w:numFmt w:val="bullet"/>
      <w:lvlText w:val="•"/>
      <w:lvlJc w:val="left"/>
      <w:pPr>
        <w:ind w:left="1184" w:hanging="360"/>
      </w:pPr>
      <w:rPr>
        <w:rFonts w:hint="default"/>
        <w:lang w:val="en-US" w:eastAsia="en-US" w:bidi="en-US"/>
      </w:rPr>
    </w:lvl>
    <w:lvl w:ilvl="7" w:tplc="9E8E565C">
      <w:numFmt w:val="bullet"/>
      <w:lvlText w:val="•"/>
      <w:lvlJc w:val="left"/>
      <w:pPr>
        <w:ind w:left="1311" w:hanging="360"/>
      </w:pPr>
      <w:rPr>
        <w:rFonts w:hint="default"/>
        <w:lang w:val="en-US" w:eastAsia="en-US" w:bidi="en-US"/>
      </w:rPr>
    </w:lvl>
    <w:lvl w:ilvl="8" w:tplc="A23452F4">
      <w:numFmt w:val="bullet"/>
      <w:lvlText w:val="•"/>
      <w:lvlJc w:val="left"/>
      <w:pPr>
        <w:ind w:left="1439" w:hanging="360"/>
      </w:pPr>
      <w:rPr>
        <w:rFonts w:hint="default"/>
        <w:lang w:val="en-US" w:eastAsia="en-US" w:bidi="en-US"/>
      </w:rPr>
    </w:lvl>
  </w:abstractNum>
  <w:num w:numId="1">
    <w:abstractNumId w:val="2"/>
  </w:num>
  <w:num w:numId="2">
    <w:abstractNumId w:val="3"/>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3145"/>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TA1NTU2szC0NDVS0lEKTi0uzszPAykwrAUA1GQGLywAAAA="/>
  </w:docVars>
  <w:rsids>
    <w:rsidRoot w:val="00D94AAE"/>
    <w:rsid w:val="0047408D"/>
    <w:rsid w:val="0054695A"/>
    <w:rsid w:val="006D4E81"/>
    <w:rsid w:val="00D94AA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3145"/>
    <o:shapelayout v:ext="edit">
      <o:idmap v:ext="edit" data="1,3"/>
    </o:shapelayout>
  </w:shapeDefaults>
  <w:decimalSymbol w:val="."/>
  <w:listSeparator w:val=","/>
  <w14:docId w14:val="7F3BFCE6"/>
  <w15:docId w15:val="{13B16E9C-F56E-4054-9033-C03C086D8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80"/>
      <w:ind w:left="760"/>
      <w:outlineLvl w:val="0"/>
    </w:pPr>
    <w:rPr>
      <w:rFonts w:ascii="Cambria" w:eastAsia="Cambria" w:hAnsi="Cambria" w:cs="Cambria"/>
      <w:sz w:val="52"/>
      <w:szCs w:val="52"/>
    </w:rPr>
  </w:style>
  <w:style w:type="paragraph" w:styleId="Heading2">
    <w:name w:val="heading 2"/>
    <w:basedOn w:val="Normal"/>
    <w:uiPriority w:val="9"/>
    <w:unhideWhenUsed/>
    <w:qFormat/>
    <w:pPr>
      <w:spacing w:before="2"/>
      <w:ind w:left="760"/>
      <w:outlineLvl w:val="1"/>
    </w:pPr>
    <w:rPr>
      <w:b/>
      <w:bCs/>
      <w:sz w:val="32"/>
      <w:szCs w:val="32"/>
    </w:rPr>
  </w:style>
  <w:style w:type="paragraph" w:styleId="Heading3">
    <w:name w:val="heading 3"/>
    <w:basedOn w:val="Normal"/>
    <w:uiPriority w:val="9"/>
    <w:unhideWhenUsed/>
    <w:qFormat/>
    <w:pPr>
      <w:ind w:left="760"/>
      <w:outlineLvl w:val="2"/>
    </w:pPr>
    <w:rPr>
      <w:rFonts w:ascii="Cambria" w:eastAsia="Cambria" w:hAnsi="Cambria" w:cs="Cambr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37"/>
      <w:ind w:left="1480" w:hanging="361"/>
    </w:pPr>
    <w:rPr>
      <w:rFonts w:ascii="Cambria" w:eastAsia="Cambria" w:hAnsi="Cambria" w:cs="Cambria"/>
    </w:rPr>
  </w:style>
  <w:style w:type="paragraph" w:customStyle="1" w:styleId="TableParagraph">
    <w:name w:val="Table Paragraph"/>
    <w:basedOn w:val="Normal"/>
    <w:uiPriority w:val="1"/>
    <w:qFormat/>
    <w:rPr>
      <w:rFonts w:ascii="Cambria" w:eastAsia="Cambria" w:hAnsi="Cambria" w:cs="Cambria"/>
    </w:rPr>
  </w:style>
  <w:style w:type="paragraph" w:styleId="BalloonText">
    <w:name w:val="Balloon Text"/>
    <w:basedOn w:val="Normal"/>
    <w:link w:val="BalloonTextChar"/>
    <w:uiPriority w:val="99"/>
    <w:semiHidden/>
    <w:unhideWhenUsed/>
    <w:rsid w:val="005469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95A"/>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our Kiaie Fatemeh</dc:creator>
  <cp:lastModifiedBy> </cp:lastModifiedBy>
  <cp:revision>2</cp:revision>
  <dcterms:created xsi:type="dcterms:W3CDTF">2019-10-07T19:37:00Z</dcterms:created>
  <dcterms:modified xsi:type="dcterms:W3CDTF">2019-10-0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3T00:00:00Z</vt:filetime>
  </property>
  <property fmtid="{D5CDD505-2E9C-101B-9397-08002B2CF9AE}" pid="3" name="Creator">
    <vt:lpwstr>Microsoft® Word for Office 365</vt:lpwstr>
  </property>
  <property fmtid="{D5CDD505-2E9C-101B-9397-08002B2CF9AE}" pid="4" name="LastSaved">
    <vt:filetime>2019-10-07T00:00:00Z</vt:filetime>
  </property>
</Properties>
</file>